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36E6E" w14:textId="3F7535D6" w:rsidR="00AD6F13" w:rsidRDefault="00AD6F13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rPr>
          <w:rFonts w:ascii="Roboto Light" w:eastAsia="Roboto Light" w:hAnsi="Roboto Light" w:cs="Roboto Light"/>
          <w:color w:val="000000"/>
          <w:sz w:val="100"/>
          <w:szCs w:val="100"/>
        </w:rPr>
      </w:pPr>
    </w:p>
    <w:p w14:paraId="0E9F22B2" w14:textId="77777777" w:rsidR="00CA3FB1" w:rsidRDefault="00CA3FB1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rPr>
          <w:rFonts w:ascii="Roboto Light" w:eastAsia="Roboto Light" w:hAnsi="Roboto Light" w:cs="Roboto Light"/>
          <w:color w:val="000000"/>
          <w:sz w:val="100"/>
          <w:szCs w:val="100"/>
        </w:rPr>
      </w:pPr>
    </w:p>
    <w:p w14:paraId="295043C9" w14:textId="7DE55B90" w:rsidR="00AD6F13" w:rsidRPr="007A5909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rFonts w:ascii="Roboto Light" w:eastAsia="Roboto Light" w:hAnsi="Roboto Light" w:cs="Roboto Light"/>
          <w:color w:val="000000"/>
          <w:sz w:val="72"/>
          <w:szCs w:val="72"/>
        </w:rPr>
      </w:pPr>
      <w:r w:rsidRPr="00BD09CB">
        <w:rPr>
          <w:rFonts w:ascii="Roboto Light" w:eastAsia="Roboto Light" w:hAnsi="Roboto Light" w:cs="Roboto Light"/>
          <w:color w:val="000000"/>
          <w:sz w:val="72"/>
          <w:szCs w:val="72"/>
        </w:rPr>
        <w:t xml:space="preserve">Лабораторная работа № </w:t>
      </w:r>
      <w:r w:rsidR="007A5909" w:rsidRPr="007A5909">
        <w:rPr>
          <w:rFonts w:ascii="Roboto Light" w:eastAsia="Roboto Light" w:hAnsi="Roboto Light" w:cs="Roboto Light"/>
          <w:color w:val="000000"/>
          <w:sz w:val="72"/>
          <w:szCs w:val="72"/>
        </w:rPr>
        <w:t>2</w:t>
      </w:r>
    </w:p>
    <w:p w14:paraId="074536FC" w14:textId="77777777" w:rsidR="00AD6F13" w:rsidRPr="00BD09CB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</w:pPr>
      <w:r w:rsidRPr="00BD09CB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>по дисциплине «</w:t>
      </w:r>
      <w:r w:rsidR="0009429F" w:rsidRPr="0009429F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>Алгоритмы и структуры данных</w:t>
      </w:r>
      <w:r w:rsidRPr="00BD09CB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>»</w:t>
      </w:r>
    </w:p>
    <w:p w14:paraId="055B2789" w14:textId="5CBDDE8F" w:rsidR="00AD6F13" w:rsidRPr="007A5909" w:rsidRDefault="003B23BE" w:rsidP="00EA34AA">
      <w:pPr>
        <w:pBdr>
          <w:top w:val="nil"/>
          <w:left w:val="nil"/>
          <w:bottom w:val="nil"/>
          <w:right w:val="nil"/>
          <w:between w:val="nil"/>
        </w:pBdr>
        <w:tabs>
          <w:tab w:val="center" w:pos="4514"/>
          <w:tab w:val="left" w:pos="5508"/>
        </w:tabs>
        <w:spacing w:before="0" w:after="160" w:line="259" w:lineRule="auto"/>
        <w:ind w:left="0"/>
        <w:jc w:val="left"/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lang w:val="en-US"/>
        </w:rPr>
      </w:pPr>
      <w:r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ab/>
      </w:r>
      <w:proofErr w:type="spellStart"/>
      <w:r w:rsidR="00921E4A"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lang w:val="en-US"/>
        </w:rPr>
        <w:t>Openedu</w:t>
      </w:r>
      <w:proofErr w:type="spellEnd"/>
      <w:r w:rsidR="00921E4A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 xml:space="preserve"> – н</w:t>
      </w:r>
      <w:r w:rsidR="0009429F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 xml:space="preserve">еделя </w:t>
      </w:r>
      <w:r w:rsidR="007A5909"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lang w:val="en-US"/>
        </w:rPr>
        <w:t>2</w:t>
      </w:r>
    </w:p>
    <w:p w14:paraId="150858E9" w14:textId="77777777" w:rsidR="00AD6F13" w:rsidRPr="00BD09CB" w:rsidRDefault="00AD6F13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shd w:val="clear" w:color="auto" w:fill="F9F9F9"/>
        </w:rPr>
      </w:pPr>
    </w:p>
    <w:p w14:paraId="7C47A793" w14:textId="77777777" w:rsidR="00AD6F13" w:rsidRPr="00BD09CB" w:rsidRDefault="00AD6F13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rPr>
          <w:color w:val="000000"/>
          <w:sz w:val="28"/>
          <w:szCs w:val="28"/>
        </w:rPr>
      </w:pPr>
    </w:p>
    <w:p w14:paraId="63F4B6CC" w14:textId="77777777" w:rsidR="00AD6F13" w:rsidRPr="00BD09CB" w:rsidRDefault="00AD6F13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color w:val="000000"/>
          <w:sz w:val="28"/>
          <w:szCs w:val="28"/>
        </w:rPr>
      </w:pPr>
    </w:p>
    <w:p w14:paraId="3E15AED0" w14:textId="77777777" w:rsidR="00AD6F13" w:rsidRPr="00BD09CB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color w:val="000000"/>
          <w:sz w:val="28"/>
          <w:szCs w:val="28"/>
        </w:rPr>
      </w:pPr>
      <w:r w:rsidRPr="00BD09CB">
        <w:rPr>
          <w:color w:val="000000"/>
          <w:sz w:val="28"/>
          <w:szCs w:val="28"/>
        </w:rPr>
        <w:t xml:space="preserve"> </w:t>
      </w:r>
    </w:p>
    <w:p w14:paraId="60E04152" w14:textId="77777777" w:rsidR="00AD6F13" w:rsidRPr="00BD09CB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828"/>
        <w:rPr>
          <w:rFonts w:ascii="Roboto Medium" w:eastAsia="Roboto Medium" w:hAnsi="Roboto Medium" w:cs="Roboto Medium"/>
          <w:color w:val="000000"/>
          <w:sz w:val="32"/>
          <w:szCs w:val="32"/>
        </w:rPr>
      </w:pPr>
      <w:r w:rsidRPr="00BD09CB">
        <w:rPr>
          <w:rFonts w:ascii="Roboto Medium" w:eastAsia="Roboto Medium" w:hAnsi="Roboto Medium" w:cs="Roboto Medium"/>
          <w:color w:val="000000"/>
          <w:sz w:val="32"/>
          <w:szCs w:val="32"/>
        </w:rPr>
        <w:t xml:space="preserve">Подготовил: </w:t>
      </w:r>
    </w:p>
    <w:p w14:paraId="1636C5E0" w14:textId="77777777" w:rsidR="00AD6F13" w:rsidRPr="00BD09CB" w:rsidRDefault="00D60272" w:rsidP="00EA34AA">
      <w:pPr>
        <w:ind w:left="17"/>
        <w:jc w:val="right"/>
        <w:rPr>
          <w:rFonts w:ascii="Roboto" w:eastAsia="Roboto" w:hAnsi="Roboto" w:cs="Roboto"/>
          <w:sz w:val="28"/>
          <w:szCs w:val="28"/>
        </w:rPr>
      </w:pPr>
      <w:r w:rsidRPr="00BD09CB">
        <w:rPr>
          <w:rFonts w:ascii="Roboto" w:eastAsia="Roboto" w:hAnsi="Roboto" w:cs="Roboto"/>
          <w:sz w:val="28"/>
          <w:szCs w:val="28"/>
        </w:rPr>
        <w:t xml:space="preserve">студент группы P3217 </w:t>
      </w:r>
    </w:p>
    <w:p w14:paraId="4E51E91B" w14:textId="77777777" w:rsidR="00AD6F13" w:rsidRPr="00BD09CB" w:rsidRDefault="00D60272" w:rsidP="00EA34AA">
      <w:pPr>
        <w:ind w:left="17"/>
        <w:jc w:val="right"/>
        <w:rPr>
          <w:rFonts w:ascii="Roboto" w:eastAsia="Roboto" w:hAnsi="Roboto" w:cs="Roboto"/>
          <w:sz w:val="28"/>
          <w:szCs w:val="28"/>
        </w:rPr>
      </w:pPr>
      <w:r w:rsidRPr="00BD09CB">
        <w:rPr>
          <w:rFonts w:ascii="Roboto" w:eastAsia="Roboto" w:hAnsi="Roboto" w:cs="Roboto"/>
          <w:sz w:val="28"/>
          <w:szCs w:val="28"/>
        </w:rPr>
        <w:t>Бураков Илья Алексеевич</w:t>
      </w:r>
    </w:p>
    <w:p w14:paraId="37689CA2" w14:textId="77777777" w:rsidR="00AD6F13" w:rsidRPr="00BD09CB" w:rsidRDefault="00AD6F13" w:rsidP="00EA34AA">
      <w:pPr>
        <w:ind w:left="17"/>
        <w:jc w:val="right"/>
        <w:rPr>
          <w:rFonts w:ascii="Roboto" w:eastAsia="Roboto" w:hAnsi="Roboto" w:cs="Roboto"/>
          <w:sz w:val="28"/>
          <w:szCs w:val="28"/>
        </w:rPr>
      </w:pPr>
    </w:p>
    <w:p w14:paraId="434DB4F0" w14:textId="77777777" w:rsidR="00AD6F13" w:rsidRPr="00BD09CB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828"/>
        <w:rPr>
          <w:rFonts w:ascii="Roboto Medium" w:eastAsia="Roboto Medium" w:hAnsi="Roboto Medium" w:cs="Roboto Medium"/>
          <w:color w:val="000000"/>
          <w:sz w:val="32"/>
          <w:szCs w:val="32"/>
        </w:rPr>
      </w:pPr>
      <w:r w:rsidRPr="00BD09CB">
        <w:rPr>
          <w:rFonts w:ascii="Roboto Medium" w:eastAsia="Roboto Medium" w:hAnsi="Roboto Medium" w:cs="Roboto Medium"/>
          <w:color w:val="000000"/>
          <w:sz w:val="32"/>
          <w:szCs w:val="32"/>
        </w:rPr>
        <w:t xml:space="preserve">Преподаватели: </w:t>
      </w:r>
    </w:p>
    <w:p w14:paraId="17233CF9" w14:textId="77777777" w:rsidR="003B23BE" w:rsidRPr="003B23BE" w:rsidRDefault="003B23BE" w:rsidP="00EA34AA">
      <w:pPr>
        <w:spacing w:before="0" w:after="160" w:line="259" w:lineRule="auto"/>
        <w:ind w:left="0"/>
        <w:jc w:val="right"/>
        <w:rPr>
          <w:rFonts w:ascii="Roboto" w:eastAsia="Roboto" w:hAnsi="Roboto" w:cs="Roboto"/>
          <w:sz w:val="28"/>
          <w:szCs w:val="28"/>
        </w:rPr>
      </w:pPr>
      <w:r w:rsidRPr="003B23BE">
        <w:rPr>
          <w:rFonts w:ascii="Roboto" w:eastAsia="Roboto" w:hAnsi="Roboto" w:cs="Roboto"/>
          <w:sz w:val="28"/>
          <w:szCs w:val="28"/>
        </w:rPr>
        <w:t>Романов Алексей Андреевич</w:t>
      </w:r>
    </w:p>
    <w:p w14:paraId="3DE6D182" w14:textId="77777777" w:rsidR="00AD6F13" w:rsidRPr="00BD09CB" w:rsidRDefault="003B23BE" w:rsidP="00EA34AA">
      <w:pPr>
        <w:spacing w:before="0" w:after="160" w:line="259" w:lineRule="auto"/>
        <w:ind w:left="0"/>
        <w:jc w:val="right"/>
        <w:rPr>
          <w:sz w:val="28"/>
          <w:szCs w:val="28"/>
        </w:rPr>
      </w:pPr>
      <w:r w:rsidRPr="003B23BE">
        <w:rPr>
          <w:rFonts w:ascii="Roboto" w:eastAsia="Roboto" w:hAnsi="Roboto" w:cs="Roboto"/>
          <w:sz w:val="28"/>
          <w:szCs w:val="28"/>
        </w:rPr>
        <w:t>Волчек Дмитрий Геннадьевич</w:t>
      </w:r>
      <w:r w:rsidR="00D60272" w:rsidRPr="00BD09CB">
        <w:br w:type="page"/>
      </w:r>
    </w:p>
    <w:p w14:paraId="4C2465CE" w14:textId="77777777" w:rsidR="0089771E" w:rsidRDefault="0089771E" w:rsidP="00EA34AA">
      <w:pPr>
        <w:pStyle w:val="Heading2"/>
        <w:rPr>
          <w:sz w:val="40"/>
        </w:rPr>
      </w:pPr>
      <w:r w:rsidRPr="0089771E">
        <w:rPr>
          <w:sz w:val="40"/>
        </w:rPr>
        <w:lastRenderedPageBreak/>
        <w:t>Сортировка слиянием</w:t>
      </w:r>
    </w:p>
    <w:p w14:paraId="5F22260D" w14:textId="157888CA" w:rsidR="00921E4A" w:rsidRPr="00921E4A" w:rsidRDefault="00921E4A" w:rsidP="00EA34AA">
      <w:pPr>
        <w:pStyle w:val="Heading2"/>
      </w:pPr>
      <w:r>
        <w:t>Условие</w:t>
      </w:r>
    </w:p>
    <w:p w14:paraId="6EAAC97E" w14:textId="7E25F079" w:rsidR="00921E4A" w:rsidRDefault="0089771E" w:rsidP="00EA34AA">
      <w:r>
        <w:rPr>
          <w:noProof/>
        </w:rPr>
        <w:drawing>
          <wp:inline distT="0" distB="0" distL="0" distR="0" wp14:anchorId="7AD29BFC" wp14:editId="5B76F871">
            <wp:extent cx="5733415" cy="4379595"/>
            <wp:effectExtent l="0" t="0" r="63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37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7419A" w14:textId="2025C002" w:rsidR="0089771E" w:rsidRDefault="0089771E" w:rsidP="00EA34AA">
      <w:r>
        <w:rPr>
          <w:noProof/>
        </w:rPr>
        <w:drawing>
          <wp:inline distT="0" distB="0" distL="0" distR="0" wp14:anchorId="7C43104A" wp14:editId="2A55297F">
            <wp:extent cx="5733415" cy="299910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3E285" w14:textId="289AC20F" w:rsidR="0089771E" w:rsidRDefault="0089771E" w:rsidP="00EA34AA">
      <w:r>
        <w:rPr>
          <w:noProof/>
        </w:rPr>
        <w:lastRenderedPageBreak/>
        <w:drawing>
          <wp:inline distT="0" distB="0" distL="0" distR="0" wp14:anchorId="43C7456E" wp14:editId="24E60D58">
            <wp:extent cx="5733415" cy="4018280"/>
            <wp:effectExtent l="0" t="0" r="63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01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3922A" w14:textId="62CA1731" w:rsidR="0089771E" w:rsidRDefault="0089771E" w:rsidP="00EA34AA">
      <w:r>
        <w:rPr>
          <w:noProof/>
        </w:rPr>
        <w:drawing>
          <wp:inline distT="0" distB="0" distL="0" distR="0" wp14:anchorId="7DE88D50" wp14:editId="055D9D06">
            <wp:extent cx="5733415" cy="2326005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B7487" w14:textId="45F02FC2" w:rsidR="00921E4A" w:rsidRPr="0096498D" w:rsidRDefault="00921E4A" w:rsidP="00EA34AA">
      <w:pPr>
        <w:pStyle w:val="Heading2"/>
        <w:rPr>
          <w:lang w:val="en-US"/>
        </w:rPr>
      </w:pPr>
      <w:r>
        <w:t>Решение</w:t>
      </w:r>
    </w:p>
    <w:p w14:paraId="2A65084F" w14:textId="2B05F77C" w:rsidR="00921E4A" w:rsidRDefault="00921E4A" w:rsidP="00EA34AA">
      <w:pPr>
        <w:pStyle w:val="CodeHeading"/>
        <w:shd w:val="clear" w:color="auto" w:fill="auto"/>
      </w:pPr>
      <w:proofErr w:type="spellStart"/>
      <w:r>
        <w:t>openedu</w:t>
      </w:r>
      <w:proofErr w:type="spellEnd"/>
      <w:r>
        <w:t>/</w:t>
      </w:r>
      <w:r w:rsidR="00B53168">
        <w:t>w</w:t>
      </w:r>
      <w:r w:rsidRPr="00921E4A">
        <w:t>eek</w:t>
      </w:r>
      <w:r w:rsidR="0089771E">
        <w:t>2</w:t>
      </w:r>
      <w:r>
        <w:t>/lab</w:t>
      </w:r>
      <w:r w:rsidR="0089771E">
        <w:t>2</w:t>
      </w:r>
      <w:r>
        <w:t>_1.</w:t>
      </w:r>
      <w:r w:rsidR="0089771E">
        <w:t>cpp</w:t>
      </w:r>
    </w:p>
    <w:p w14:paraId="4CBF6530" w14:textId="77777777" w:rsidR="0089771E" w:rsidRDefault="0089771E" w:rsidP="00EA34AA">
      <w:pPr>
        <w:pStyle w:val="Code"/>
      </w:pPr>
      <w:r>
        <w:t>#include "edx-io.hpp"</w:t>
      </w:r>
    </w:p>
    <w:p w14:paraId="6599D095" w14:textId="77777777" w:rsidR="0089771E" w:rsidRDefault="0089771E" w:rsidP="00EA34AA">
      <w:pPr>
        <w:pStyle w:val="Code"/>
      </w:pPr>
      <w:r>
        <w:t>#include &lt;vector&gt;</w:t>
      </w:r>
    </w:p>
    <w:p w14:paraId="58E3BE6B" w14:textId="77777777" w:rsidR="0089771E" w:rsidRDefault="0089771E" w:rsidP="00EA34AA">
      <w:pPr>
        <w:pStyle w:val="Code"/>
      </w:pPr>
    </w:p>
    <w:p w14:paraId="340CE3FE" w14:textId="77777777" w:rsidR="0089771E" w:rsidRDefault="0089771E" w:rsidP="00EA34AA">
      <w:pPr>
        <w:pStyle w:val="Code"/>
      </w:pPr>
      <w:r>
        <w:t>using namespace std;</w:t>
      </w:r>
    </w:p>
    <w:p w14:paraId="6D9347EF" w14:textId="77777777" w:rsidR="0089771E" w:rsidRDefault="0089771E" w:rsidP="00EA34AA">
      <w:pPr>
        <w:pStyle w:val="Code"/>
      </w:pPr>
    </w:p>
    <w:p w14:paraId="463B92A9" w14:textId="77777777" w:rsidR="0089771E" w:rsidRDefault="0089771E" w:rsidP="00EA34AA">
      <w:pPr>
        <w:pStyle w:val="Code"/>
      </w:pPr>
      <w:r>
        <w:t xml:space="preserve">void </w:t>
      </w:r>
      <w:proofErr w:type="spellStart"/>
      <w:r>
        <w:t>merge_sort</w:t>
      </w:r>
      <w:proofErr w:type="spellEnd"/>
      <w:r>
        <w:t>(vector&lt;int&gt; &amp;</w:t>
      </w:r>
      <w:proofErr w:type="spellStart"/>
      <w:r>
        <w:t>arr</w:t>
      </w:r>
      <w:proofErr w:type="spellEnd"/>
      <w:r>
        <w:t>, int left, int right) {</w:t>
      </w:r>
    </w:p>
    <w:p w14:paraId="76763A87" w14:textId="77777777" w:rsidR="0089771E" w:rsidRDefault="0089771E" w:rsidP="00EA34AA">
      <w:pPr>
        <w:pStyle w:val="Code"/>
      </w:pPr>
      <w:r>
        <w:tab/>
        <w:t>// left subarray index in inclusive</w:t>
      </w:r>
    </w:p>
    <w:p w14:paraId="30B044C8" w14:textId="77777777" w:rsidR="0089771E" w:rsidRDefault="0089771E" w:rsidP="00EA34AA">
      <w:pPr>
        <w:pStyle w:val="Code"/>
      </w:pPr>
      <w:r>
        <w:tab/>
        <w:t>// right subarray index is exclusive (!)</w:t>
      </w:r>
    </w:p>
    <w:p w14:paraId="754B6A52" w14:textId="77777777" w:rsidR="0089771E" w:rsidRDefault="0089771E" w:rsidP="00EA34AA">
      <w:pPr>
        <w:pStyle w:val="Code"/>
      </w:pPr>
    </w:p>
    <w:p w14:paraId="693AB86F" w14:textId="77777777" w:rsidR="0089771E" w:rsidRDefault="0089771E" w:rsidP="00EA34AA">
      <w:pPr>
        <w:pStyle w:val="Code"/>
      </w:pPr>
      <w:r>
        <w:tab/>
        <w:t>// length of the subarray to sort</w:t>
      </w:r>
    </w:p>
    <w:p w14:paraId="0CC262DA" w14:textId="77777777" w:rsidR="0089771E" w:rsidRDefault="0089771E" w:rsidP="00EA34AA">
      <w:pPr>
        <w:pStyle w:val="Code"/>
      </w:pPr>
      <w:r>
        <w:tab/>
        <w:t xml:space="preserve">int </w:t>
      </w:r>
      <w:proofErr w:type="spellStart"/>
      <w:r>
        <w:t>subarray_n</w:t>
      </w:r>
      <w:proofErr w:type="spellEnd"/>
      <w:r>
        <w:t xml:space="preserve"> = right - left;</w:t>
      </w:r>
    </w:p>
    <w:p w14:paraId="18570796" w14:textId="77777777" w:rsidR="0089771E" w:rsidRDefault="0089771E" w:rsidP="00EA34AA">
      <w:pPr>
        <w:pStyle w:val="Code"/>
      </w:pPr>
    </w:p>
    <w:p w14:paraId="5DCAB66B" w14:textId="77777777" w:rsidR="0089771E" w:rsidRDefault="0089771E" w:rsidP="00EA34AA">
      <w:pPr>
        <w:pStyle w:val="Code"/>
      </w:pPr>
      <w:r>
        <w:tab/>
        <w:t>if (</w:t>
      </w:r>
      <w:proofErr w:type="spellStart"/>
      <w:r>
        <w:t>subarray_n</w:t>
      </w:r>
      <w:proofErr w:type="spellEnd"/>
      <w:r>
        <w:t xml:space="preserve"> == 1) {</w:t>
      </w:r>
    </w:p>
    <w:p w14:paraId="44C5182A" w14:textId="77777777" w:rsidR="0089771E" w:rsidRDefault="0089771E" w:rsidP="00EA34AA">
      <w:pPr>
        <w:pStyle w:val="Code"/>
      </w:pPr>
      <w:r>
        <w:lastRenderedPageBreak/>
        <w:tab/>
      </w:r>
      <w:r>
        <w:tab/>
        <w:t>// already sorted, job done</w:t>
      </w:r>
    </w:p>
    <w:p w14:paraId="583CCF4F" w14:textId="77777777" w:rsidR="0089771E" w:rsidRDefault="0089771E" w:rsidP="00EA34AA">
      <w:pPr>
        <w:pStyle w:val="Code"/>
      </w:pPr>
      <w:r>
        <w:tab/>
      </w:r>
      <w:r>
        <w:tab/>
        <w:t>return;</w:t>
      </w:r>
    </w:p>
    <w:p w14:paraId="2FE9F18D" w14:textId="77777777" w:rsidR="0089771E" w:rsidRDefault="0089771E" w:rsidP="00EA34AA">
      <w:pPr>
        <w:pStyle w:val="Code"/>
      </w:pPr>
      <w:r>
        <w:tab/>
        <w:t>}</w:t>
      </w:r>
    </w:p>
    <w:p w14:paraId="3CE47E9F" w14:textId="77777777" w:rsidR="0089771E" w:rsidRDefault="0089771E" w:rsidP="00EA34AA">
      <w:pPr>
        <w:pStyle w:val="Code"/>
      </w:pPr>
    </w:p>
    <w:p w14:paraId="24DA6FC8" w14:textId="77777777" w:rsidR="0089771E" w:rsidRDefault="0089771E" w:rsidP="00EA34AA">
      <w:pPr>
        <w:pStyle w:val="Code"/>
      </w:pPr>
      <w:r>
        <w:tab/>
        <w:t>// beginning of left and right subarrays</w:t>
      </w:r>
    </w:p>
    <w:p w14:paraId="6AFF1336" w14:textId="77777777" w:rsidR="0089771E" w:rsidRDefault="0089771E" w:rsidP="00EA34AA">
      <w:pPr>
        <w:pStyle w:val="Code"/>
      </w:pPr>
      <w:r>
        <w:tab/>
        <w:t xml:space="preserve">int </w:t>
      </w:r>
      <w:proofErr w:type="spellStart"/>
      <w:r>
        <w:t>left_beginning</w:t>
      </w:r>
      <w:proofErr w:type="spellEnd"/>
      <w:r>
        <w:t xml:space="preserve"> = left;</w:t>
      </w:r>
    </w:p>
    <w:p w14:paraId="5690EA5D" w14:textId="77777777" w:rsidR="0089771E" w:rsidRDefault="0089771E" w:rsidP="00EA34AA">
      <w:pPr>
        <w:pStyle w:val="Code"/>
      </w:pPr>
      <w:r>
        <w:tab/>
        <w:t xml:space="preserve">int </w:t>
      </w:r>
      <w:proofErr w:type="spellStart"/>
      <w:r>
        <w:t>right_beginning</w:t>
      </w:r>
      <w:proofErr w:type="spellEnd"/>
      <w:r>
        <w:t xml:space="preserve"> = left + </w:t>
      </w:r>
      <w:proofErr w:type="spellStart"/>
      <w:r>
        <w:t>subarray_n</w:t>
      </w:r>
      <w:proofErr w:type="spellEnd"/>
      <w:r>
        <w:t xml:space="preserve"> / 2;</w:t>
      </w:r>
    </w:p>
    <w:p w14:paraId="107BD36C" w14:textId="77777777" w:rsidR="0089771E" w:rsidRDefault="0089771E" w:rsidP="00EA34AA">
      <w:pPr>
        <w:pStyle w:val="Code"/>
      </w:pPr>
    </w:p>
    <w:p w14:paraId="796A7D58" w14:textId="77777777" w:rsidR="0089771E" w:rsidRDefault="0089771E" w:rsidP="00EA34AA">
      <w:pPr>
        <w:pStyle w:val="Code"/>
      </w:pPr>
      <w:r>
        <w:tab/>
        <w:t>// recursively sort subarrays</w:t>
      </w:r>
    </w:p>
    <w:p w14:paraId="05579222" w14:textId="77777777" w:rsidR="0089771E" w:rsidRDefault="0089771E" w:rsidP="00EA34AA">
      <w:pPr>
        <w:pStyle w:val="Code"/>
      </w:pPr>
      <w:r>
        <w:tab/>
      </w:r>
      <w:proofErr w:type="spellStart"/>
      <w:r>
        <w:t>merge_</w:t>
      </w:r>
      <w:proofErr w:type="gramStart"/>
      <w:r>
        <w:t>sort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</w:t>
      </w:r>
      <w:proofErr w:type="spellStart"/>
      <w:r>
        <w:t>left_beginning</w:t>
      </w:r>
      <w:proofErr w:type="spellEnd"/>
      <w:r>
        <w:t xml:space="preserve">, </w:t>
      </w:r>
      <w:proofErr w:type="spellStart"/>
      <w:r>
        <w:t>right_beginning</w:t>
      </w:r>
      <w:proofErr w:type="spellEnd"/>
      <w:r>
        <w:t>);</w:t>
      </w:r>
    </w:p>
    <w:p w14:paraId="0B8DCAE4" w14:textId="77777777" w:rsidR="0089771E" w:rsidRDefault="0089771E" w:rsidP="00EA34AA">
      <w:pPr>
        <w:pStyle w:val="Code"/>
      </w:pPr>
      <w:r>
        <w:tab/>
      </w:r>
      <w:proofErr w:type="spellStart"/>
      <w:r>
        <w:t>merge_</w:t>
      </w:r>
      <w:proofErr w:type="gramStart"/>
      <w:r>
        <w:t>sort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</w:t>
      </w:r>
      <w:proofErr w:type="spellStart"/>
      <w:r>
        <w:t>right_beginning</w:t>
      </w:r>
      <w:proofErr w:type="spellEnd"/>
      <w:r>
        <w:t>, right);</w:t>
      </w:r>
    </w:p>
    <w:p w14:paraId="59AD4A91" w14:textId="77777777" w:rsidR="0089771E" w:rsidRDefault="0089771E" w:rsidP="00EA34AA">
      <w:pPr>
        <w:pStyle w:val="Code"/>
      </w:pPr>
    </w:p>
    <w:p w14:paraId="6812904A" w14:textId="77777777" w:rsidR="0089771E" w:rsidRDefault="0089771E" w:rsidP="00EA34AA">
      <w:pPr>
        <w:pStyle w:val="Code"/>
      </w:pPr>
      <w:r>
        <w:tab/>
        <w:t>// merge sorted subarrays</w:t>
      </w:r>
    </w:p>
    <w:p w14:paraId="2B364B23" w14:textId="77777777" w:rsidR="0089771E" w:rsidRDefault="0089771E" w:rsidP="00EA34AA">
      <w:pPr>
        <w:pStyle w:val="Code"/>
      </w:pPr>
      <w:r>
        <w:tab/>
        <w:t xml:space="preserve">auto </w:t>
      </w:r>
      <w:proofErr w:type="spellStart"/>
      <w:r>
        <w:t>merged_arr</w:t>
      </w:r>
      <w:proofErr w:type="spellEnd"/>
      <w:r>
        <w:t xml:space="preserve"> = vector&lt;int&gt;(</w:t>
      </w:r>
      <w:proofErr w:type="spellStart"/>
      <w:r>
        <w:t>subarray_n</w:t>
      </w:r>
      <w:proofErr w:type="spellEnd"/>
      <w:r>
        <w:t>);</w:t>
      </w:r>
    </w:p>
    <w:p w14:paraId="5CED58E7" w14:textId="77777777" w:rsidR="0089771E" w:rsidRDefault="0089771E" w:rsidP="00EA34AA">
      <w:pPr>
        <w:pStyle w:val="Code"/>
      </w:pPr>
      <w:r>
        <w:tab/>
        <w:t xml:space="preserve">int </w:t>
      </w:r>
      <w:proofErr w:type="spellStart"/>
      <w:r>
        <w:t>i</w:t>
      </w:r>
      <w:proofErr w:type="spellEnd"/>
      <w:r>
        <w:t xml:space="preserve"> = </w:t>
      </w:r>
      <w:proofErr w:type="spellStart"/>
      <w:r>
        <w:t>left_beginning</w:t>
      </w:r>
      <w:proofErr w:type="spellEnd"/>
      <w:r>
        <w:t>;</w:t>
      </w:r>
    </w:p>
    <w:p w14:paraId="187871EF" w14:textId="77777777" w:rsidR="0089771E" w:rsidRDefault="0089771E" w:rsidP="00EA34AA">
      <w:pPr>
        <w:pStyle w:val="Code"/>
      </w:pPr>
      <w:r>
        <w:tab/>
        <w:t xml:space="preserve">int j = </w:t>
      </w:r>
      <w:proofErr w:type="spellStart"/>
      <w:r>
        <w:t>right_beginning</w:t>
      </w:r>
      <w:proofErr w:type="spellEnd"/>
      <w:r>
        <w:t>;</w:t>
      </w:r>
    </w:p>
    <w:p w14:paraId="5FB79365" w14:textId="77777777" w:rsidR="0089771E" w:rsidRDefault="0089771E" w:rsidP="00EA34AA">
      <w:pPr>
        <w:pStyle w:val="Code"/>
      </w:pPr>
      <w:r>
        <w:tab/>
        <w:t xml:space="preserve">for (int k = 0; k &lt; </w:t>
      </w:r>
      <w:proofErr w:type="spellStart"/>
      <w:r>
        <w:t>subarray_n</w:t>
      </w:r>
      <w:proofErr w:type="spellEnd"/>
      <w:r>
        <w:t>;) {</w:t>
      </w:r>
    </w:p>
    <w:p w14:paraId="209E8507" w14:textId="77777777" w:rsidR="0089771E" w:rsidRDefault="0089771E" w:rsidP="00EA34AA">
      <w:pPr>
        <w:pStyle w:val="Code"/>
      </w:pPr>
      <w:r>
        <w:tab/>
      </w:r>
      <w:r>
        <w:tab/>
        <w:t>if (j == right || (</w:t>
      </w:r>
      <w:proofErr w:type="spellStart"/>
      <w:proofErr w:type="gramStart"/>
      <w:r>
        <w:t>i</w:t>
      </w:r>
      <w:proofErr w:type="spellEnd"/>
      <w:r>
        <w:t xml:space="preserve"> !</w:t>
      </w:r>
      <w:proofErr w:type="gramEnd"/>
      <w:r>
        <w:t xml:space="preserve">= </w:t>
      </w:r>
      <w:proofErr w:type="spellStart"/>
      <w:r>
        <w:t>right_beginning</w:t>
      </w:r>
      <w:proofErr w:type="spellEnd"/>
      <w:r>
        <w:t xml:space="preserve"> &amp;&amp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arr</w:t>
      </w:r>
      <w:proofErr w:type="spellEnd"/>
      <w:r>
        <w:t>[j])) {</w:t>
      </w:r>
    </w:p>
    <w:p w14:paraId="7C621044" w14:textId="77777777" w:rsidR="0089771E" w:rsidRDefault="0089771E" w:rsidP="00EA34AA">
      <w:pPr>
        <w:pStyle w:val="Code"/>
      </w:pPr>
      <w:r>
        <w:tab/>
      </w:r>
      <w:r>
        <w:tab/>
      </w:r>
      <w:r>
        <w:tab/>
        <w:t>// left subarray wins for current k</w:t>
      </w:r>
    </w:p>
    <w:p w14:paraId="5916FFC8" w14:textId="77777777" w:rsidR="0089771E" w:rsidRDefault="0089771E" w:rsidP="00EA34AA">
      <w:pPr>
        <w:pStyle w:val="Code"/>
      </w:pPr>
      <w:r>
        <w:tab/>
      </w:r>
      <w:r>
        <w:tab/>
      </w:r>
      <w:r>
        <w:tab/>
      </w:r>
      <w:proofErr w:type="spellStart"/>
      <w:r>
        <w:t>merged_arr</w:t>
      </w:r>
      <w:proofErr w:type="spellEnd"/>
      <w:r>
        <w:t xml:space="preserve">[k++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++];</w:t>
      </w:r>
    </w:p>
    <w:p w14:paraId="625F77E4" w14:textId="77777777" w:rsidR="0089771E" w:rsidRDefault="0089771E" w:rsidP="00EA34AA">
      <w:pPr>
        <w:pStyle w:val="Code"/>
      </w:pPr>
      <w:r>
        <w:tab/>
      </w:r>
      <w:r>
        <w:tab/>
        <w:t>} else {</w:t>
      </w:r>
    </w:p>
    <w:p w14:paraId="038756AD" w14:textId="77777777" w:rsidR="0089771E" w:rsidRDefault="0089771E" w:rsidP="00EA34AA">
      <w:pPr>
        <w:pStyle w:val="Code"/>
      </w:pPr>
      <w:r>
        <w:tab/>
      </w:r>
      <w:r>
        <w:tab/>
      </w:r>
      <w:r>
        <w:tab/>
        <w:t>// right subarray wins for current k</w:t>
      </w:r>
    </w:p>
    <w:p w14:paraId="7A14CD16" w14:textId="77777777" w:rsidR="0089771E" w:rsidRDefault="0089771E" w:rsidP="00EA34AA">
      <w:pPr>
        <w:pStyle w:val="Code"/>
      </w:pPr>
      <w:r>
        <w:tab/>
      </w:r>
      <w:r>
        <w:tab/>
      </w:r>
      <w:r>
        <w:tab/>
      </w:r>
      <w:proofErr w:type="spellStart"/>
      <w:r>
        <w:t>merged_arr</w:t>
      </w:r>
      <w:proofErr w:type="spellEnd"/>
      <w:r>
        <w:t xml:space="preserve">[k++] = </w:t>
      </w:r>
      <w:proofErr w:type="spellStart"/>
      <w:r>
        <w:t>arr</w:t>
      </w:r>
      <w:proofErr w:type="spellEnd"/>
      <w:r>
        <w:t>[</w:t>
      </w:r>
      <w:proofErr w:type="spellStart"/>
      <w:r>
        <w:t>j++</w:t>
      </w:r>
      <w:proofErr w:type="spellEnd"/>
      <w:r>
        <w:t>];</w:t>
      </w:r>
    </w:p>
    <w:p w14:paraId="0B0CC593" w14:textId="77777777" w:rsidR="0089771E" w:rsidRDefault="0089771E" w:rsidP="00EA34AA">
      <w:pPr>
        <w:pStyle w:val="Code"/>
      </w:pPr>
      <w:r>
        <w:tab/>
      </w:r>
      <w:r>
        <w:tab/>
        <w:t>}</w:t>
      </w:r>
    </w:p>
    <w:p w14:paraId="04044031" w14:textId="77777777" w:rsidR="0089771E" w:rsidRDefault="0089771E" w:rsidP="00EA34AA">
      <w:pPr>
        <w:pStyle w:val="Code"/>
      </w:pPr>
      <w:r>
        <w:tab/>
        <w:t>}</w:t>
      </w:r>
    </w:p>
    <w:p w14:paraId="321F5C96" w14:textId="77777777" w:rsidR="0089771E" w:rsidRDefault="0089771E" w:rsidP="00EA34AA">
      <w:pPr>
        <w:pStyle w:val="Code"/>
      </w:pPr>
    </w:p>
    <w:p w14:paraId="782FB696" w14:textId="77777777" w:rsidR="0089771E" w:rsidRDefault="0089771E" w:rsidP="00EA34AA">
      <w:pPr>
        <w:pStyle w:val="Code"/>
      </w:pPr>
      <w:r>
        <w:tab/>
        <w:t xml:space="preserve">// place </w:t>
      </w:r>
      <w:proofErr w:type="spellStart"/>
      <w:r>
        <w:t>merged_arr</w:t>
      </w:r>
      <w:proofErr w:type="spellEnd"/>
      <w:r>
        <w:t xml:space="preserve"> </w:t>
      </w:r>
    </w:p>
    <w:p w14:paraId="597C9F5D" w14:textId="77777777" w:rsidR="0089771E" w:rsidRDefault="0089771E" w:rsidP="00EA34AA">
      <w:pPr>
        <w:pStyle w:val="Code"/>
      </w:pPr>
      <w:r>
        <w:tab/>
      </w:r>
      <w:proofErr w:type="spellStart"/>
      <w:r>
        <w:t>copy_n</w:t>
      </w:r>
      <w:proofErr w:type="spellEnd"/>
      <w:r>
        <w:t>(</w:t>
      </w:r>
      <w:proofErr w:type="spellStart"/>
      <w:r>
        <w:t>merged_</w:t>
      </w:r>
      <w:proofErr w:type="gramStart"/>
      <w:r>
        <w:t>arr.begin</w:t>
      </w:r>
      <w:proofErr w:type="spellEnd"/>
      <w:proofErr w:type="gramEnd"/>
      <w:r>
        <w:t xml:space="preserve">(), </w:t>
      </w:r>
      <w:proofErr w:type="spellStart"/>
      <w:r>
        <w:t>subarray_n</w:t>
      </w:r>
      <w:proofErr w:type="spellEnd"/>
      <w:r>
        <w:t xml:space="preserve">, </w:t>
      </w:r>
      <w:proofErr w:type="spellStart"/>
      <w:r>
        <w:t>arr.begin</w:t>
      </w:r>
      <w:proofErr w:type="spellEnd"/>
      <w:r>
        <w:t>() + left);</w:t>
      </w:r>
    </w:p>
    <w:p w14:paraId="1CFA8AD4" w14:textId="77777777" w:rsidR="0089771E" w:rsidRDefault="0089771E" w:rsidP="00EA34AA">
      <w:pPr>
        <w:pStyle w:val="Code"/>
      </w:pPr>
      <w:r>
        <w:tab/>
      </w:r>
    </w:p>
    <w:p w14:paraId="52ACAAE6" w14:textId="77777777" w:rsidR="0089771E" w:rsidRDefault="0089771E" w:rsidP="00EA34AA">
      <w:pPr>
        <w:pStyle w:val="Code"/>
      </w:pPr>
      <w:r>
        <w:tab/>
        <w:t>// print required info</w:t>
      </w:r>
    </w:p>
    <w:p w14:paraId="4525291F" w14:textId="77777777" w:rsidR="0089771E" w:rsidRDefault="0089771E" w:rsidP="00EA34AA">
      <w:pPr>
        <w:pStyle w:val="Code"/>
      </w:pPr>
      <w:r>
        <w:tab/>
        <w:t>// (right - 1) -- inclusive</w:t>
      </w:r>
    </w:p>
    <w:p w14:paraId="3DA775DC" w14:textId="77777777" w:rsidR="0089771E" w:rsidRDefault="0089771E" w:rsidP="00EA34AA">
      <w:pPr>
        <w:pStyle w:val="Code"/>
      </w:pPr>
      <w:r>
        <w:tab/>
        <w:t>// (right - 1) + 1 -- indexing from 1</w:t>
      </w:r>
    </w:p>
    <w:p w14:paraId="5C614C77" w14:textId="77777777" w:rsidR="0089771E" w:rsidRDefault="0089771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lt;&lt; left + 1 &lt;&lt; " " &lt;&lt; right &lt;&lt; " " &lt;&lt; </w:t>
      </w:r>
      <w:proofErr w:type="spellStart"/>
      <w:r>
        <w:t>merged_</w:t>
      </w:r>
      <w:proofErr w:type="gramStart"/>
      <w:r>
        <w:t>arr.front</w:t>
      </w:r>
      <w:proofErr w:type="spellEnd"/>
      <w:proofErr w:type="gramEnd"/>
      <w:r>
        <w:t xml:space="preserve">() &lt;&lt; " " &lt;&lt; </w:t>
      </w:r>
      <w:proofErr w:type="spellStart"/>
      <w:r>
        <w:t>merged_arr.back</w:t>
      </w:r>
      <w:proofErr w:type="spellEnd"/>
      <w:r>
        <w:t>() &lt;&lt; "\n";</w:t>
      </w:r>
    </w:p>
    <w:p w14:paraId="1BBF5F61" w14:textId="77777777" w:rsidR="0089771E" w:rsidRDefault="0089771E" w:rsidP="00EA34AA">
      <w:pPr>
        <w:pStyle w:val="Code"/>
      </w:pPr>
      <w:r>
        <w:t>}</w:t>
      </w:r>
    </w:p>
    <w:p w14:paraId="17BAC02B" w14:textId="77777777" w:rsidR="0089771E" w:rsidRDefault="0089771E" w:rsidP="00EA34AA">
      <w:pPr>
        <w:pStyle w:val="Code"/>
      </w:pPr>
    </w:p>
    <w:p w14:paraId="726AE060" w14:textId="77777777" w:rsidR="0089771E" w:rsidRDefault="0089771E" w:rsidP="00EA34AA">
      <w:pPr>
        <w:pStyle w:val="Code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092EA9E8" w14:textId="77777777" w:rsidR="0089771E" w:rsidRDefault="0089771E" w:rsidP="00EA34AA">
      <w:pPr>
        <w:pStyle w:val="Code"/>
      </w:pPr>
      <w:r>
        <w:tab/>
        <w:t>// read N</w:t>
      </w:r>
    </w:p>
    <w:p w14:paraId="5E38D377" w14:textId="77777777" w:rsidR="0089771E" w:rsidRDefault="0089771E" w:rsidP="00EA34AA">
      <w:pPr>
        <w:pStyle w:val="Code"/>
      </w:pPr>
      <w:r>
        <w:tab/>
        <w:t>int n;</w:t>
      </w:r>
    </w:p>
    <w:p w14:paraId="4515602F" w14:textId="77777777" w:rsidR="0089771E" w:rsidRDefault="0089771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;</w:t>
      </w:r>
    </w:p>
    <w:p w14:paraId="6017D0C0" w14:textId="77777777" w:rsidR="0089771E" w:rsidRDefault="0089771E" w:rsidP="00EA34AA">
      <w:pPr>
        <w:pStyle w:val="Code"/>
      </w:pPr>
    </w:p>
    <w:p w14:paraId="0CB04240" w14:textId="77777777" w:rsidR="0089771E" w:rsidRDefault="0089771E" w:rsidP="00EA34AA">
      <w:pPr>
        <w:pStyle w:val="Code"/>
      </w:pPr>
      <w:r>
        <w:tab/>
        <w:t>// read input array</w:t>
      </w:r>
    </w:p>
    <w:p w14:paraId="60EA4553" w14:textId="77777777" w:rsidR="0089771E" w:rsidRDefault="0089771E" w:rsidP="00EA34AA">
      <w:pPr>
        <w:pStyle w:val="Code"/>
      </w:pPr>
      <w:r>
        <w:tab/>
        <w:t xml:space="preserve">auto </w:t>
      </w:r>
      <w:proofErr w:type="spellStart"/>
      <w:r>
        <w:t>arr</w:t>
      </w:r>
      <w:proofErr w:type="spellEnd"/>
      <w:r>
        <w:t xml:space="preserve"> = vector&lt;int&gt;(n);</w:t>
      </w:r>
    </w:p>
    <w:p w14:paraId="16726436" w14:textId="77777777" w:rsidR="0089771E" w:rsidRDefault="0089771E" w:rsidP="00EA34AA">
      <w:pPr>
        <w:pStyle w:val="Code"/>
      </w:pPr>
      <w:r>
        <w:tab/>
        <w:t>for (auto &amp;</w:t>
      </w:r>
      <w:proofErr w:type="gramStart"/>
      <w:r>
        <w:t>e :</w:t>
      </w:r>
      <w:proofErr w:type="gramEnd"/>
      <w:r>
        <w:t xml:space="preserve"> </w:t>
      </w:r>
      <w:proofErr w:type="spellStart"/>
      <w:r>
        <w:t>arr</w:t>
      </w:r>
      <w:proofErr w:type="spellEnd"/>
      <w:r>
        <w:t>) {</w:t>
      </w:r>
    </w:p>
    <w:p w14:paraId="3D7B240A" w14:textId="77777777" w:rsidR="0089771E" w:rsidRDefault="0089771E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gt;&gt; e;</w:t>
      </w:r>
    </w:p>
    <w:p w14:paraId="382264DB" w14:textId="77777777" w:rsidR="0089771E" w:rsidRDefault="0089771E" w:rsidP="00EA34AA">
      <w:pPr>
        <w:pStyle w:val="Code"/>
      </w:pPr>
      <w:r>
        <w:tab/>
        <w:t>}</w:t>
      </w:r>
    </w:p>
    <w:p w14:paraId="1A83FB81" w14:textId="77777777" w:rsidR="0089771E" w:rsidRDefault="0089771E" w:rsidP="00EA34AA">
      <w:pPr>
        <w:pStyle w:val="Code"/>
      </w:pPr>
    </w:p>
    <w:p w14:paraId="54544473" w14:textId="77777777" w:rsidR="0089771E" w:rsidRDefault="0089771E" w:rsidP="00EA34AA">
      <w:pPr>
        <w:pStyle w:val="Code"/>
      </w:pPr>
      <w:r>
        <w:tab/>
        <w:t xml:space="preserve">// sorting </w:t>
      </w:r>
    </w:p>
    <w:p w14:paraId="3FD2DFA5" w14:textId="77777777" w:rsidR="0089771E" w:rsidRDefault="0089771E" w:rsidP="00EA34AA">
      <w:pPr>
        <w:pStyle w:val="Code"/>
      </w:pPr>
      <w:r>
        <w:tab/>
      </w:r>
      <w:proofErr w:type="spellStart"/>
      <w:r>
        <w:t>merge_</w:t>
      </w:r>
      <w:proofErr w:type="gramStart"/>
      <w:r>
        <w:t>sort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0, n);</w:t>
      </w:r>
    </w:p>
    <w:p w14:paraId="17DA9E0D" w14:textId="77777777" w:rsidR="0089771E" w:rsidRDefault="0089771E" w:rsidP="00EA34AA">
      <w:pPr>
        <w:pStyle w:val="Code"/>
      </w:pPr>
    </w:p>
    <w:p w14:paraId="38EE1BC9" w14:textId="77777777" w:rsidR="0089771E" w:rsidRDefault="0089771E" w:rsidP="00EA34AA">
      <w:pPr>
        <w:pStyle w:val="Code"/>
      </w:pPr>
      <w:r>
        <w:tab/>
        <w:t>// printing sorted array</w:t>
      </w:r>
    </w:p>
    <w:p w14:paraId="21ACB74D" w14:textId="77777777" w:rsidR="0089771E" w:rsidRDefault="0089771E" w:rsidP="00EA34AA">
      <w:pPr>
        <w:pStyle w:val="Code"/>
      </w:pPr>
      <w:r>
        <w:tab/>
        <w:t xml:space="preserve">for (auto </w:t>
      </w:r>
      <w:proofErr w:type="gramStart"/>
      <w:r>
        <w:t>e :</w:t>
      </w:r>
      <w:proofErr w:type="gramEnd"/>
      <w:r>
        <w:t xml:space="preserve"> </w:t>
      </w:r>
      <w:proofErr w:type="spellStart"/>
      <w:r>
        <w:t>arr</w:t>
      </w:r>
      <w:proofErr w:type="spellEnd"/>
      <w:r>
        <w:t>) {</w:t>
      </w:r>
    </w:p>
    <w:p w14:paraId="7A00D12C" w14:textId="77777777" w:rsidR="0089771E" w:rsidRDefault="0089771E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lt;&lt; e &lt;&lt; " ";</w:t>
      </w:r>
    </w:p>
    <w:p w14:paraId="0C657AC6" w14:textId="77777777" w:rsidR="0089771E" w:rsidRDefault="0089771E" w:rsidP="00EA34AA">
      <w:pPr>
        <w:pStyle w:val="Code"/>
      </w:pPr>
      <w:r>
        <w:tab/>
        <w:t>}</w:t>
      </w:r>
    </w:p>
    <w:p w14:paraId="2C23C616" w14:textId="77777777" w:rsidR="0089771E" w:rsidRDefault="0089771E" w:rsidP="00EA34AA">
      <w:pPr>
        <w:pStyle w:val="Code"/>
      </w:pPr>
      <w:r>
        <w:tab/>
        <w:t>return 0;</w:t>
      </w:r>
    </w:p>
    <w:p w14:paraId="1742B737" w14:textId="737310C2" w:rsidR="00921E4A" w:rsidRDefault="0089771E" w:rsidP="00EA34AA">
      <w:pPr>
        <w:pStyle w:val="Code"/>
      </w:pPr>
      <w:r>
        <w:t>}</w:t>
      </w:r>
    </w:p>
    <w:p w14:paraId="11BD266D" w14:textId="35B3ADCE" w:rsidR="00921E4A" w:rsidRDefault="00921E4A" w:rsidP="00EA34AA">
      <w:pPr>
        <w:pStyle w:val="Heading2"/>
      </w:pPr>
      <w:r>
        <w:t>Результаты</w:t>
      </w:r>
    </w:p>
    <w:p w14:paraId="743BF7DC" w14:textId="6BC48721" w:rsidR="00921E4A" w:rsidRDefault="0089771E" w:rsidP="00EA34AA">
      <w:r>
        <w:rPr>
          <w:noProof/>
        </w:rPr>
        <w:drawing>
          <wp:inline distT="0" distB="0" distL="0" distR="0" wp14:anchorId="2C571C45" wp14:editId="138EE3C4">
            <wp:extent cx="5733415" cy="964565"/>
            <wp:effectExtent l="0" t="0" r="635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0EE47" w14:textId="3F8B9CF2" w:rsidR="0089771E" w:rsidRDefault="0089771E" w:rsidP="00EA34AA">
      <w:r>
        <w:rPr>
          <w:noProof/>
        </w:rPr>
        <w:lastRenderedPageBreak/>
        <w:drawing>
          <wp:inline distT="0" distB="0" distL="0" distR="0" wp14:anchorId="429778D6" wp14:editId="3396E994">
            <wp:extent cx="5733415" cy="5386070"/>
            <wp:effectExtent l="0" t="0" r="635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8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0C302" w14:textId="182FE4B2" w:rsidR="0089771E" w:rsidRDefault="0089771E" w:rsidP="00EA34AA">
      <w:r>
        <w:rPr>
          <w:noProof/>
        </w:rPr>
        <w:drawing>
          <wp:inline distT="0" distB="0" distL="0" distR="0" wp14:anchorId="006544B4" wp14:editId="70EC68D3">
            <wp:extent cx="5733415" cy="2647315"/>
            <wp:effectExtent l="0" t="0" r="63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5ED9C" w14:textId="77777777" w:rsidR="0089771E" w:rsidRDefault="0089771E" w:rsidP="00EA34AA">
      <w:pPr>
        <w:pStyle w:val="Heading2"/>
        <w:rPr>
          <w:sz w:val="40"/>
        </w:rPr>
      </w:pPr>
      <w:r w:rsidRPr="0089771E">
        <w:rPr>
          <w:sz w:val="40"/>
        </w:rPr>
        <w:t>Число инверсий</w:t>
      </w:r>
    </w:p>
    <w:p w14:paraId="31927067" w14:textId="7935A3B2" w:rsidR="00921E4A" w:rsidRDefault="00921E4A" w:rsidP="00EA34AA">
      <w:pPr>
        <w:pStyle w:val="Heading2"/>
      </w:pPr>
      <w:r>
        <w:t>Условие</w:t>
      </w:r>
    </w:p>
    <w:p w14:paraId="4F3E7215" w14:textId="37DF23AD" w:rsidR="00921E4A" w:rsidRPr="00921E4A" w:rsidRDefault="0089771E" w:rsidP="00EA34AA">
      <w:r>
        <w:rPr>
          <w:noProof/>
        </w:rPr>
        <w:lastRenderedPageBreak/>
        <w:drawing>
          <wp:inline distT="0" distB="0" distL="0" distR="0" wp14:anchorId="06687A2B" wp14:editId="1AA61179">
            <wp:extent cx="5733415" cy="4124960"/>
            <wp:effectExtent l="0" t="0" r="635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D530" w14:textId="77B9CDFC" w:rsidR="00921E4A" w:rsidRPr="0096498D" w:rsidRDefault="00921E4A" w:rsidP="00EA34AA">
      <w:pPr>
        <w:pStyle w:val="Heading2"/>
        <w:rPr>
          <w:lang w:val="en-US"/>
        </w:rPr>
      </w:pPr>
      <w:r>
        <w:t>Решение</w:t>
      </w:r>
    </w:p>
    <w:p w14:paraId="6A86106A" w14:textId="6FF90C65" w:rsidR="0089771E" w:rsidRDefault="0089771E" w:rsidP="00EA34AA">
      <w:pPr>
        <w:pStyle w:val="CodeHeading"/>
        <w:shd w:val="clear" w:color="auto" w:fill="auto"/>
      </w:pPr>
      <w:proofErr w:type="spellStart"/>
      <w:r>
        <w:t>openedu</w:t>
      </w:r>
      <w:proofErr w:type="spellEnd"/>
      <w:r>
        <w:t>/w</w:t>
      </w:r>
      <w:r w:rsidRPr="00921E4A">
        <w:t>eek</w:t>
      </w:r>
      <w:r>
        <w:t>2/lab2_</w:t>
      </w:r>
      <w:r>
        <w:t>2</w:t>
      </w:r>
      <w:r>
        <w:t>.cpp</w:t>
      </w:r>
    </w:p>
    <w:p w14:paraId="2D263FD1" w14:textId="77777777" w:rsidR="0089771E" w:rsidRDefault="0089771E" w:rsidP="00EA34AA">
      <w:pPr>
        <w:pStyle w:val="Code"/>
      </w:pPr>
      <w:r>
        <w:t>#include "edx-io.hpp"</w:t>
      </w:r>
    </w:p>
    <w:p w14:paraId="2F6B051A" w14:textId="77777777" w:rsidR="0089771E" w:rsidRDefault="0089771E" w:rsidP="00EA34AA">
      <w:pPr>
        <w:pStyle w:val="Code"/>
      </w:pPr>
      <w:r>
        <w:t>#include &lt;vector&gt;</w:t>
      </w:r>
    </w:p>
    <w:p w14:paraId="37AF778F" w14:textId="77777777" w:rsidR="0089771E" w:rsidRDefault="0089771E" w:rsidP="00EA34AA">
      <w:pPr>
        <w:pStyle w:val="Code"/>
      </w:pPr>
    </w:p>
    <w:p w14:paraId="618A7CDE" w14:textId="77777777" w:rsidR="0089771E" w:rsidRDefault="0089771E" w:rsidP="00EA34AA">
      <w:pPr>
        <w:pStyle w:val="Code"/>
      </w:pPr>
      <w:r>
        <w:t>using namespace std;</w:t>
      </w:r>
    </w:p>
    <w:p w14:paraId="18E53B46" w14:textId="77777777" w:rsidR="0089771E" w:rsidRDefault="0089771E" w:rsidP="00EA34AA">
      <w:pPr>
        <w:pStyle w:val="Code"/>
      </w:pPr>
    </w:p>
    <w:p w14:paraId="2D1FB21D" w14:textId="77777777" w:rsidR="0089771E" w:rsidRDefault="0089771E" w:rsidP="00EA34AA">
      <w:pPr>
        <w:pStyle w:val="Code"/>
      </w:pPr>
      <w:r>
        <w:t xml:space="preserve">long </w:t>
      </w:r>
      <w:proofErr w:type="spellStart"/>
      <w:r>
        <w:t>long</w:t>
      </w:r>
      <w:proofErr w:type="spellEnd"/>
      <w:r>
        <w:t xml:space="preserve"> </w:t>
      </w:r>
      <w:proofErr w:type="spellStart"/>
      <w:r>
        <w:t>count_inversions</w:t>
      </w:r>
      <w:proofErr w:type="spellEnd"/>
      <w:r>
        <w:t>(vector&lt;int&gt; &amp;</w:t>
      </w:r>
      <w:proofErr w:type="spellStart"/>
      <w:r>
        <w:t>arr</w:t>
      </w:r>
      <w:proofErr w:type="spellEnd"/>
      <w:r>
        <w:t>, int left, int right) {</w:t>
      </w:r>
    </w:p>
    <w:p w14:paraId="3400D987" w14:textId="77777777" w:rsidR="0089771E" w:rsidRDefault="0089771E" w:rsidP="00EA34AA">
      <w:pPr>
        <w:pStyle w:val="Code"/>
      </w:pPr>
      <w:r>
        <w:tab/>
        <w:t>// left subarray index in inclusive</w:t>
      </w:r>
    </w:p>
    <w:p w14:paraId="1FA5E577" w14:textId="77777777" w:rsidR="0089771E" w:rsidRDefault="0089771E" w:rsidP="00EA34AA">
      <w:pPr>
        <w:pStyle w:val="Code"/>
      </w:pPr>
      <w:r>
        <w:tab/>
        <w:t>// right subarray index is exclusive (!)</w:t>
      </w:r>
    </w:p>
    <w:p w14:paraId="3A60BC67" w14:textId="77777777" w:rsidR="0089771E" w:rsidRDefault="0089771E" w:rsidP="00EA34AA">
      <w:pPr>
        <w:pStyle w:val="Code"/>
      </w:pPr>
    </w:p>
    <w:p w14:paraId="2C28A1C6" w14:textId="77777777" w:rsidR="0089771E" w:rsidRDefault="0089771E" w:rsidP="00EA34AA">
      <w:pPr>
        <w:pStyle w:val="Code"/>
      </w:pPr>
      <w:r>
        <w:tab/>
        <w:t>// length of the subarray to sort</w:t>
      </w:r>
    </w:p>
    <w:p w14:paraId="2DD2E10D" w14:textId="77777777" w:rsidR="0089771E" w:rsidRDefault="0089771E" w:rsidP="00EA34AA">
      <w:pPr>
        <w:pStyle w:val="Code"/>
      </w:pPr>
      <w:r>
        <w:tab/>
        <w:t xml:space="preserve">int </w:t>
      </w:r>
      <w:proofErr w:type="spellStart"/>
      <w:r>
        <w:t>subarray_n</w:t>
      </w:r>
      <w:proofErr w:type="spellEnd"/>
      <w:r>
        <w:t xml:space="preserve"> = right - left;</w:t>
      </w:r>
    </w:p>
    <w:p w14:paraId="0E108B70" w14:textId="77777777" w:rsidR="0089771E" w:rsidRDefault="0089771E" w:rsidP="00EA34AA">
      <w:pPr>
        <w:pStyle w:val="Code"/>
      </w:pPr>
    </w:p>
    <w:p w14:paraId="2BC207C1" w14:textId="77777777" w:rsidR="0089771E" w:rsidRDefault="0089771E" w:rsidP="00EA34AA">
      <w:pPr>
        <w:pStyle w:val="Code"/>
      </w:pPr>
      <w:r>
        <w:tab/>
        <w:t>if (</w:t>
      </w:r>
      <w:proofErr w:type="spellStart"/>
      <w:r>
        <w:t>subarray_n</w:t>
      </w:r>
      <w:proofErr w:type="spellEnd"/>
      <w:r>
        <w:t xml:space="preserve"> == 1) {</w:t>
      </w:r>
    </w:p>
    <w:p w14:paraId="4DB03634" w14:textId="77777777" w:rsidR="0089771E" w:rsidRDefault="0089771E" w:rsidP="00EA34AA">
      <w:pPr>
        <w:pStyle w:val="Code"/>
      </w:pPr>
      <w:r>
        <w:tab/>
      </w:r>
      <w:r>
        <w:tab/>
        <w:t>// already sorted, job done</w:t>
      </w:r>
    </w:p>
    <w:p w14:paraId="7C1C407A" w14:textId="77777777" w:rsidR="0089771E" w:rsidRDefault="0089771E" w:rsidP="00EA34AA">
      <w:pPr>
        <w:pStyle w:val="Code"/>
      </w:pPr>
      <w:r>
        <w:tab/>
      </w:r>
      <w:r>
        <w:tab/>
        <w:t>return 0;</w:t>
      </w:r>
    </w:p>
    <w:p w14:paraId="62E2957C" w14:textId="77777777" w:rsidR="0089771E" w:rsidRDefault="0089771E" w:rsidP="00EA34AA">
      <w:pPr>
        <w:pStyle w:val="Code"/>
      </w:pPr>
      <w:r>
        <w:tab/>
        <w:t>}</w:t>
      </w:r>
    </w:p>
    <w:p w14:paraId="298D97FB" w14:textId="77777777" w:rsidR="0089771E" w:rsidRDefault="0089771E" w:rsidP="00EA34AA">
      <w:pPr>
        <w:pStyle w:val="Code"/>
      </w:pPr>
    </w:p>
    <w:p w14:paraId="380C3B2C" w14:textId="77777777" w:rsidR="0089771E" w:rsidRDefault="0089771E" w:rsidP="00EA34AA">
      <w:pPr>
        <w:pStyle w:val="Code"/>
      </w:pPr>
      <w:r>
        <w:tab/>
        <w:t>// beginning of left and right subarrays</w:t>
      </w:r>
    </w:p>
    <w:p w14:paraId="4846C94C" w14:textId="77777777" w:rsidR="0089771E" w:rsidRDefault="0089771E" w:rsidP="00EA34AA">
      <w:pPr>
        <w:pStyle w:val="Code"/>
      </w:pPr>
      <w:r>
        <w:tab/>
        <w:t xml:space="preserve">int </w:t>
      </w:r>
      <w:proofErr w:type="spellStart"/>
      <w:r>
        <w:t>left_beginning</w:t>
      </w:r>
      <w:proofErr w:type="spellEnd"/>
      <w:r>
        <w:t xml:space="preserve"> = left;</w:t>
      </w:r>
    </w:p>
    <w:p w14:paraId="5EA538EE" w14:textId="77777777" w:rsidR="0089771E" w:rsidRDefault="0089771E" w:rsidP="00EA34AA">
      <w:pPr>
        <w:pStyle w:val="Code"/>
      </w:pPr>
      <w:r>
        <w:tab/>
        <w:t xml:space="preserve">int </w:t>
      </w:r>
      <w:proofErr w:type="spellStart"/>
      <w:r>
        <w:t>right_beginning</w:t>
      </w:r>
      <w:proofErr w:type="spellEnd"/>
      <w:r>
        <w:t xml:space="preserve"> = left + </w:t>
      </w:r>
      <w:proofErr w:type="spellStart"/>
      <w:r>
        <w:t>subarray_n</w:t>
      </w:r>
      <w:proofErr w:type="spellEnd"/>
      <w:r>
        <w:t xml:space="preserve"> / 2;</w:t>
      </w:r>
    </w:p>
    <w:p w14:paraId="0385F7E1" w14:textId="77777777" w:rsidR="0089771E" w:rsidRDefault="0089771E" w:rsidP="00EA34AA">
      <w:pPr>
        <w:pStyle w:val="Code"/>
      </w:pPr>
    </w:p>
    <w:p w14:paraId="4583180D" w14:textId="77777777" w:rsidR="0089771E" w:rsidRDefault="0089771E" w:rsidP="00EA34AA">
      <w:pPr>
        <w:pStyle w:val="Code"/>
      </w:pPr>
      <w:r>
        <w:tab/>
        <w:t>// recursively sort subarrays</w:t>
      </w:r>
    </w:p>
    <w:p w14:paraId="513E9618" w14:textId="77777777" w:rsidR="0089771E" w:rsidRDefault="0089771E" w:rsidP="00EA34AA">
      <w:pPr>
        <w:pStyle w:val="Code"/>
      </w:pPr>
      <w:r>
        <w:tab/>
        <w:t xml:space="preserve">long </w:t>
      </w:r>
      <w:proofErr w:type="spellStart"/>
      <w:r>
        <w:t>long</w:t>
      </w:r>
      <w:proofErr w:type="spellEnd"/>
      <w:r>
        <w:t xml:space="preserve"> result = 0;</w:t>
      </w:r>
    </w:p>
    <w:p w14:paraId="6910FBB8" w14:textId="77777777" w:rsidR="0089771E" w:rsidRDefault="0089771E" w:rsidP="00EA34AA">
      <w:pPr>
        <w:pStyle w:val="Code"/>
      </w:pPr>
      <w:r>
        <w:tab/>
        <w:t xml:space="preserve">result += </w:t>
      </w:r>
      <w:proofErr w:type="spellStart"/>
      <w:r>
        <w:t>count_</w:t>
      </w:r>
      <w:proofErr w:type="gramStart"/>
      <w:r>
        <w:t>inversions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</w:t>
      </w:r>
      <w:proofErr w:type="spellStart"/>
      <w:r>
        <w:t>left_beginning</w:t>
      </w:r>
      <w:proofErr w:type="spellEnd"/>
      <w:r>
        <w:t xml:space="preserve">, </w:t>
      </w:r>
      <w:proofErr w:type="spellStart"/>
      <w:r>
        <w:t>right_beginning</w:t>
      </w:r>
      <w:proofErr w:type="spellEnd"/>
      <w:r>
        <w:t>);</w:t>
      </w:r>
    </w:p>
    <w:p w14:paraId="4B95BC5A" w14:textId="77777777" w:rsidR="0089771E" w:rsidRDefault="0089771E" w:rsidP="00EA34AA">
      <w:pPr>
        <w:pStyle w:val="Code"/>
      </w:pPr>
      <w:r>
        <w:tab/>
        <w:t xml:space="preserve">result += </w:t>
      </w:r>
      <w:proofErr w:type="spellStart"/>
      <w:r>
        <w:t>count_</w:t>
      </w:r>
      <w:proofErr w:type="gramStart"/>
      <w:r>
        <w:t>inversions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</w:t>
      </w:r>
      <w:proofErr w:type="spellStart"/>
      <w:r>
        <w:t>right_beginning</w:t>
      </w:r>
      <w:proofErr w:type="spellEnd"/>
      <w:r>
        <w:t>, right);</w:t>
      </w:r>
    </w:p>
    <w:p w14:paraId="4A67A1DC" w14:textId="77777777" w:rsidR="0089771E" w:rsidRDefault="0089771E" w:rsidP="00EA34AA">
      <w:pPr>
        <w:pStyle w:val="Code"/>
      </w:pPr>
    </w:p>
    <w:p w14:paraId="04B9549C" w14:textId="77777777" w:rsidR="0089771E" w:rsidRDefault="0089771E" w:rsidP="00EA34AA">
      <w:pPr>
        <w:pStyle w:val="Code"/>
      </w:pPr>
      <w:r>
        <w:tab/>
        <w:t>// merge sorted subarrays</w:t>
      </w:r>
    </w:p>
    <w:p w14:paraId="54EF966C" w14:textId="77777777" w:rsidR="0089771E" w:rsidRDefault="0089771E" w:rsidP="00EA34AA">
      <w:pPr>
        <w:pStyle w:val="Code"/>
      </w:pPr>
      <w:r>
        <w:tab/>
        <w:t xml:space="preserve">auto </w:t>
      </w:r>
      <w:proofErr w:type="spellStart"/>
      <w:r>
        <w:t>merged_arr</w:t>
      </w:r>
      <w:proofErr w:type="spellEnd"/>
      <w:r>
        <w:t xml:space="preserve"> = vector&lt;int&gt;(</w:t>
      </w:r>
      <w:proofErr w:type="spellStart"/>
      <w:r>
        <w:t>subarray_n</w:t>
      </w:r>
      <w:proofErr w:type="spellEnd"/>
      <w:r>
        <w:t>);</w:t>
      </w:r>
    </w:p>
    <w:p w14:paraId="066A9E74" w14:textId="77777777" w:rsidR="0089771E" w:rsidRDefault="0089771E" w:rsidP="00EA34AA">
      <w:pPr>
        <w:pStyle w:val="Code"/>
      </w:pPr>
      <w:r>
        <w:tab/>
        <w:t xml:space="preserve">int </w:t>
      </w:r>
      <w:proofErr w:type="spellStart"/>
      <w:r>
        <w:t>i</w:t>
      </w:r>
      <w:proofErr w:type="spellEnd"/>
      <w:r>
        <w:t xml:space="preserve"> = </w:t>
      </w:r>
      <w:proofErr w:type="spellStart"/>
      <w:r>
        <w:t>left_beginning</w:t>
      </w:r>
      <w:proofErr w:type="spellEnd"/>
      <w:r>
        <w:t>;</w:t>
      </w:r>
    </w:p>
    <w:p w14:paraId="434D8D3A" w14:textId="77777777" w:rsidR="0089771E" w:rsidRDefault="0089771E" w:rsidP="00EA34AA">
      <w:pPr>
        <w:pStyle w:val="Code"/>
      </w:pPr>
      <w:r>
        <w:tab/>
        <w:t xml:space="preserve">int j = </w:t>
      </w:r>
      <w:proofErr w:type="spellStart"/>
      <w:r>
        <w:t>right_beginning</w:t>
      </w:r>
      <w:proofErr w:type="spellEnd"/>
      <w:r>
        <w:t>;</w:t>
      </w:r>
    </w:p>
    <w:p w14:paraId="112FAFAF" w14:textId="77777777" w:rsidR="0089771E" w:rsidRDefault="0089771E" w:rsidP="00EA34AA">
      <w:pPr>
        <w:pStyle w:val="Code"/>
      </w:pPr>
      <w:r>
        <w:lastRenderedPageBreak/>
        <w:tab/>
        <w:t xml:space="preserve">for (int k = 0; k &lt; </w:t>
      </w:r>
      <w:proofErr w:type="spellStart"/>
      <w:r>
        <w:t>subarray_n</w:t>
      </w:r>
      <w:proofErr w:type="spellEnd"/>
      <w:r>
        <w:t>;) {</w:t>
      </w:r>
    </w:p>
    <w:p w14:paraId="6D73763B" w14:textId="77777777" w:rsidR="0089771E" w:rsidRDefault="0089771E" w:rsidP="00EA34AA">
      <w:pPr>
        <w:pStyle w:val="Code"/>
      </w:pPr>
      <w:r>
        <w:tab/>
      </w:r>
      <w:r>
        <w:tab/>
        <w:t>if (j == right || (</w:t>
      </w:r>
      <w:proofErr w:type="spellStart"/>
      <w:proofErr w:type="gramStart"/>
      <w:r>
        <w:t>i</w:t>
      </w:r>
      <w:proofErr w:type="spellEnd"/>
      <w:r>
        <w:t xml:space="preserve"> !</w:t>
      </w:r>
      <w:proofErr w:type="gramEnd"/>
      <w:r>
        <w:t xml:space="preserve">= </w:t>
      </w:r>
      <w:proofErr w:type="spellStart"/>
      <w:r>
        <w:t>right_beginning</w:t>
      </w:r>
      <w:proofErr w:type="spellEnd"/>
      <w:r>
        <w:t xml:space="preserve"> &amp;&amp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= </w:t>
      </w:r>
      <w:proofErr w:type="spellStart"/>
      <w:r>
        <w:t>arr</w:t>
      </w:r>
      <w:proofErr w:type="spellEnd"/>
      <w:r>
        <w:t>[j])) {</w:t>
      </w:r>
    </w:p>
    <w:p w14:paraId="018BB557" w14:textId="77777777" w:rsidR="0089771E" w:rsidRDefault="0089771E" w:rsidP="00EA34AA">
      <w:pPr>
        <w:pStyle w:val="Code"/>
      </w:pPr>
      <w:r>
        <w:tab/>
      </w:r>
      <w:r>
        <w:tab/>
      </w:r>
      <w:r>
        <w:tab/>
        <w:t>// left subarray wins for current k</w:t>
      </w:r>
    </w:p>
    <w:p w14:paraId="67B8807A" w14:textId="77777777" w:rsidR="0089771E" w:rsidRDefault="0089771E" w:rsidP="00EA34AA">
      <w:pPr>
        <w:pStyle w:val="Code"/>
      </w:pPr>
      <w:r>
        <w:tab/>
      </w:r>
      <w:r>
        <w:tab/>
      </w:r>
      <w:r>
        <w:tab/>
      </w:r>
      <w:proofErr w:type="spellStart"/>
      <w:r>
        <w:t>merged_arr</w:t>
      </w:r>
      <w:proofErr w:type="spellEnd"/>
      <w:r>
        <w:t xml:space="preserve">[k++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++];</w:t>
      </w:r>
    </w:p>
    <w:p w14:paraId="2C25B92A" w14:textId="77777777" w:rsidR="0089771E" w:rsidRDefault="0089771E" w:rsidP="00EA34AA">
      <w:pPr>
        <w:pStyle w:val="Code"/>
      </w:pPr>
      <w:r>
        <w:tab/>
      </w:r>
      <w:r>
        <w:tab/>
        <w:t>} else {</w:t>
      </w:r>
    </w:p>
    <w:p w14:paraId="3E3D5454" w14:textId="77777777" w:rsidR="0089771E" w:rsidRDefault="0089771E" w:rsidP="00EA34AA">
      <w:pPr>
        <w:pStyle w:val="Code"/>
      </w:pPr>
      <w:r>
        <w:tab/>
      </w:r>
      <w:r>
        <w:tab/>
      </w:r>
      <w:r>
        <w:tab/>
        <w:t>// right subarray wins for current k</w:t>
      </w:r>
    </w:p>
    <w:p w14:paraId="51D8ECB6" w14:textId="77777777" w:rsidR="0089771E" w:rsidRDefault="0089771E" w:rsidP="00EA34AA">
      <w:pPr>
        <w:pStyle w:val="Code"/>
      </w:pPr>
      <w:r>
        <w:tab/>
      </w:r>
      <w:r>
        <w:tab/>
      </w:r>
      <w:r>
        <w:tab/>
      </w:r>
      <w:proofErr w:type="spellStart"/>
      <w:r>
        <w:t>merged_arr</w:t>
      </w:r>
      <w:proofErr w:type="spellEnd"/>
      <w:r>
        <w:t xml:space="preserve">[k++] = </w:t>
      </w:r>
      <w:proofErr w:type="spellStart"/>
      <w:r>
        <w:t>arr</w:t>
      </w:r>
      <w:proofErr w:type="spellEnd"/>
      <w:r>
        <w:t>[</w:t>
      </w:r>
      <w:proofErr w:type="spellStart"/>
      <w:r>
        <w:t>j++</w:t>
      </w:r>
      <w:proofErr w:type="spellEnd"/>
      <w:r>
        <w:t>];</w:t>
      </w:r>
    </w:p>
    <w:p w14:paraId="09FDE5ED" w14:textId="77777777" w:rsidR="0089771E" w:rsidRDefault="0089771E" w:rsidP="00EA34AA">
      <w:pPr>
        <w:pStyle w:val="Code"/>
      </w:pPr>
      <w:r>
        <w:tab/>
      </w:r>
      <w:r>
        <w:tab/>
      </w:r>
      <w:r>
        <w:tab/>
        <w:t>// Since right subarray won, all left subarray elements larger than the element from</w:t>
      </w:r>
    </w:p>
    <w:p w14:paraId="6C6A6679" w14:textId="77777777" w:rsidR="0089771E" w:rsidRDefault="0089771E" w:rsidP="00EA34AA">
      <w:pPr>
        <w:pStyle w:val="Code"/>
      </w:pPr>
      <w:r>
        <w:tab/>
      </w:r>
      <w:r>
        <w:tab/>
      </w:r>
      <w:r>
        <w:tab/>
        <w:t>// right subarray will form an inversion. Add their quantity to result.</w:t>
      </w:r>
    </w:p>
    <w:p w14:paraId="48EA24B2" w14:textId="77777777" w:rsidR="0089771E" w:rsidRDefault="0089771E" w:rsidP="00EA34AA">
      <w:pPr>
        <w:pStyle w:val="Code"/>
      </w:pPr>
      <w:r>
        <w:tab/>
      </w:r>
      <w:r>
        <w:tab/>
      </w:r>
      <w:r>
        <w:tab/>
        <w:t xml:space="preserve">result += </w:t>
      </w:r>
      <w:proofErr w:type="spellStart"/>
      <w:r>
        <w:t>right_beginning</w:t>
      </w:r>
      <w:proofErr w:type="spellEnd"/>
      <w:r>
        <w:t xml:space="preserve"> - </w:t>
      </w:r>
      <w:proofErr w:type="spellStart"/>
      <w:r>
        <w:t>i</w:t>
      </w:r>
      <w:proofErr w:type="spellEnd"/>
      <w:r>
        <w:t>;</w:t>
      </w:r>
    </w:p>
    <w:p w14:paraId="598E9A80" w14:textId="77777777" w:rsidR="0089771E" w:rsidRDefault="0089771E" w:rsidP="00EA34AA">
      <w:pPr>
        <w:pStyle w:val="Code"/>
      </w:pPr>
      <w:r>
        <w:tab/>
      </w:r>
      <w:r>
        <w:tab/>
        <w:t>}</w:t>
      </w:r>
    </w:p>
    <w:p w14:paraId="4ECA1889" w14:textId="77777777" w:rsidR="0089771E" w:rsidRDefault="0089771E" w:rsidP="00EA34AA">
      <w:pPr>
        <w:pStyle w:val="Code"/>
      </w:pPr>
      <w:r>
        <w:tab/>
        <w:t>}</w:t>
      </w:r>
    </w:p>
    <w:p w14:paraId="3A1C1929" w14:textId="77777777" w:rsidR="0089771E" w:rsidRDefault="0089771E" w:rsidP="00EA34AA">
      <w:pPr>
        <w:pStyle w:val="Code"/>
      </w:pPr>
    </w:p>
    <w:p w14:paraId="62FE081E" w14:textId="77777777" w:rsidR="0089771E" w:rsidRDefault="0089771E" w:rsidP="00EA34AA">
      <w:pPr>
        <w:pStyle w:val="Code"/>
      </w:pPr>
      <w:r>
        <w:tab/>
        <w:t xml:space="preserve">// place </w:t>
      </w:r>
      <w:proofErr w:type="spellStart"/>
      <w:r>
        <w:t>merged_arr</w:t>
      </w:r>
      <w:proofErr w:type="spellEnd"/>
      <w:r>
        <w:t xml:space="preserve"> </w:t>
      </w:r>
    </w:p>
    <w:p w14:paraId="468A5904" w14:textId="77777777" w:rsidR="0089771E" w:rsidRDefault="0089771E" w:rsidP="00EA34AA">
      <w:pPr>
        <w:pStyle w:val="Code"/>
      </w:pPr>
      <w:r>
        <w:tab/>
      </w:r>
      <w:proofErr w:type="spellStart"/>
      <w:r>
        <w:t>copy_n</w:t>
      </w:r>
      <w:proofErr w:type="spellEnd"/>
      <w:r>
        <w:t>(</w:t>
      </w:r>
      <w:proofErr w:type="spellStart"/>
      <w:r>
        <w:t>merged_</w:t>
      </w:r>
      <w:proofErr w:type="gramStart"/>
      <w:r>
        <w:t>arr.begin</w:t>
      </w:r>
      <w:proofErr w:type="spellEnd"/>
      <w:proofErr w:type="gramEnd"/>
      <w:r>
        <w:t xml:space="preserve">(), </w:t>
      </w:r>
      <w:proofErr w:type="spellStart"/>
      <w:r>
        <w:t>subarray_n</w:t>
      </w:r>
      <w:proofErr w:type="spellEnd"/>
      <w:r>
        <w:t xml:space="preserve">, </w:t>
      </w:r>
      <w:proofErr w:type="spellStart"/>
      <w:r>
        <w:t>arr.begin</w:t>
      </w:r>
      <w:proofErr w:type="spellEnd"/>
      <w:r>
        <w:t>() + left);</w:t>
      </w:r>
    </w:p>
    <w:p w14:paraId="4485BA6E" w14:textId="77777777" w:rsidR="0089771E" w:rsidRDefault="0089771E" w:rsidP="00EA34AA">
      <w:pPr>
        <w:pStyle w:val="Code"/>
      </w:pPr>
    </w:p>
    <w:p w14:paraId="594DEED8" w14:textId="77777777" w:rsidR="0089771E" w:rsidRDefault="0089771E" w:rsidP="00EA34AA">
      <w:pPr>
        <w:pStyle w:val="Code"/>
      </w:pPr>
      <w:r>
        <w:tab/>
        <w:t>return result;</w:t>
      </w:r>
    </w:p>
    <w:p w14:paraId="1DD0A8FE" w14:textId="77777777" w:rsidR="0089771E" w:rsidRDefault="0089771E" w:rsidP="00EA34AA">
      <w:pPr>
        <w:pStyle w:val="Code"/>
      </w:pPr>
      <w:r>
        <w:t>}</w:t>
      </w:r>
    </w:p>
    <w:p w14:paraId="68EFC78D" w14:textId="77777777" w:rsidR="0089771E" w:rsidRDefault="0089771E" w:rsidP="00EA34AA">
      <w:pPr>
        <w:pStyle w:val="Code"/>
      </w:pPr>
    </w:p>
    <w:p w14:paraId="51C75DAA" w14:textId="77777777" w:rsidR="0089771E" w:rsidRDefault="0089771E" w:rsidP="00EA34AA">
      <w:pPr>
        <w:pStyle w:val="Code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68611CBF" w14:textId="77777777" w:rsidR="0089771E" w:rsidRDefault="0089771E" w:rsidP="00EA34AA">
      <w:pPr>
        <w:pStyle w:val="Code"/>
      </w:pPr>
      <w:r>
        <w:tab/>
        <w:t>// read N</w:t>
      </w:r>
    </w:p>
    <w:p w14:paraId="7098AAFE" w14:textId="77777777" w:rsidR="0089771E" w:rsidRDefault="0089771E" w:rsidP="00EA34AA">
      <w:pPr>
        <w:pStyle w:val="Code"/>
      </w:pPr>
      <w:r>
        <w:tab/>
        <w:t>int n;</w:t>
      </w:r>
    </w:p>
    <w:p w14:paraId="2BE4C9C9" w14:textId="77777777" w:rsidR="0089771E" w:rsidRDefault="0089771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;</w:t>
      </w:r>
    </w:p>
    <w:p w14:paraId="031DF313" w14:textId="77777777" w:rsidR="0089771E" w:rsidRDefault="0089771E" w:rsidP="00EA34AA">
      <w:pPr>
        <w:pStyle w:val="Code"/>
      </w:pPr>
    </w:p>
    <w:p w14:paraId="2F02C538" w14:textId="77777777" w:rsidR="0089771E" w:rsidRDefault="0089771E" w:rsidP="00EA34AA">
      <w:pPr>
        <w:pStyle w:val="Code"/>
      </w:pPr>
      <w:r>
        <w:tab/>
        <w:t>// read input array</w:t>
      </w:r>
    </w:p>
    <w:p w14:paraId="1854BA5C" w14:textId="77777777" w:rsidR="0089771E" w:rsidRDefault="0089771E" w:rsidP="00EA34AA">
      <w:pPr>
        <w:pStyle w:val="Code"/>
      </w:pPr>
      <w:r>
        <w:tab/>
        <w:t xml:space="preserve">auto </w:t>
      </w:r>
      <w:proofErr w:type="spellStart"/>
      <w:r>
        <w:t>arr</w:t>
      </w:r>
      <w:proofErr w:type="spellEnd"/>
      <w:r>
        <w:t xml:space="preserve"> = vector&lt;int&gt;(n);</w:t>
      </w:r>
    </w:p>
    <w:p w14:paraId="057E0AB5" w14:textId="77777777" w:rsidR="0089771E" w:rsidRDefault="0089771E" w:rsidP="00EA34AA">
      <w:pPr>
        <w:pStyle w:val="Code"/>
      </w:pPr>
      <w:r>
        <w:tab/>
        <w:t>for (auto &amp;</w:t>
      </w:r>
      <w:proofErr w:type="gramStart"/>
      <w:r>
        <w:t>e :</w:t>
      </w:r>
      <w:proofErr w:type="gramEnd"/>
      <w:r>
        <w:t xml:space="preserve"> </w:t>
      </w:r>
      <w:proofErr w:type="spellStart"/>
      <w:r>
        <w:t>arr</w:t>
      </w:r>
      <w:proofErr w:type="spellEnd"/>
      <w:r>
        <w:t>) {</w:t>
      </w:r>
    </w:p>
    <w:p w14:paraId="4F6D6678" w14:textId="77777777" w:rsidR="0089771E" w:rsidRDefault="0089771E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gt;&gt; e;</w:t>
      </w:r>
    </w:p>
    <w:p w14:paraId="3300E395" w14:textId="77777777" w:rsidR="0089771E" w:rsidRDefault="0089771E" w:rsidP="00EA34AA">
      <w:pPr>
        <w:pStyle w:val="Code"/>
      </w:pPr>
      <w:r>
        <w:tab/>
        <w:t>}</w:t>
      </w:r>
    </w:p>
    <w:p w14:paraId="4427AABD" w14:textId="77777777" w:rsidR="0089771E" w:rsidRDefault="0089771E" w:rsidP="00EA34AA">
      <w:pPr>
        <w:pStyle w:val="Code"/>
      </w:pPr>
    </w:p>
    <w:p w14:paraId="40CDE5CF" w14:textId="77777777" w:rsidR="0089771E" w:rsidRDefault="0089771E" w:rsidP="00EA34AA">
      <w:pPr>
        <w:pStyle w:val="Code"/>
      </w:pPr>
      <w:r>
        <w:tab/>
        <w:t xml:space="preserve">// sorting </w:t>
      </w:r>
    </w:p>
    <w:p w14:paraId="35F6052D" w14:textId="77777777" w:rsidR="0089771E" w:rsidRDefault="0089771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lt;&lt; </w:t>
      </w:r>
      <w:proofErr w:type="spellStart"/>
      <w:r>
        <w:t>count_</w:t>
      </w:r>
      <w:proofErr w:type="gramStart"/>
      <w:r>
        <w:t>inversions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0, n);</w:t>
      </w:r>
    </w:p>
    <w:p w14:paraId="3A31540F" w14:textId="77777777" w:rsidR="0089771E" w:rsidRDefault="0089771E" w:rsidP="00EA34AA">
      <w:pPr>
        <w:pStyle w:val="Code"/>
      </w:pPr>
    </w:p>
    <w:p w14:paraId="11728C95" w14:textId="77777777" w:rsidR="0089771E" w:rsidRDefault="0089771E" w:rsidP="00EA34AA">
      <w:pPr>
        <w:pStyle w:val="Code"/>
      </w:pPr>
      <w:r>
        <w:tab/>
        <w:t>return 0;</w:t>
      </w:r>
    </w:p>
    <w:p w14:paraId="405D7CCC" w14:textId="7287EE64" w:rsidR="0089771E" w:rsidRPr="0089771E" w:rsidRDefault="0089771E" w:rsidP="00EA34AA">
      <w:pPr>
        <w:pStyle w:val="Code"/>
      </w:pPr>
      <w:r>
        <w:t>}</w:t>
      </w:r>
    </w:p>
    <w:p w14:paraId="7222B840" w14:textId="7459A290" w:rsidR="00921E4A" w:rsidRDefault="00921E4A" w:rsidP="00EA34AA">
      <w:pPr>
        <w:pStyle w:val="Heading2"/>
        <w:rPr>
          <w:noProof/>
        </w:rPr>
      </w:pPr>
      <w:r>
        <w:t>Результаты</w:t>
      </w:r>
    </w:p>
    <w:p w14:paraId="2DBE764F" w14:textId="3E71AB01" w:rsidR="0089771E" w:rsidRDefault="0032002E" w:rsidP="00EA34AA">
      <w:r>
        <w:rPr>
          <w:noProof/>
        </w:rPr>
        <w:drawing>
          <wp:inline distT="0" distB="0" distL="0" distR="0" wp14:anchorId="3B7F8218" wp14:editId="117B3374">
            <wp:extent cx="5733415" cy="3474720"/>
            <wp:effectExtent l="0" t="0" r="63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6509"/>
                    <a:stretch/>
                  </pic:blipFill>
                  <pic:spPr bwMode="auto">
                    <a:xfrm>
                      <a:off x="0" y="0"/>
                      <a:ext cx="5733415" cy="3474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BA123E" w14:textId="433C9F50" w:rsidR="0032002E" w:rsidRDefault="0032002E" w:rsidP="00EA34AA">
      <w:r>
        <w:rPr>
          <w:noProof/>
        </w:rPr>
        <w:lastRenderedPageBreak/>
        <w:drawing>
          <wp:inline distT="0" distB="0" distL="0" distR="0" wp14:anchorId="4EBF7E11" wp14:editId="45EDBF9C">
            <wp:extent cx="5733415" cy="5431790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4167"/>
                    <a:stretch/>
                  </pic:blipFill>
                  <pic:spPr bwMode="auto">
                    <a:xfrm>
                      <a:off x="0" y="0"/>
                      <a:ext cx="5733415" cy="5431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F2A240" w14:textId="77777777" w:rsidR="0032002E" w:rsidRDefault="0032002E" w:rsidP="00EA34AA">
      <w:pPr>
        <w:pStyle w:val="Heading2"/>
        <w:rPr>
          <w:sz w:val="40"/>
        </w:rPr>
      </w:pPr>
      <w:r w:rsidRPr="0032002E">
        <w:rPr>
          <w:sz w:val="40"/>
        </w:rPr>
        <w:t>Анти-</w:t>
      </w:r>
      <w:proofErr w:type="spellStart"/>
      <w:r w:rsidRPr="0032002E">
        <w:rPr>
          <w:sz w:val="40"/>
        </w:rPr>
        <w:t>quick</w:t>
      </w:r>
      <w:proofErr w:type="spellEnd"/>
      <w:r w:rsidRPr="0032002E">
        <w:rPr>
          <w:sz w:val="40"/>
        </w:rPr>
        <w:t xml:space="preserve"> </w:t>
      </w:r>
      <w:proofErr w:type="spellStart"/>
      <w:r w:rsidRPr="0032002E">
        <w:rPr>
          <w:sz w:val="40"/>
        </w:rPr>
        <w:t>sort</w:t>
      </w:r>
      <w:proofErr w:type="spellEnd"/>
    </w:p>
    <w:p w14:paraId="0BC39D21" w14:textId="07BD26C3" w:rsidR="00DC449F" w:rsidRDefault="00921E4A" w:rsidP="00EA34AA">
      <w:pPr>
        <w:pStyle w:val="Heading2"/>
        <w:rPr>
          <w:noProof/>
        </w:rPr>
      </w:pPr>
      <w:r>
        <w:t>Условие</w:t>
      </w:r>
    </w:p>
    <w:p w14:paraId="7E84C5ED" w14:textId="6E43FD75" w:rsidR="0032002E" w:rsidRDefault="0032002E" w:rsidP="00EA34AA">
      <w:r>
        <w:rPr>
          <w:noProof/>
        </w:rPr>
        <w:drawing>
          <wp:inline distT="0" distB="0" distL="0" distR="0" wp14:anchorId="0BECE0D8" wp14:editId="23361EB0">
            <wp:extent cx="5733415" cy="149415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2A987" w14:textId="77777777" w:rsidR="0032002E" w:rsidRDefault="0032002E" w:rsidP="00EA34AA">
      <w:pPr>
        <w:pStyle w:val="Code"/>
      </w:pPr>
      <w:r>
        <w:t xml:space="preserve">var </w:t>
      </w:r>
      <w:proofErr w:type="gramStart"/>
      <w:r>
        <w:t>a :</w:t>
      </w:r>
      <w:proofErr w:type="gramEnd"/>
      <w:r>
        <w:t xml:space="preserve"> array [1..N] of integer;</w:t>
      </w:r>
    </w:p>
    <w:p w14:paraId="6B3E81BF" w14:textId="77777777" w:rsidR="0032002E" w:rsidRDefault="0032002E" w:rsidP="00EA34AA">
      <w:pPr>
        <w:pStyle w:val="Code"/>
      </w:pPr>
      <w:r>
        <w:t xml:space="preserve">      </w:t>
      </w:r>
    </w:p>
    <w:p w14:paraId="58047731" w14:textId="77777777" w:rsidR="0032002E" w:rsidRDefault="0032002E" w:rsidP="00EA34AA">
      <w:pPr>
        <w:pStyle w:val="Code"/>
      </w:pPr>
      <w:r>
        <w:t xml:space="preserve">procedure </w:t>
      </w:r>
      <w:proofErr w:type="spellStart"/>
      <w:proofErr w:type="gramStart"/>
      <w:r>
        <w:t>QSort</w:t>
      </w:r>
      <w:proofErr w:type="spellEnd"/>
      <w:r>
        <w:t>(</w:t>
      </w:r>
      <w:proofErr w:type="gramEnd"/>
      <w:r>
        <w:t>left, right : integer);</w:t>
      </w:r>
    </w:p>
    <w:p w14:paraId="3E5D87EA" w14:textId="77777777" w:rsidR="0032002E" w:rsidRDefault="0032002E" w:rsidP="00EA34AA">
      <w:pPr>
        <w:pStyle w:val="Code"/>
      </w:pPr>
      <w:r>
        <w:t xml:space="preserve">var </w:t>
      </w:r>
      <w:proofErr w:type="spellStart"/>
      <w:r>
        <w:t>i</w:t>
      </w:r>
      <w:proofErr w:type="spellEnd"/>
      <w:r>
        <w:t xml:space="preserve">, j, key, </w:t>
      </w:r>
      <w:proofErr w:type="spellStart"/>
      <w:proofErr w:type="gramStart"/>
      <w:r>
        <w:t>buf</w:t>
      </w:r>
      <w:proofErr w:type="spellEnd"/>
      <w:r>
        <w:t xml:space="preserve"> :</w:t>
      </w:r>
      <w:proofErr w:type="gramEnd"/>
      <w:r>
        <w:t xml:space="preserve"> integer;</w:t>
      </w:r>
    </w:p>
    <w:p w14:paraId="2533F22D" w14:textId="77777777" w:rsidR="0032002E" w:rsidRDefault="0032002E" w:rsidP="00EA34AA">
      <w:pPr>
        <w:pStyle w:val="Code"/>
      </w:pPr>
      <w:r>
        <w:t>begin</w:t>
      </w:r>
    </w:p>
    <w:p w14:paraId="54DE7DD7" w14:textId="77777777" w:rsidR="0032002E" w:rsidRDefault="0032002E" w:rsidP="00EA34AA">
      <w:pPr>
        <w:pStyle w:val="Code"/>
      </w:pPr>
      <w:r>
        <w:t xml:space="preserve">    </w:t>
      </w:r>
      <w:proofErr w:type="gramStart"/>
      <w:r>
        <w:t>key :</w:t>
      </w:r>
      <w:proofErr w:type="gramEnd"/>
      <w:r>
        <w:t>= a[(left + right) div 2];</w:t>
      </w:r>
    </w:p>
    <w:p w14:paraId="768E849B" w14:textId="77777777" w:rsidR="0032002E" w:rsidRDefault="0032002E" w:rsidP="00EA34AA">
      <w:pPr>
        <w:pStyle w:val="Code"/>
      </w:pPr>
      <w:r>
        <w:t xml:space="preserve">    </w:t>
      </w:r>
      <w:proofErr w:type="spellStart"/>
      <w:proofErr w:type="gramStart"/>
      <w:r>
        <w:t>i</w:t>
      </w:r>
      <w:proofErr w:type="spellEnd"/>
      <w:r>
        <w:t xml:space="preserve"> :</w:t>
      </w:r>
      <w:proofErr w:type="gramEnd"/>
      <w:r>
        <w:t>= left;</w:t>
      </w:r>
    </w:p>
    <w:p w14:paraId="548236E7" w14:textId="77777777" w:rsidR="0032002E" w:rsidRDefault="0032002E" w:rsidP="00EA34AA">
      <w:pPr>
        <w:pStyle w:val="Code"/>
      </w:pPr>
      <w:r>
        <w:t xml:space="preserve">    </w:t>
      </w:r>
      <w:proofErr w:type="gramStart"/>
      <w:r>
        <w:t>j :</w:t>
      </w:r>
      <w:proofErr w:type="gramEnd"/>
      <w:r>
        <w:t>= right;</w:t>
      </w:r>
    </w:p>
    <w:p w14:paraId="22811ADB" w14:textId="77777777" w:rsidR="0032002E" w:rsidRDefault="0032002E" w:rsidP="00EA34AA">
      <w:pPr>
        <w:pStyle w:val="Code"/>
      </w:pPr>
      <w:r>
        <w:lastRenderedPageBreak/>
        <w:t xml:space="preserve">    repeat</w:t>
      </w:r>
    </w:p>
    <w:p w14:paraId="4DEFFC5B" w14:textId="77777777" w:rsidR="0032002E" w:rsidRDefault="0032002E" w:rsidP="00EA34AA">
      <w:pPr>
        <w:pStyle w:val="Code"/>
      </w:pPr>
      <w:r>
        <w:t xml:space="preserve">        while a[</w:t>
      </w:r>
      <w:proofErr w:type="spellStart"/>
      <w:r>
        <w:t>i</w:t>
      </w:r>
      <w:proofErr w:type="spellEnd"/>
      <w:r>
        <w:t>] &lt; key do</w:t>
      </w:r>
    </w:p>
    <w:p w14:paraId="0AB0FCC3" w14:textId="77777777" w:rsidR="0032002E" w:rsidRDefault="0032002E" w:rsidP="00EA34AA">
      <w:pPr>
        <w:pStyle w:val="Code"/>
      </w:pPr>
      <w:r>
        <w:t xml:space="preserve">            </w:t>
      </w:r>
      <w:proofErr w:type="spellStart"/>
      <w:r>
        <w:t>inc</w:t>
      </w:r>
      <w:proofErr w:type="spellEnd"/>
      <w:r>
        <w:t>(</w:t>
      </w:r>
      <w:proofErr w:type="spellStart"/>
      <w:r>
        <w:t>i</w:t>
      </w:r>
      <w:proofErr w:type="spellEnd"/>
      <w:r>
        <w:t>);</w:t>
      </w:r>
    </w:p>
    <w:p w14:paraId="42DD862D" w14:textId="77777777" w:rsidR="0032002E" w:rsidRDefault="0032002E" w:rsidP="00EA34AA">
      <w:pPr>
        <w:pStyle w:val="Code"/>
      </w:pPr>
      <w:r>
        <w:t xml:space="preserve">        while key &lt; a[j] do</w:t>
      </w:r>
    </w:p>
    <w:p w14:paraId="4771552C" w14:textId="77777777" w:rsidR="0032002E" w:rsidRDefault="0032002E" w:rsidP="00EA34AA">
      <w:pPr>
        <w:pStyle w:val="Code"/>
      </w:pPr>
      <w:r>
        <w:t xml:space="preserve">            </w:t>
      </w:r>
      <w:proofErr w:type="spellStart"/>
      <w:r>
        <w:t>dec</w:t>
      </w:r>
      <w:proofErr w:type="spellEnd"/>
      <w:r>
        <w:t>(j);</w:t>
      </w:r>
    </w:p>
    <w:p w14:paraId="61DD573E" w14:textId="77777777" w:rsidR="0032002E" w:rsidRDefault="0032002E" w:rsidP="00EA34AA">
      <w:pPr>
        <w:pStyle w:val="Code"/>
      </w:pPr>
      <w:r>
        <w:t xml:space="preserve">        if </w:t>
      </w:r>
      <w:proofErr w:type="spellStart"/>
      <w:r>
        <w:t>i</w:t>
      </w:r>
      <w:proofErr w:type="spellEnd"/>
      <w:r>
        <w:t xml:space="preserve"> &lt;= j then </w:t>
      </w:r>
      <w:proofErr w:type="gramStart"/>
      <w:r>
        <w:t>begin</w:t>
      </w:r>
      <w:proofErr w:type="gramEnd"/>
    </w:p>
    <w:p w14:paraId="0368D2B3" w14:textId="77777777" w:rsidR="0032002E" w:rsidRDefault="0032002E" w:rsidP="00EA34AA">
      <w:pPr>
        <w:pStyle w:val="Code"/>
      </w:pPr>
      <w:r>
        <w:t xml:space="preserve">            </w:t>
      </w:r>
      <w:proofErr w:type="spellStart"/>
      <w:proofErr w:type="gramStart"/>
      <w:r>
        <w:t>buf</w:t>
      </w:r>
      <w:proofErr w:type="spellEnd"/>
      <w:r>
        <w:t xml:space="preserve"> :</w:t>
      </w:r>
      <w:proofErr w:type="gramEnd"/>
      <w:r>
        <w:t>= a[</w:t>
      </w:r>
      <w:proofErr w:type="spellStart"/>
      <w:r>
        <w:t>i</w:t>
      </w:r>
      <w:proofErr w:type="spellEnd"/>
      <w:r>
        <w:t>];</w:t>
      </w:r>
    </w:p>
    <w:p w14:paraId="6767C317" w14:textId="77777777" w:rsidR="0032002E" w:rsidRDefault="0032002E" w:rsidP="00EA34AA">
      <w:pPr>
        <w:pStyle w:val="Code"/>
      </w:pPr>
      <w:r>
        <w:t xml:space="preserve">            a[</w:t>
      </w:r>
      <w:proofErr w:type="spellStart"/>
      <w:r>
        <w:t>i</w:t>
      </w:r>
      <w:proofErr w:type="spellEnd"/>
      <w:proofErr w:type="gramStart"/>
      <w:r>
        <w:t>] :</w:t>
      </w:r>
      <w:proofErr w:type="gramEnd"/>
      <w:r>
        <w:t>= a[j];</w:t>
      </w:r>
    </w:p>
    <w:p w14:paraId="12B42DB0" w14:textId="77777777" w:rsidR="0032002E" w:rsidRDefault="0032002E" w:rsidP="00EA34AA">
      <w:pPr>
        <w:pStyle w:val="Code"/>
      </w:pPr>
      <w:r>
        <w:t xml:space="preserve">            a[j</w:t>
      </w:r>
      <w:proofErr w:type="gramStart"/>
      <w:r>
        <w:t>] :</w:t>
      </w:r>
      <w:proofErr w:type="gramEnd"/>
      <w:r>
        <w:t xml:space="preserve">= </w:t>
      </w:r>
      <w:proofErr w:type="spellStart"/>
      <w:r>
        <w:t>buf</w:t>
      </w:r>
      <w:proofErr w:type="spellEnd"/>
      <w:r>
        <w:t>;</w:t>
      </w:r>
    </w:p>
    <w:p w14:paraId="254974BB" w14:textId="77777777" w:rsidR="0032002E" w:rsidRDefault="0032002E" w:rsidP="00EA34AA">
      <w:pPr>
        <w:pStyle w:val="Code"/>
      </w:pPr>
      <w:r>
        <w:t xml:space="preserve">            </w:t>
      </w:r>
      <w:proofErr w:type="spellStart"/>
      <w:r>
        <w:t>inc</w:t>
      </w:r>
      <w:proofErr w:type="spellEnd"/>
      <w:r>
        <w:t>(</w:t>
      </w:r>
      <w:proofErr w:type="spellStart"/>
      <w:r>
        <w:t>i</w:t>
      </w:r>
      <w:proofErr w:type="spellEnd"/>
      <w:r>
        <w:t>);</w:t>
      </w:r>
    </w:p>
    <w:p w14:paraId="0E1001D4" w14:textId="77777777" w:rsidR="0032002E" w:rsidRDefault="0032002E" w:rsidP="00EA34AA">
      <w:pPr>
        <w:pStyle w:val="Code"/>
      </w:pPr>
      <w:r>
        <w:t xml:space="preserve">            </w:t>
      </w:r>
      <w:proofErr w:type="spellStart"/>
      <w:r>
        <w:t>dec</w:t>
      </w:r>
      <w:proofErr w:type="spellEnd"/>
      <w:r>
        <w:t>(j);</w:t>
      </w:r>
    </w:p>
    <w:p w14:paraId="1722D7F8" w14:textId="77777777" w:rsidR="0032002E" w:rsidRDefault="0032002E" w:rsidP="00EA34AA">
      <w:pPr>
        <w:pStyle w:val="Code"/>
      </w:pPr>
      <w:r>
        <w:t xml:space="preserve">        end;</w:t>
      </w:r>
    </w:p>
    <w:p w14:paraId="2EC3F02E" w14:textId="77777777" w:rsidR="0032002E" w:rsidRDefault="0032002E" w:rsidP="00EA34AA">
      <w:pPr>
        <w:pStyle w:val="Code"/>
      </w:pPr>
      <w:r>
        <w:t xml:space="preserve">    until </w:t>
      </w:r>
      <w:proofErr w:type="spellStart"/>
      <w:r>
        <w:t>i</w:t>
      </w:r>
      <w:proofErr w:type="spellEnd"/>
      <w:r>
        <w:t xml:space="preserve"> &gt; j;</w:t>
      </w:r>
    </w:p>
    <w:p w14:paraId="2DE1D932" w14:textId="77777777" w:rsidR="0032002E" w:rsidRDefault="0032002E" w:rsidP="00EA34AA">
      <w:pPr>
        <w:pStyle w:val="Code"/>
      </w:pPr>
      <w:r>
        <w:t xml:space="preserve">    if left &lt; j then </w:t>
      </w:r>
      <w:proofErr w:type="spellStart"/>
      <w:proofErr w:type="gramStart"/>
      <w:r>
        <w:t>QSort</w:t>
      </w:r>
      <w:proofErr w:type="spellEnd"/>
      <w:r>
        <w:t>(</w:t>
      </w:r>
      <w:proofErr w:type="gramEnd"/>
      <w:r>
        <w:t>left, j);</w:t>
      </w:r>
    </w:p>
    <w:p w14:paraId="4C562DC0" w14:textId="5AB4058E" w:rsidR="0032002E" w:rsidRDefault="0032002E" w:rsidP="00EA34AA">
      <w:pPr>
        <w:pStyle w:val="Code"/>
      </w:pPr>
      <w:r>
        <w:t xml:space="preserve">    if </w:t>
      </w:r>
      <w:proofErr w:type="spellStart"/>
      <w:r>
        <w:t>i</w:t>
      </w:r>
      <w:proofErr w:type="spellEnd"/>
      <w:r>
        <w:t xml:space="preserve"> &lt; right then </w:t>
      </w:r>
      <w:proofErr w:type="spellStart"/>
      <w:proofErr w:type="gramStart"/>
      <w:r>
        <w:t>QSort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, right);</w:t>
      </w:r>
    </w:p>
    <w:p w14:paraId="21260FBE" w14:textId="77777777" w:rsidR="0032002E" w:rsidRDefault="0032002E" w:rsidP="00EA34AA">
      <w:pPr>
        <w:pStyle w:val="Code"/>
      </w:pPr>
      <w:r>
        <w:t>end;</w:t>
      </w:r>
    </w:p>
    <w:p w14:paraId="4C36C291" w14:textId="77777777" w:rsidR="0032002E" w:rsidRDefault="0032002E" w:rsidP="00EA34AA">
      <w:pPr>
        <w:pStyle w:val="Code"/>
      </w:pPr>
      <w:r>
        <w:t>begin</w:t>
      </w:r>
    </w:p>
    <w:p w14:paraId="6BD306A5" w14:textId="77777777" w:rsidR="0032002E" w:rsidRDefault="0032002E" w:rsidP="00EA34AA">
      <w:pPr>
        <w:pStyle w:val="Code"/>
      </w:pPr>
      <w:r>
        <w:t xml:space="preserve">    ...</w:t>
      </w:r>
    </w:p>
    <w:p w14:paraId="19B2DD35" w14:textId="77777777" w:rsidR="0032002E" w:rsidRDefault="0032002E" w:rsidP="00EA34AA">
      <w:pPr>
        <w:pStyle w:val="Code"/>
      </w:pPr>
      <w:r>
        <w:t xml:space="preserve">    </w:t>
      </w:r>
      <w:proofErr w:type="spellStart"/>
      <w:proofErr w:type="gramStart"/>
      <w:r>
        <w:t>QSort</w:t>
      </w:r>
      <w:proofErr w:type="spellEnd"/>
      <w:r>
        <w:t>(</w:t>
      </w:r>
      <w:proofErr w:type="gramEnd"/>
      <w:r>
        <w:t>1, N);</w:t>
      </w:r>
    </w:p>
    <w:p w14:paraId="2B665301" w14:textId="0F8B2901" w:rsidR="0032002E" w:rsidRDefault="0032002E" w:rsidP="00EA34AA">
      <w:pPr>
        <w:pStyle w:val="Code"/>
      </w:pPr>
      <w:r>
        <w:t>end.</w:t>
      </w:r>
    </w:p>
    <w:p w14:paraId="68B0C475" w14:textId="77777777" w:rsidR="0032002E" w:rsidRDefault="0032002E" w:rsidP="00EA34AA">
      <w:pPr>
        <w:pStyle w:val="Code"/>
      </w:pPr>
    </w:p>
    <w:p w14:paraId="3B48589C" w14:textId="43EE635A" w:rsidR="0032002E" w:rsidRPr="0032002E" w:rsidRDefault="0032002E" w:rsidP="00EA34AA">
      <w:pPr>
        <w:pStyle w:val="Code"/>
      </w:pPr>
      <w:r>
        <w:rPr>
          <w:noProof/>
        </w:rPr>
        <w:drawing>
          <wp:inline distT="0" distB="0" distL="0" distR="0" wp14:anchorId="1D683E3F" wp14:editId="41A35B92">
            <wp:extent cx="5733415" cy="2836545"/>
            <wp:effectExtent l="0" t="0" r="635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274D" w14:textId="3AC02589" w:rsidR="00921E4A" w:rsidRPr="00DC449F" w:rsidRDefault="00921E4A" w:rsidP="00EA34AA">
      <w:pPr>
        <w:pStyle w:val="Heading2"/>
        <w:rPr>
          <w:lang w:val="en-US"/>
        </w:rPr>
      </w:pPr>
      <w:r>
        <w:t>Решение</w:t>
      </w:r>
    </w:p>
    <w:p w14:paraId="3430A29A" w14:textId="606DA614" w:rsidR="0089771E" w:rsidRDefault="0089771E" w:rsidP="00EA34AA">
      <w:pPr>
        <w:pStyle w:val="CodeHeading"/>
        <w:shd w:val="clear" w:color="auto" w:fill="auto"/>
      </w:pPr>
      <w:proofErr w:type="spellStart"/>
      <w:r>
        <w:t>openedu</w:t>
      </w:r>
      <w:proofErr w:type="spellEnd"/>
      <w:r>
        <w:t>/w</w:t>
      </w:r>
      <w:r w:rsidRPr="00921E4A">
        <w:t>eek</w:t>
      </w:r>
      <w:r>
        <w:t>2/lab2_</w:t>
      </w:r>
      <w:r>
        <w:t>3</w:t>
      </w:r>
      <w:r>
        <w:t>.cpp</w:t>
      </w:r>
    </w:p>
    <w:p w14:paraId="0493A092" w14:textId="77777777" w:rsidR="0032002E" w:rsidRDefault="0032002E" w:rsidP="00EA34AA">
      <w:pPr>
        <w:pStyle w:val="Code"/>
      </w:pPr>
      <w:r>
        <w:t>#include "edx-io.hpp"</w:t>
      </w:r>
    </w:p>
    <w:p w14:paraId="2E83B32B" w14:textId="77777777" w:rsidR="0032002E" w:rsidRDefault="0032002E" w:rsidP="00EA34AA">
      <w:pPr>
        <w:pStyle w:val="Code"/>
      </w:pPr>
      <w:r>
        <w:t>#include &lt;vector&gt;</w:t>
      </w:r>
    </w:p>
    <w:p w14:paraId="0D7D3FF5" w14:textId="77777777" w:rsidR="0032002E" w:rsidRDefault="0032002E" w:rsidP="00EA34AA">
      <w:pPr>
        <w:pStyle w:val="Code"/>
      </w:pPr>
    </w:p>
    <w:p w14:paraId="190B4A7C" w14:textId="77777777" w:rsidR="0032002E" w:rsidRDefault="0032002E" w:rsidP="00EA34AA">
      <w:pPr>
        <w:pStyle w:val="Code"/>
      </w:pPr>
      <w:r>
        <w:t>using namespace std;</w:t>
      </w:r>
    </w:p>
    <w:p w14:paraId="61353E87" w14:textId="77777777" w:rsidR="0032002E" w:rsidRDefault="0032002E" w:rsidP="00EA34AA">
      <w:pPr>
        <w:pStyle w:val="Code"/>
      </w:pPr>
    </w:p>
    <w:p w14:paraId="52ACA5D2" w14:textId="77777777" w:rsidR="0032002E" w:rsidRDefault="0032002E" w:rsidP="00EA34AA">
      <w:pPr>
        <w:pStyle w:val="Code"/>
      </w:pPr>
      <w:r>
        <w:t>void swap(vector&lt;int&gt; &amp;</w:t>
      </w:r>
      <w:proofErr w:type="spellStart"/>
      <w:r>
        <w:t>arr</w:t>
      </w:r>
      <w:proofErr w:type="spellEnd"/>
      <w:r>
        <w:t>, int a, int b) {</w:t>
      </w:r>
    </w:p>
    <w:p w14:paraId="44624EE4" w14:textId="77777777" w:rsidR="0032002E" w:rsidRDefault="0032002E" w:rsidP="00EA34AA">
      <w:pPr>
        <w:pStyle w:val="Code"/>
      </w:pPr>
      <w:r>
        <w:tab/>
        <w:t xml:space="preserve">int t = </w:t>
      </w:r>
      <w:proofErr w:type="spellStart"/>
      <w:r>
        <w:t>arr</w:t>
      </w:r>
      <w:proofErr w:type="spellEnd"/>
      <w:r>
        <w:t>[a];</w:t>
      </w:r>
    </w:p>
    <w:p w14:paraId="0A79665C" w14:textId="77777777" w:rsidR="0032002E" w:rsidRDefault="0032002E" w:rsidP="00EA34AA">
      <w:pPr>
        <w:pStyle w:val="Code"/>
      </w:pPr>
      <w:r>
        <w:tab/>
      </w:r>
      <w:proofErr w:type="spellStart"/>
      <w:r>
        <w:t>arr</w:t>
      </w:r>
      <w:proofErr w:type="spellEnd"/>
      <w:r>
        <w:t xml:space="preserve">[a] = </w:t>
      </w:r>
      <w:proofErr w:type="spellStart"/>
      <w:r>
        <w:t>arr</w:t>
      </w:r>
      <w:proofErr w:type="spellEnd"/>
      <w:r>
        <w:t>[b];</w:t>
      </w:r>
    </w:p>
    <w:p w14:paraId="6E588F9E" w14:textId="77777777" w:rsidR="0032002E" w:rsidRDefault="0032002E" w:rsidP="00EA34AA">
      <w:pPr>
        <w:pStyle w:val="Code"/>
      </w:pPr>
      <w:r>
        <w:tab/>
      </w:r>
      <w:proofErr w:type="spellStart"/>
      <w:r>
        <w:t>arr</w:t>
      </w:r>
      <w:proofErr w:type="spellEnd"/>
      <w:r>
        <w:t>[b] = t;</w:t>
      </w:r>
    </w:p>
    <w:p w14:paraId="568A8314" w14:textId="77777777" w:rsidR="0032002E" w:rsidRDefault="0032002E" w:rsidP="00EA34AA">
      <w:pPr>
        <w:pStyle w:val="Code"/>
      </w:pPr>
      <w:r>
        <w:t>}</w:t>
      </w:r>
    </w:p>
    <w:p w14:paraId="1AD378A6" w14:textId="77777777" w:rsidR="0032002E" w:rsidRDefault="0032002E" w:rsidP="00EA34AA">
      <w:pPr>
        <w:pStyle w:val="Code"/>
      </w:pPr>
    </w:p>
    <w:p w14:paraId="3DC83EBD" w14:textId="77777777" w:rsidR="0032002E" w:rsidRDefault="0032002E" w:rsidP="00EA34AA">
      <w:pPr>
        <w:pStyle w:val="Code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461BA89C" w14:textId="77777777" w:rsidR="0032002E" w:rsidRDefault="0032002E" w:rsidP="00EA34AA">
      <w:pPr>
        <w:pStyle w:val="Code"/>
      </w:pPr>
      <w:r>
        <w:tab/>
        <w:t>// read N</w:t>
      </w:r>
    </w:p>
    <w:p w14:paraId="2E203B3F" w14:textId="77777777" w:rsidR="0032002E" w:rsidRDefault="0032002E" w:rsidP="00EA34AA">
      <w:pPr>
        <w:pStyle w:val="Code"/>
      </w:pPr>
      <w:r>
        <w:tab/>
        <w:t>int n;</w:t>
      </w:r>
    </w:p>
    <w:p w14:paraId="258D99CF" w14:textId="77777777" w:rsidR="0032002E" w:rsidRDefault="0032002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;</w:t>
      </w:r>
    </w:p>
    <w:p w14:paraId="44525D56" w14:textId="77777777" w:rsidR="0032002E" w:rsidRDefault="0032002E" w:rsidP="00EA34AA">
      <w:pPr>
        <w:pStyle w:val="Code"/>
      </w:pPr>
    </w:p>
    <w:p w14:paraId="26D37C7E" w14:textId="77777777" w:rsidR="0032002E" w:rsidRDefault="0032002E" w:rsidP="00EA34AA">
      <w:pPr>
        <w:pStyle w:val="Code"/>
      </w:pPr>
      <w:r>
        <w:tab/>
        <w:t>// read input array</w:t>
      </w:r>
    </w:p>
    <w:p w14:paraId="1A5BB5DB" w14:textId="77777777" w:rsidR="0032002E" w:rsidRDefault="0032002E" w:rsidP="00EA34AA">
      <w:pPr>
        <w:pStyle w:val="Code"/>
      </w:pPr>
      <w:r>
        <w:tab/>
        <w:t xml:space="preserve">auto </w:t>
      </w:r>
      <w:proofErr w:type="spellStart"/>
      <w:r>
        <w:t>arr</w:t>
      </w:r>
      <w:proofErr w:type="spellEnd"/>
      <w:r>
        <w:t xml:space="preserve"> = vector&lt;int&gt;(n);</w:t>
      </w:r>
    </w:p>
    <w:p w14:paraId="4B5C625B" w14:textId="77777777" w:rsidR="0032002E" w:rsidRDefault="0032002E" w:rsidP="00EA34AA">
      <w:pPr>
        <w:pStyle w:val="Code"/>
      </w:pPr>
      <w:r>
        <w:lastRenderedPageBreak/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3236280F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i</w:t>
      </w:r>
      <w:proofErr w:type="spellEnd"/>
      <w:r>
        <w:t xml:space="preserve"> + 1;</w:t>
      </w:r>
    </w:p>
    <w:p w14:paraId="62AB899C" w14:textId="77777777" w:rsidR="0032002E" w:rsidRDefault="0032002E" w:rsidP="00EA34AA">
      <w:pPr>
        <w:pStyle w:val="Code"/>
      </w:pPr>
      <w:r>
        <w:tab/>
        <w:t>}</w:t>
      </w:r>
    </w:p>
    <w:p w14:paraId="69CB0E6B" w14:textId="77777777" w:rsidR="0032002E" w:rsidRDefault="0032002E" w:rsidP="00EA34AA">
      <w:pPr>
        <w:pStyle w:val="Code"/>
      </w:pPr>
    </w:p>
    <w:p w14:paraId="2DF51C87" w14:textId="77777777" w:rsidR="0032002E" w:rsidRDefault="0032002E" w:rsidP="00EA34AA">
      <w:pPr>
        <w:pStyle w:val="Code"/>
      </w:pPr>
      <w:r>
        <w:tab/>
        <w:t>// generate array</w:t>
      </w:r>
    </w:p>
    <w:p w14:paraId="2F5431F9" w14:textId="77777777" w:rsidR="0032002E" w:rsidRDefault="0032002E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4C0DE982" w14:textId="77777777" w:rsidR="0032002E" w:rsidRDefault="0032002E" w:rsidP="00EA34AA">
      <w:pPr>
        <w:pStyle w:val="Code"/>
      </w:pPr>
      <w:r>
        <w:tab/>
      </w:r>
      <w:r>
        <w:tab/>
      </w:r>
      <w:proofErr w:type="gramStart"/>
      <w:r>
        <w:t>swap(</w:t>
      </w:r>
      <w:proofErr w:type="spellStart"/>
      <w:proofErr w:type="gramEnd"/>
      <w:r>
        <w:t>arr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/ 2);</w:t>
      </w:r>
    </w:p>
    <w:p w14:paraId="4CC40814" w14:textId="77777777" w:rsidR="0032002E" w:rsidRDefault="0032002E" w:rsidP="00EA34AA">
      <w:pPr>
        <w:pStyle w:val="Code"/>
      </w:pPr>
      <w:r>
        <w:tab/>
        <w:t>}</w:t>
      </w:r>
    </w:p>
    <w:p w14:paraId="1776B7AB" w14:textId="77777777" w:rsidR="0032002E" w:rsidRDefault="0032002E" w:rsidP="00EA34AA">
      <w:pPr>
        <w:pStyle w:val="Code"/>
      </w:pPr>
    </w:p>
    <w:p w14:paraId="4070CAC7" w14:textId="77777777" w:rsidR="0032002E" w:rsidRDefault="0032002E" w:rsidP="00EA34AA">
      <w:pPr>
        <w:pStyle w:val="Code"/>
      </w:pPr>
      <w:r>
        <w:tab/>
        <w:t xml:space="preserve">// print </w:t>
      </w:r>
      <w:proofErr w:type="spellStart"/>
      <w:r>
        <w:t>arr</w:t>
      </w:r>
      <w:proofErr w:type="spellEnd"/>
    </w:p>
    <w:p w14:paraId="421FFBDA" w14:textId="77777777" w:rsidR="0032002E" w:rsidRDefault="0032002E" w:rsidP="00EA34AA">
      <w:pPr>
        <w:pStyle w:val="Code"/>
      </w:pPr>
      <w:r>
        <w:tab/>
        <w:t>//reverse(</w:t>
      </w:r>
      <w:proofErr w:type="spellStart"/>
      <w:proofErr w:type="gramStart"/>
      <w:r>
        <w:t>arr.begin</w:t>
      </w:r>
      <w:proofErr w:type="spellEnd"/>
      <w:proofErr w:type="gramEnd"/>
      <w:r>
        <w:t xml:space="preserve">(), </w:t>
      </w:r>
      <w:proofErr w:type="spellStart"/>
      <w:r>
        <w:t>arr.end</w:t>
      </w:r>
      <w:proofErr w:type="spellEnd"/>
      <w:r>
        <w:t>());</w:t>
      </w:r>
    </w:p>
    <w:p w14:paraId="600D9F94" w14:textId="77777777" w:rsidR="0032002E" w:rsidRDefault="0032002E" w:rsidP="00EA34AA">
      <w:pPr>
        <w:pStyle w:val="Code"/>
      </w:pPr>
      <w:r>
        <w:tab/>
        <w:t xml:space="preserve">for (auto </w:t>
      </w:r>
      <w:proofErr w:type="gramStart"/>
      <w:r>
        <w:t>e :</w:t>
      </w:r>
      <w:proofErr w:type="gramEnd"/>
      <w:r>
        <w:t xml:space="preserve"> </w:t>
      </w:r>
      <w:proofErr w:type="spellStart"/>
      <w:r>
        <w:t>arr</w:t>
      </w:r>
      <w:proofErr w:type="spellEnd"/>
      <w:r>
        <w:t>) {</w:t>
      </w:r>
    </w:p>
    <w:p w14:paraId="05AFD240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lt;&lt; e &lt;&lt; " ";</w:t>
      </w:r>
    </w:p>
    <w:p w14:paraId="4521A0CA" w14:textId="77777777" w:rsidR="0032002E" w:rsidRDefault="0032002E" w:rsidP="00EA34AA">
      <w:pPr>
        <w:pStyle w:val="Code"/>
      </w:pPr>
      <w:r>
        <w:tab/>
        <w:t>}</w:t>
      </w:r>
    </w:p>
    <w:p w14:paraId="3622406C" w14:textId="77777777" w:rsidR="0032002E" w:rsidRDefault="0032002E" w:rsidP="00EA34AA">
      <w:pPr>
        <w:pStyle w:val="Code"/>
      </w:pPr>
    </w:p>
    <w:p w14:paraId="5B0E3D4F" w14:textId="77777777" w:rsidR="0032002E" w:rsidRDefault="0032002E" w:rsidP="00EA34AA">
      <w:pPr>
        <w:pStyle w:val="Code"/>
      </w:pPr>
      <w:r>
        <w:tab/>
        <w:t>return 0;</w:t>
      </w:r>
    </w:p>
    <w:p w14:paraId="6989247B" w14:textId="4C52E3E1" w:rsidR="0032002E" w:rsidRPr="0032002E" w:rsidRDefault="0032002E" w:rsidP="00EA34AA">
      <w:pPr>
        <w:pStyle w:val="Code"/>
      </w:pPr>
      <w:r>
        <w:t>}</w:t>
      </w:r>
    </w:p>
    <w:p w14:paraId="1B9FBF85" w14:textId="16AE5590" w:rsidR="00921E4A" w:rsidRPr="0089771E" w:rsidRDefault="00921E4A" w:rsidP="00EA34AA">
      <w:pPr>
        <w:pStyle w:val="Heading2"/>
        <w:rPr>
          <w:lang w:val="en-US"/>
        </w:rPr>
      </w:pPr>
      <w:r>
        <w:t>Результаты</w:t>
      </w:r>
    </w:p>
    <w:p w14:paraId="779B21C9" w14:textId="50D7B060" w:rsidR="00B53168" w:rsidRDefault="0032002E" w:rsidP="00EA34AA">
      <w:pPr>
        <w:ind w:left="0"/>
      </w:pPr>
      <w:r>
        <w:rPr>
          <w:noProof/>
        </w:rPr>
        <w:drawing>
          <wp:inline distT="0" distB="0" distL="0" distR="0" wp14:anchorId="7D963660" wp14:editId="0EFAC16A">
            <wp:extent cx="5733415" cy="4829175"/>
            <wp:effectExtent l="0" t="0" r="63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092BD" w14:textId="77777777" w:rsidR="0032002E" w:rsidRDefault="0032002E" w:rsidP="00EA34AA">
      <w:pPr>
        <w:pStyle w:val="Heading2"/>
        <w:rPr>
          <w:sz w:val="40"/>
        </w:rPr>
      </w:pPr>
      <w:r w:rsidRPr="0032002E">
        <w:rPr>
          <w:sz w:val="40"/>
        </w:rPr>
        <w:t>K-</w:t>
      </w:r>
      <w:proofErr w:type="spellStart"/>
      <w:r w:rsidRPr="0032002E">
        <w:rPr>
          <w:sz w:val="40"/>
        </w:rPr>
        <w:t>ая</w:t>
      </w:r>
      <w:proofErr w:type="spellEnd"/>
      <w:r w:rsidRPr="0032002E">
        <w:rPr>
          <w:sz w:val="40"/>
        </w:rPr>
        <w:t xml:space="preserve"> порядковая статистика</w:t>
      </w:r>
    </w:p>
    <w:p w14:paraId="79BCBCA2" w14:textId="613FE853" w:rsidR="00921E4A" w:rsidRDefault="00921E4A" w:rsidP="00EA34AA">
      <w:pPr>
        <w:pStyle w:val="Heading2"/>
      </w:pPr>
      <w:r>
        <w:t>Условие</w:t>
      </w:r>
    </w:p>
    <w:p w14:paraId="7C9D5C06" w14:textId="4053A797" w:rsidR="00B53168" w:rsidRDefault="00B53168" w:rsidP="00EA34AA">
      <w:pPr>
        <w:rPr>
          <w:noProof/>
        </w:rPr>
      </w:pPr>
    </w:p>
    <w:p w14:paraId="64511AC1" w14:textId="79C37671" w:rsidR="0032002E" w:rsidRDefault="0032002E" w:rsidP="00EA34AA">
      <w:r>
        <w:rPr>
          <w:noProof/>
        </w:rPr>
        <w:lastRenderedPageBreak/>
        <w:drawing>
          <wp:inline distT="0" distB="0" distL="0" distR="0" wp14:anchorId="1E0D7BD5" wp14:editId="363DBE8A">
            <wp:extent cx="5733415" cy="4537075"/>
            <wp:effectExtent l="0" t="0" r="63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53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3C3BC" w14:textId="2CA1EE89" w:rsidR="0032002E" w:rsidRPr="00B53168" w:rsidRDefault="0032002E" w:rsidP="00EA34AA">
      <w:r>
        <w:rPr>
          <w:noProof/>
        </w:rPr>
        <w:drawing>
          <wp:inline distT="0" distB="0" distL="0" distR="0" wp14:anchorId="5B48C2B4" wp14:editId="758D6B62">
            <wp:extent cx="5733415" cy="2486025"/>
            <wp:effectExtent l="0" t="0" r="63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83FE" w14:textId="489EF020" w:rsidR="00921E4A" w:rsidRPr="0096498D" w:rsidRDefault="00921E4A" w:rsidP="00EA34AA">
      <w:pPr>
        <w:pStyle w:val="Heading2"/>
        <w:rPr>
          <w:lang w:val="en-US"/>
        </w:rPr>
      </w:pPr>
      <w:r>
        <w:t>Решение</w:t>
      </w:r>
    </w:p>
    <w:p w14:paraId="5180DE9C" w14:textId="4D5D8BA8" w:rsidR="0089771E" w:rsidRDefault="0089771E" w:rsidP="00EA34AA">
      <w:pPr>
        <w:pStyle w:val="CodeHeading"/>
        <w:shd w:val="clear" w:color="auto" w:fill="auto"/>
      </w:pPr>
      <w:proofErr w:type="spellStart"/>
      <w:r>
        <w:t>openedu</w:t>
      </w:r>
      <w:proofErr w:type="spellEnd"/>
      <w:r>
        <w:t>/w</w:t>
      </w:r>
      <w:r w:rsidRPr="00921E4A">
        <w:t>eek</w:t>
      </w:r>
      <w:r>
        <w:t>2/lab2_</w:t>
      </w:r>
      <w:r>
        <w:t>4</w:t>
      </w:r>
      <w:r>
        <w:t>.cpp</w:t>
      </w:r>
    </w:p>
    <w:p w14:paraId="12C34744" w14:textId="77777777" w:rsidR="0032002E" w:rsidRDefault="0032002E" w:rsidP="00EA34AA">
      <w:pPr>
        <w:pStyle w:val="Code"/>
      </w:pPr>
      <w:r>
        <w:t>#include "edx-io.hpp"</w:t>
      </w:r>
    </w:p>
    <w:p w14:paraId="6891A42A" w14:textId="77777777" w:rsidR="0032002E" w:rsidRDefault="0032002E" w:rsidP="00EA34AA">
      <w:pPr>
        <w:pStyle w:val="Code"/>
      </w:pPr>
      <w:r>
        <w:t>#include &lt;vector&gt;</w:t>
      </w:r>
    </w:p>
    <w:p w14:paraId="3653BC65" w14:textId="77777777" w:rsidR="0032002E" w:rsidRDefault="0032002E" w:rsidP="00EA34AA">
      <w:pPr>
        <w:pStyle w:val="Code"/>
      </w:pPr>
    </w:p>
    <w:p w14:paraId="456F4010" w14:textId="77777777" w:rsidR="0032002E" w:rsidRDefault="0032002E" w:rsidP="00EA34AA">
      <w:pPr>
        <w:pStyle w:val="Code"/>
      </w:pPr>
      <w:r>
        <w:t>using namespace std;</w:t>
      </w:r>
    </w:p>
    <w:p w14:paraId="57F989B1" w14:textId="77777777" w:rsidR="0032002E" w:rsidRDefault="0032002E" w:rsidP="00EA34AA">
      <w:pPr>
        <w:pStyle w:val="Code"/>
      </w:pPr>
    </w:p>
    <w:p w14:paraId="1B242A03" w14:textId="77777777" w:rsidR="0032002E" w:rsidRDefault="0032002E" w:rsidP="00EA34AA">
      <w:pPr>
        <w:pStyle w:val="Code"/>
      </w:pPr>
      <w:r>
        <w:t>int k1, k2;</w:t>
      </w:r>
    </w:p>
    <w:p w14:paraId="556C7F58" w14:textId="77777777" w:rsidR="0032002E" w:rsidRDefault="0032002E" w:rsidP="00EA34AA">
      <w:pPr>
        <w:pStyle w:val="Code"/>
      </w:pPr>
    </w:p>
    <w:p w14:paraId="3E5E2D08" w14:textId="77777777" w:rsidR="0032002E" w:rsidRDefault="0032002E" w:rsidP="00EA34AA">
      <w:pPr>
        <w:pStyle w:val="Code"/>
      </w:pPr>
      <w:r>
        <w:t xml:space="preserve">int </w:t>
      </w:r>
      <w:proofErr w:type="spellStart"/>
      <w:r>
        <w:t>hoare_patrition</w:t>
      </w:r>
      <w:proofErr w:type="spellEnd"/>
      <w:r>
        <w:t>(vector&lt;int&gt; &amp;</w:t>
      </w:r>
      <w:proofErr w:type="spellStart"/>
      <w:r>
        <w:t>arr</w:t>
      </w:r>
      <w:proofErr w:type="spellEnd"/>
      <w:r>
        <w:t>, int left, int right) {</w:t>
      </w:r>
    </w:p>
    <w:p w14:paraId="3DF2727C" w14:textId="77777777" w:rsidR="0032002E" w:rsidRDefault="0032002E" w:rsidP="00EA34AA">
      <w:pPr>
        <w:pStyle w:val="Code"/>
      </w:pPr>
      <w:r>
        <w:lastRenderedPageBreak/>
        <w:tab/>
        <w:t xml:space="preserve">int pivot =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(left + right) / 2];</w:t>
      </w:r>
    </w:p>
    <w:p w14:paraId="191ECC13" w14:textId="77777777" w:rsidR="0032002E" w:rsidRDefault="0032002E" w:rsidP="00EA34AA">
      <w:pPr>
        <w:pStyle w:val="Code"/>
      </w:pPr>
      <w:r>
        <w:tab/>
        <w:t xml:space="preserve">int </w:t>
      </w:r>
      <w:proofErr w:type="spellStart"/>
      <w:r>
        <w:t>i</w:t>
      </w:r>
      <w:proofErr w:type="spellEnd"/>
      <w:r>
        <w:t xml:space="preserve"> = left - 1;</w:t>
      </w:r>
    </w:p>
    <w:p w14:paraId="4D87C440" w14:textId="77777777" w:rsidR="0032002E" w:rsidRDefault="0032002E" w:rsidP="00EA34AA">
      <w:pPr>
        <w:pStyle w:val="Code"/>
      </w:pPr>
      <w:r>
        <w:tab/>
        <w:t>int j = right + 1;</w:t>
      </w:r>
    </w:p>
    <w:p w14:paraId="6C80B2CC" w14:textId="77777777" w:rsidR="0032002E" w:rsidRDefault="0032002E" w:rsidP="00EA34AA">
      <w:pPr>
        <w:pStyle w:val="Code"/>
      </w:pPr>
      <w:r>
        <w:tab/>
        <w:t>while (true) {</w:t>
      </w:r>
    </w:p>
    <w:p w14:paraId="20583D5D" w14:textId="77777777" w:rsidR="0032002E" w:rsidRDefault="0032002E" w:rsidP="00EA34AA">
      <w:pPr>
        <w:pStyle w:val="Code"/>
      </w:pPr>
      <w:r>
        <w:tab/>
      </w:r>
      <w:r>
        <w:tab/>
        <w:t xml:space="preserve">do </w:t>
      </w:r>
      <w:proofErr w:type="spellStart"/>
      <w:r>
        <w:t>i</w:t>
      </w:r>
      <w:proofErr w:type="spellEnd"/>
      <w:r>
        <w:t>++; while 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&lt; pivot);</w:t>
      </w:r>
    </w:p>
    <w:p w14:paraId="7436D8FF" w14:textId="77777777" w:rsidR="0032002E" w:rsidRDefault="0032002E" w:rsidP="00EA34AA">
      <w:pPr>
        <w:pStyle w:val="Code"/>
      </w:pPr>
      <w:r>
        <w:tab/>
      </w:r>
      <w:r>
        <w:tab/>
        <w:t>do j--; while (</w:t>
      </w:r>
      <w:proofErr w:type="spellStart"/>
      <w:r>
        <w:t>arr</w:t>
      </w:r>
      <w:proofErr w:type="spellEnd"/>
      <w:r>
        <w:t>[j] &gt; pivot);</w:t>
      </w:r>
    </w:p>
    <w:p w14:paraId="772FA206" w14:textId="77777777" w:rsidR="0032002E" w:rsidRDefault="0032002E" w:rsidP="00EA34AA">
      <w:pPr>
        <w:pStyle w:val="Code"/>
      </w:pPr>
    </w:p>
    <w:p w14:paraId="7967B5E4" w14:textId="77777777" w:rsidR="0032002E" w:rsidRDefault="0032002E" w:rsidP="00EA34AA">
      <w:pPr>
        <w:pStyle w:val="Code"/>
      </w:pPr>
      <w:r>
        <w:tab/>
      </w:r>
      <w:r>
        <w:tab/>
        <w:t>if (</w:t>
      </w:r>
      <w:proofErr w:type="spellStart"/>
      <w:r>
        <w:t>i</w:t>
      </w:r>
      <w:proofErr w:type="spellEnd"/>
      <w:r>
        <w:t xml:space="preserve"> &gt;= j) {</w:t>
      </w:r>
    </w:p>
    <w:p w14:paraId="1AB9D375" w14:textId="77777777" w:rsidR="0032002E" w:rsidRDefault="0032002E" w:rsidP="00EA34AA">
      <w:pPr>
        <w:pStyle w:val="Code"/>
      </w:pPr>
      <w:r>
        <w:tab/>
      </w:r>
      <w:r>
        <w:tab/>
      </w:r>
      <w:r>
        <w:tab/>
        <w:t>return j;</w:t>
      </w:r>
    </w:p>
    <w:p w14:paraId="65F1EB12" w14:textId="77777777" w:rsidR="0032002E" w:rsidRDefault="0032002E" w:rsidP="00EA34AA">
      <w:pPr>
        <w:pStyle w:val="Code"/>
      </w:pPr>
      <w:r>
        <w:tab/>
      </w:r>
      <w:r>
        <w:tab/>
        <w:t>}</w:t>
      </w:r>
    </w:p>
    <w:p w14:paraId="0CD3FAE4" w14:textId="77777777" w:rsidR="0032002E" w:rsidRDefault="0032002E" w:rsidP="00EA34AA">
      <w:pPr>
        <w:pStyle w:val="Code"/>
      </w:pPr>
    </w:p>
    <w:p w14:paraId="3B4CBF24" w14:textId="77777777" w:rsidR="0032002E" w:rsidRDefault="0032002E" w:rsidP="00EA34AA">
      <w:pPr>
        <w:pStyle w:val="Code"/>
      </w:pPr>
      <w:r>
        <w:tab/>
      </w:r>
      <w:r>
        <w:tab/>
        <w:t xml:space="preserve">int t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0A4D9868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arr</w:t>
      </w:r>
      <w:proofErr w:type="spellEnd"/>
      <w:r>
        <w:t>[j];</w:t>
      </w:r>
    </w:p>
    <w:p w14:paraId="5DDC7677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arr</w:t>
      </w:r>
      <w:proofErr w:type="spellEnd"/>
      <w:r>
        <w:t>[j] = t;</w:t>
      </w:r>
    </w:p>
    <w:p w14:paraId="6DB9A545" w14:textId="77777777" w:rsidR="0032002E" w:rsidRDefault="0032002E" w:rsidP="00EA34AA">
      <w:pPr>
        <w:pStyle w:val="Code"/>
      </w:pPr>
      <w:r>
        <w:tab/>
        <w:t>}</w:t>
      </w:r>
    </w:p>
    <w:p w14:paraId="06063371" w14:textId="77777777" w:rsidR="0032002E" w:rsidRDefault="0032002E" w:rsidP="00EA34AA">
      <w:pPr>
        <w:pStyle w:val="Code"/>
      </w:pPr>
      <w:r>
        <w:t>}</w:t>
      </w:r>
    </w:p>
    <w:p w14:paraId="36F034C4" w14:textId="77777777" w:rsidR="0032002E" w:rsidRDefault="0032002E" w:rsidP="00EA34AA">
      <w:pPr>
        <w:pStyle w:val="Code"/>
      </w:pPr>
    </w:p>
    <w:p w14:paraId="38251E51" w14:textId="77777777" w:rsidR="0032002E" w:rsidRDefault="0032002E" w:rsidP="00EA34AA">
      <w:pPr>
        <w:pStyle w:val="Code"/>
      </w:pPr>
      <w:r>
        <w:t xml:space="preserve">void </w:t>
      </w:r>
      <w:proofErr w:type="spellStart"/>
      <w:r>
        <w:t>quick_sort</w:t>
      </w:r>
      <w:proofErr w:type="spellEnd"/>
      <w:r>
        <w:t>(vector&lt;int&gt; &amp;</w:t>
      </w:r>
      <w:proofErr w:type="spellStart"/>
      <w:r>
        <w:t>arr</w:t>
      </w:r>
      <w:proofErr w:type="spellEnd"/>
      <w:r>
        <w:t>, int left, int right) {</w:t>
      </w:r>
    </w:p>
    <w:p w14:paraId="0308DE79" w14:textId="77777777" w:rsidR="0032002E" w:rsidRDefault="0032002E" w:rsidP="00EA34AA">
      <w:pPr>
        <w:pStyle w:val="Code"/>
      </w:pPr>
      <w:r>
        <w:tab/>
        <w:t>// if we don't need to sort that subarray, skip it!</w:t>
      </w:r>
    </w:p>
    <w:p w14:paraId="064B81A8" w14:textId="77777777" w:rsidR="0032002E" w:rsidRDefault="0032002E" w:rsidP="00EA34AA">
      <w:pPr>
        <w:pStyle w:val="Code"/>
      </w:pPr>
      <w:r>
        <w:tab/>
        <w:t>if (right &lt; k1 || left &gt; k2) return;</w:t>
      </w:r>
    </w:p>
    <w:p w14:paraId="19B9B844" w14:textId="77777777" w:rsidR="0032002E" w:rsidRDefault="0032002E" w:rsidP="00EA34AA">
      <w:pPr>
        <w:pStyle w:val="Code"/>
      </w:pPr>
    </w:p>
    <w:p w14:paraId="04DED5F3" w14:textId="77777777" w:rsidR="0032002E" w:rsidRDefault="0032002E" w:rsidP="00EA34AA">
      <w:pPr>
        <w:pStyle w:val="Code"/>
      </w:pPr>
      <w:r>
        <w:tab/>
        <w:t>if (left &lt; right) {</w:t>
      </w:r>
    </w:p>
    <w:p w14:paraId="73C279EB" w14:textId="77777777" w:rsidR="0032002E" w:rsidRDefault="0032002E" w:rsidP="00EA34AA">
      <w:pPr>
        <w:pStyle w:val="Code"/>
      </w:pPr>
      <w:r>
        <w:tab/>
      </w:r>
      <w:r>
        <w:tab/>
        <w:t xml:space="preserve">int middle = </w:t>
      </w:r>
      <w:proofErr w:type="spellStart"/>
      <w:r>
        <w:t>hoare_</w:t>
      </w:r>
      <w:proofErr w:type="gramStart"/>
      <w:r>
        <w:t>patrition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left, right);</w:t>
      </w:r>
    </w:p>
    <w:p w14:paraId="06CC1C21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quick_</w:t>
      </w:r>
      <w:proofErr w:type="gramStart"/>
      <w:r>
        <w:t>sort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left, middle);</w:t>
      </w:r>
    </w:p>
    <w:p w14:paraId="5F5FE17F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quick_</w:t>
      </w:r>
      <w:proofErr w:type="gramStart"/>
      <w:r>
        <w:t>sort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middle + 1, right);</w:t>
      </w:r>
    </w:p>
    <w:p w14:paraId="7C5AB839" w14:textId="77777777" w:rsidR="0032002E" w:rsidRDefault="0032002E" w:rsidP="00EA34AA">
      <w:pPr>
        <w:pStyle w:val="Code"/>
      </w:pPr>
      <w:r>
        <w:tab/>
        <w:t>}</w:t>
      </w:r>
    </w:p>
    <w:p w14:paraId="3F5A62E9" w14:textId="77777777" w:rsidR="0032002E" w:rsidRDefault="0032002E" w:rsidP="00EA34AA">
      <w:pPr>
        <w:pStyle w:val="Code"/>
      </w:pPr>
      <w:r>
        <w:t>}</w:t>
      </w:r>
    </w:p>
    <w:p w14:paraId="09915665" w14:textId="77777777" w:rsidR="0032002E" w:rsidRDefault="0032002E" w:rsidP="00EA34AA">
      <w:pPr>
        <w:pStyle w:val="Code"/>
      </w:pPr>
    </w:p>
    <w:p w14:paraId="27AC1AB0" w14:textId="77777777" w:rsidR="0032002E" w:rsidRDefault="0032002E" w:rsidP="00EA34AA">
      <w:pPr>
        <w:pStyle w:val="Code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10889C0B" w14:textId="77777777" w:rsidR="0032002E" w:rsidRDefault="0032002E" w:rsidP="00EA34AA">
      <w:pPr>
        <w:pStyle w:val="Code"/>
      </w:pPr>
      <w:r>
        <w:tab/>
        <w:t>// read input</w:t>
      </w:r>
    </w:p>
    <w:p w14:paraId="63D71E1F" w14:textId="77777777" w:rsidR="0032002E" w:rsidRDefault="0032002E" w:rsidP="00EA34AA">
      <w:pPr>
        <w:pStyle w:val="Code"/>
      </w:pPr>
      <w:r>
        <w:tab/>
        <w:t>int n, A, B, C;</w:t>
      </w:r>
    </w:p>
    <w:p w14:paraId="4EAB7A15" w14:textId="77777777" w:rsidR="0032002E" w:rsidRDefault="0032002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 &gt;&gt; k1 &gt;&gt; k2;</w:t>
      </w:r>
    </w:p>
    <w:p w14:paraId="237743E8" w14:textId="77777777" w:rsidR="0032002E" w:rsidRDefault="0032002E" w:rsidP="00EA34AA">
      <w:pPr>
        <w:pStyle w:val="Code"/>
      </w:pPr>
      <w:r>
        <w:tab/>
        <w:t>k1--;</w:t>
      </w:r>
    </w:p>
    <w:p w14:paraId="3174F1AD" w14:textId="77777777" w:rsidR="0032002E" w:rsidRDefault="0032002E" w:rsidP="00EA34AA">
      <w:pPr>
        <w:pStyle w:val="Code"/>
      </w:pPr>
      <w:r>
        <w:tab/>
        <w:t>k2--;</w:t>
      </w:r>
    </w:p>
    <w:p w14:paraId="6E683DE1" w14:textId="77777777" w:rsidR="0032002E" w:rsidRDefault="0032002E" w:rsidP="00EA34AA">
      <w:pPr>
        <w:pStyle w:val="Code"/>
      </w:pPr>
    </w:p>
    <w:p w14:paraId="301ADE3F" w14:textId="77777777" w:rsidR="0032002E" w:rsidRDefault="0032002E" w:rsidP="00EA34AA">
      <w:pPr>
        <w:pStyle w:val="Code"/>
      </w:pPr>
      <w:r>
        <w:tab/>
        <w:t xml:space="preserve">auto </w:t>
      </w:r>
      <w:proofErr w:type="spellStart"/>
      <w:r>
        <w:t>arr</w:t>
      </w:r>
      <w:proofErr w:type="spellEnd"/>
      <w:r>
        <w:t xml:space="preserve"> = vector&lt;int&gt;(n);</w:t>
      </w:r>
    </w:p>
    <w:p w14:paraId="11CCD3F5" w14:textId="77777777" w:rsidR="0032002E" w:rsidRDefault="0032002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&gt;&gt; A &gt;&gt; B &gt;&gt; C &gt;&gt;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 xml:space="preserve">0] &gt;&gt; </w:t>
      </w:r>
      <w:proofErr w:type="spellStart"/>
      <w:r>
        <w:t>arr</w:t>
      </w:r>
      <w:proofErr w:type="spellEnd"/>
      <w:r>
        <w:t>[1];</w:t>
      </w:r>
    </w:p>
    <w:p w14:paraId="79EC12E6" w14:textId="77777777" w:rsidR="0032002E" w:rsidRDefault="0032002E" w:rsidP="00EA34AA">
      <w:pPr>
        <w:pStyle w:val="Code"/>
      </w:pPr>
    </w:p>
    <w:p w14:paraId="709E0AE5" w14:textId="77777777" w:rsidR="0032002E" w:rsidRDefault="0032002E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7A14F171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= A * </w:t>
      </w:r>
      <w:proofErr w:type="spellStart"/>
      <w:proofErr w:type="gramStart"/>
      <w:r>
        <w:t>arr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 xml:space="preserve"> - 2] + B *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- 1] + C;</w:t>
      </w:r>
    </w:p>
    <w:p w14:paraId="107F7ECE" w14:textId="77777777" w:rsidR="0032002E" w:rsidRDefault="0032002E" w:rsidP="00EA34AA">
      <w:pPr>
        <w:pStyle w:val="Code"/>
      </w:pPr>
      <w:r>
        <w:tab/>
        <w:t>}</w:t>
      </w:r>
    </w:p>
    <w:p w14:paraId="063056F8" w14:textId="77777777" w:rsidR="0032002E" w:rsidRDefault="0032002E" w:rsidP="00EA34AA">
      <w:pPr>
        <w:pStyle w:val="Code"/>
      </w:pPr>
    </w:p>
    <w:p w14:paraId="07850911" w14:textId="77777777" w:rsidR="0032002E" w:rsidRDefault="0032002E" w:rsidP="00EA34AA">
      <w:pPr>
        <w:pStyle w:val="Code"/>
      </w:pPr>
      <w:r>
        <w:tab/>
        <w:t>// sort array</w:t>
      </w:r>
    </w:p>
    <w:p w14:paraId="15B981A8" w14:textId="77777777" w:rsidR="0032002E" w:rsidRDefault="0032002E" w:rsidP="00EA34AA">
      <w:pPr>
        <w:pStyle w:val="Code"/>
      </w:pPr>
      <w:r>
        <w:tab/>
      </w:r>
      <w:proofErr w:type="spellStart"/>
      <w:r>
        <w:t>quick_</w:t>
      </w:r>
      <w:proofErr w:type="gramStart"/>
      <w:r>
        <w:t>sort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0, n - 1);</w:t>
      </w:r>
    </w:p>
    <w:p w14:paraId="08AFD184" w14:textId="77777777" w:rsidR="0032002E" w:rsidRDefault="0032002E" w:rsidP="00EA34AA">
      <w:pPr>
        <w:pStyle w:val="Code"/>
      </w:pPr>
    </w:p>
    <w:p w14:paraId="5C05735E" w14:textId="77777777" w:rsidR="0032002E" w:rsidRDefault="0032002E" w:rsidP="00EA34AA">
      <w:pPr>
        <w:pStyle w:val="Code"/>
      </w:pPr>
      <w:r>
        <w:tab/>
        <w:t>// print needed part</w:t>
      </w:r>
    </w:p>
    <w:p w14:paraId="5827C2C0" w14:textId="77777777" w:rsidR="0032002E" w:rsidRDefault="0032002E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k1; </w:t>
      </w:r>
      <w:proofErr w:type="spellStart"/>
      <w:r>
        <w:t>i</w:t>
      </w:r>
      <w:proofErr w:type="spellEnd"/>
      <w:r>
        <w:t xml:space="preserve"> &lt;= k2; </w:t>
      </w:r>
      <w:proofErr w:type="spellStart"/>
      <w:r>
        <w:t>i</w:t>
      </w:r>
      <w:proofErr w:type="spellEnd"/>
      <w:r>
        <w:t>++) {</w:t>
      </w:r>
    </w:p>
    <w:p w14:paraId="08672548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lt;&l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&lt;&lt; " ";</w:t>
      </w:r>
    </w:p>
    <w:p w14:paraId="780DF359" w14:textId="77777777" w:rsidR="0032002E" w:rsidRDefault="0032002E" w:rsidP="00EA34AA">
      <w:pPr>
        <w:pStyle w:val="Code"/>
      </w:pPr>
      <w:r>
        <w:tab/>
        <w:t>}</w:t>
      </w:r>
    </w:p>
    <w:p w14:paraId="4A3DA660" w14:textId="77777777" w:rsidR="0032002E" w:rsidRDefault="0032002E" w:rsidP="00EA34AA">
      <w:pPr>
        <w:pStyle w:val="Code"/>
      </w:pPr>
    </w:p>
    <w:p w14:paraId="3A249342" w14:textId="77777777" w:rsidR="0032002E" w:rsidRDefault="0032002E" w:rsidP="00EA34AA">
      <w:pPr>
        <w:pStyle w:val="Code"/>
      </w:pPr>
      <w:r>
        <w:tab/>
        <w:t>return 0;</w:t>
      </w:r>
    </w:p>
    <w:p w14:paraId="18C38C04" w14:textId="28321169" w:rsidR="0032002E" w:rsidRPr="0032002E" w:rsidRDefault="0032002E" w:rsidP="00EA34AA">
      <w:pPr>
        <w:pStyle w:val="Code"/>
      </w:pPr>
      <w:r>
        <w:t>}</w:t>
      </w:r>
    </w:p>
    <w:p w14:paraId="2DDD8BE7" w14:textId="2A1BD2C3" w:rsidR="00921E4A" w:rsidRPr="0089771E" w:rsidRDefault="00921E4A" w:rsidP="00EA34AA">
      <w:pPr>
        <w:pStyle w:val="Heading2"/>
        <w:rPr>
          <w:lang w:val="en-US"/>
        </w:rPr>
      </w:pPr>
      <w:r>
        <w:t>Результаты</w:t>
      </w:r>
    </w:p>
    <w:p w14:paraId="3FE5FA67" w14:textId="2F65A58D" w:rsidR="00976273" w:rsidRDefault="008D3295" w:rsidP="00EA34AA">
      <w:pPr>
        <w:rPr>
          <w:lang w:val="en-US"/>
        </w:rPr>
      </w:pPr>
      <w:r>
        <w:rPr>
          <w:noProof/>
        </w:rPr>
        <w:drawing>
          <wp:inline distT="0" distB="0" distL="0" distR="0" wp14:anchorId="2482137B" wp14:editId="22DDBB42">
            <wp:extent cx="5733415" cy="1344295"/>
            <wp:effectExtent l="0" t="0" r="635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CCC24" w14:textId="2781C621" w:rsidR="008D3295" w:rsidRDefault="00EA34AA" w:rsidP="00EA34A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5C04AFD" wp14:editId="3876254D">
            <wp:extent cx="5733415" cy="5347970"/>
            <wp:effectExtent l="0" t="0" r="635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4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41C01" w14:textId="0F6E85D9" w:rsidR="00EA34AA" w:rsidRDefault="00EA34AA" w:rsidP="00EA34AA">
      <w:pPr>
        <w:rPr>
          <w:lang w:val="en-US"/>
        </w:rPr>
      </w:pPr>
      <w:r>
        <w:rPr>
          <w:noProof/>
        </w:rPr>
        <w:drawing>
          <wp:inline distT="0" distB="0" distL="0" distR="0" wp14:anchorId="7A47CA78" wp14:editId="181AC1EF">
            <wp:extent cx="5733415" cy="3429000"/>
            <wp:effectExtent l="0" t="0" r="63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11023"/>
                    <a:stretch/>
                  </pic:blipFill>
                  <pic:spPr bwMode="auto">
                    <a:xfrm>
                      <a:off x="0" y="0"/>
                      <a:ext cx="5733415" cy="3429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190BA" w14:textId="77777777" w:rsidR="00EA34AA" w:rsidRDefault="00EA34AA" w:rsidP="00EA34AA">
      <w:pPr>
        <w:spacing w:line="259" w:lineRule="auto"/>
        <w:outlineLvl w:val="9"/>
        <w:rPr>
          <w:lang w:val="en-US"/>
        </w:rPr>
      </w:pPr>
      <w:r>
        <w:rPr>
          <w:lang w:val="en-US"/>
        </w:rPr>
        <w:br w:type="page"/>
      </w:r>
    </w:p>
    <w:p w14:paraId="44EB3C21" w14:textId="412ECE93" w:rsidR="00EA34AA" w:rsidRDefault="00EA34AA" w:rsidP="00EA34A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BB7B06C" wp14:editId="207BFF3F">
            <wp:extent cx="5733415" cy="4713605"/>
            <wp:effectExtent l="0" t="0" r="63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71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2FB5C" w14:textId="77777777" w:rsidR="00EA34AA" w:rsidRDefault="00EA34AA" w:rsidP="00EA34AA">
      <w:pPr>
        <w:pStyle w:val="Heading2"/>
        <w:rPr>
          <w:sz w:val="40"/>
        </w:rPr>
      </w:pPr>
      <w:r w:rsidRPr="00EA34AA">
        <w:rPr>
          <w:sz w:val="40"/>
        </w:rPr>
        <w:t>Сортировка пугалом</w:t>
      </w:r>
    </w:p>
    <w:p w14:paraId="4E4FE5E6" w14:textId="39E70E0E" w:rsidR="00921E4A" w:rsidRDefault="00921E4A" w:rsidP="00EA34AA">
      <w:pPr>
        <w:pStyle w:val="Heading2"/>
      </w:pPr>
      <w:r>
        <w:t>Условие</w:t>
      </w:r>
    </w:p>
    <w:p w14:paraId="07B33CD7" w14:textId="68C7D9CF" w:rsidR="00976273" w:rsidRDefault="00EA34AA" w:rsidP="00EA34AA">
      <w:pPr>
        <w:ind w:left="0"/>
      </w:pPr>
      <w:r>
        <w:rPr>
          <w:noProof/>
        </w:rPr>
        <w:drawing>
          <wp:inline distT="0" distB="0" distL="0" distR="0" wp14:anchorId="0953F2BC" wp14:editId="72A2C0B5">
            <wp:extent cx="5733415" cy="2565400"/>
            <wp:effectExtent l="0" t="0" r="635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BD65B" w14:textId="395B3A13" w:rsidR="00EA34AA" w:rsidRDefault="00EA34AA" w:rsidP="00EA34AA">
      <w:pPr>
        <w:spacing w:line="259" w:lineRule="auto"/>
        <w:outlineLvl w:val="9"/>
      </w:pPr>
      <w:r>
        <w:br w:type="page"/>
      </w:r>
    </w:p>
    <w:p w14:paraId="7BCFBCA5" w14:textId="40860C1B" w:rsidR="00EA34AA" w:rsidRDefault="00EA34AA" w:rsidP="00EA34AA">
      <w:pPr>
        <w:ind w:left="0"/>
      </w:pPr>
      <w:r>
        <w:rPr>
          <w:noProof/>
        </w:rPr>
        <w:lastRenderedPageBreak/>
        <w:drawing>
          <wp:inline distT="0" distB="0" distL="0" distR="0" wp14:anchorId="718B42B2" wp14:editId="0626B37E">
            <wp:extent cx="5733415" cy="2943225"/>
            <wp:effectExtent l="0" t="0" r="63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3865D" w14:textId="4990BBFF" w:rsidR="00921E4A" w:rsidRPr="00976273" w:rsidRDefault="00921E4A" w:rsidP="00EA34AA">
      <w:pPr>
        <w:pStyle w:val="Heading2"/>
        <w:rPr>
          <w:lang w:val="en-US"/>
        </w:rPr>
      </w:pPr>
      <w:r>
        <w:t>Решение</w:t>
      </w:r>
    </w:p>
    <w:p w14:paraId="49E04A75" w14:textId="62FEF4F0" w:rsidR="00976273" w:rsidRDefault="0089771E" w:rsidP="00EA34AA">
      <w:pPr>
        <w:pStyle w:val="CodeHeading"/>
      </w:pPr>
      <w:proofErr w:type="spellStart"/>
      <w:r w:rsidRPr="00EA34AA">
        <w:t>openedu</w:t>
      </w:r>
      <w:proofErr w:type="spellEnd"/>
      <w:r w:rsidRPr="00EA34AA">
        <w:t>/week2/lab2_</w:t>
      </w:r>
      <w:r w:rsidRPr="00EA34AA">
        <w:t>5</w:t>
      </w:r>
      <w:r w:rsidRPr="00EA34AA">
        <w:t>.cpp</w:t>
      </w:r>
    </w:p>
    <w:p w14:paraId="58DF6EFD" w14:textId="77777777" w:rsidR="00EA34AA" w:rsidRDefault="00EA34AA" w:rsidP="00EA34AA">
      <w:pPr>
        <w:pStyle w:val="Code"/>
      </w:pPr>
      <w:r>
        <w:t>#include "edx-io.hpp"</w:t>
      </w:r>
    </w:p>
    <w:p w14:paraId="0EB1C691" w14:textId="77777777" w:rsidR="00EA34AA" w:rsidRDefault="00EA34AA" w:rsidP="00EA34AA">
      <w:pPr>
        <w:pStyle w:val="Code"/>
      </w:pPr>
      <w:r>
        <w:t>#include &lt;vector&gt;</w:t>
      </w:r>
    </w:p>
    <w:p w14:paraId="551B564E" w14:textId="77777777" w:rsidR="00EA34AA" w:rsidRDefault="00EA34AA" w:rsidP="00EA34AA">
      <w:pPr>
        <w:pStyle w:val="Code"/>
      </w:pPr>
      <w:r>
        <w:t>#include &lt;algorithm&gt;</w:t>
      </w:r>
    </w:p>
    <w:p w14:paraId="14CADFEE" w14:textId="77777777" w:rsidR="00EA34AA" w:rsidRDefault="00EA34AA" w:rsidP="00EA34AA">
      <w:pPr>
        <w:pStyle w:val="Code"/>
      </w:pPr>
    </w:p>
    <w:p w14:paraId="45FD6F06" w14:textId="77777777" w:rsidR="00EA34AA" w:rsidRDefault="00EA34AA" w:rsidP="00EA34AA">
      <w:pPr>
        <w:pStyle w:val="Code"/>
      </w:pPr>
      <w:r>
        <w:t>using namespace std;</w:t>
      </w:r>
    </w:p>
    <w:p w14:paraId="2699108C" w14:textId="77777777" w:rsidR="00EA34AA" w:rsidRDefault="00EA34AA" w:rsidP="00EA34AA">
      <w:pPr>
        <w:pStyle w:val="Code"/>
      </w:pPr>
    </w:p>
    <w:p w14:paraId="591C9CC1" w14:textId="77777777" w:rsidR="00EA34AA" w:rsidRDefault="00EA34AA" w:rsidP="00EA34AA">
      <w:pPr>
        <w:pStyle w:val="Code"/>
      </w:pPr>
      <w:r>
        <w:t>int n, k;</w:t>
      </w:r>
    </w:p>
    <w:p w14:paraId="39B68669" w14:textId="77777777" w:rsidR="00EA34AA" w:rsidRDefault="00EA34AA" w:rsidP="00EA34AA">
      <w:pPr>
        <w:pStyle w:val="Code"/>
      </w:pPr>
    </w:p>
    <w:p w14:paraId="2A4F2C02" w14:textId="77777777" w:rsidR="00EA34AA" w:rsidRDefault="00EA34AA" w:rsidP="00EA34AA">
      <w:pPr>
        <w:pStyle w:val="Code"/>
      </w:pPr>
      <w:r>
        <w:t xml:space="preserve">void </w:t>
      </w:r>
      <w:proofErr w:type="spellStart"/>
      <w:r>
        <w:t>sort_k_</w:t>
      </w:r>
      <w:proofErr w:type="gramStart"/>
      <w:r>
        <w:t>slice</w:t>
      </w:r>
      <w:proofErr w:type="spellEnd"/>
      <w:r>
        <w:t>(</w:t>
      </w:r>
      <w:proofErr w:type="gramEnd"/>
      <w:r>
        <w:t>vector&lt;long long&gt; &amp;</w:t>
      </w:r>
      <w:proofErr w:type="spellStart"/>
      <w:r>
        <w:t>arr</w:t>
      </w:r>
      <w:proofErr w:type="spellEnd"/>
      <w:r>
        <w:t>, int start) {</w:t>
      </w:r>
    </w:p>
    <w:p w14:paraId="3A58159B" w14:textId="77777777" w:rsidR="00EA34AA" w:rsidRDefault="00EA34AA" w:rsidP="00EA34AA">
      <w:pPr>
        <w:pStyle w:val="Code"/>
      </w:pPr>
      <w:r>
        <w:tab/>
        <w:t>auto slice = vector&lt;long long</w:t>
      </w:r>
      <w:proofErr w:type="gramStart"/>
      <w:r>
        <w:t>&gt;(</w:t>
      </w:r>
      <w:proofErr w:type="gramEnd"/>
      <w:r>
        <w:t>);</w:t>
      </w:r>
    </w:p>
    <w:p w14:paraId="60419CB8" w14:textId="77777777" w:rsidR="00EA34AA" w:rsidRDefault="00EA34AA" w:rsidP="00EA34AA">
      <w:pPr>
        <w:pStyle w:val="Code"/>
      </w:pPr>
      <w:r>
        <w:tab/>
      </w:r>
      <w:proofErr w:type="spellStart"/>
      <w:proofErr w:type="gramStart"/>
      <w:r>
        <w:t>slice.reserve</w:t>
      </w:r>
      <w:proofErr w:type="spellEnd"/>
      <w:proofErr w:type="gramEnd"/>
      <w:r>
        <w:t>(n / k);</w:t>
      </w:r>
    </w:p>
    <w:p w14:paraId="50262EA3" w14:textId="77777777" w:rsidR="00EA34AA" w:rsidRDefault="00EA34AA" w:rsidP="00EA34AA">
      <w:pPr>
        <w:pStyle w:val="Code"/>
      </w:pPr>
      <w:r>
        <w:tab/>
      </w:r>
    </w:p>
    <w:p w14:paraId="63D7FD5A" w14:textId="77777777" w:rsidR="00EA34AA" w:rsidRDefault="00EA34AA" w:rsidP="00EA34AA">
      <w:pPr>
        <w:pStyle w:val="Code"/>
      </w:pPr>
      <w:r>
        <w:tab/>
        <w:t>// extract a slice</w:t>
      </w:r>
    </w:p>
    <w:p w14:paraId="701F533D" w14:textId="77777777" w:rsidR="00EA34AA" w:rsidRDefault="00EA34AA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start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 xml:space="preserve"> += k) {</w:t>
      </w:r>
    </w:p>
    <w:p w14:paraId="7CC93A6D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proofErr w:type="gramStart"/>
      <w:r>
        <w:t>slice.push</w:t>
      </w:r>
      <w:proofErr w:type="gramEnd"/>
      <w:r>
        <w:t>_back</w:t>
      </w:r>
      <w:proofErr w:type="spellEnd"/>
      <w:r>
        <w:t>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4ED35DC2" w14:textId="77777777" w:rsidR="00EA34AA" w:rsidRDefault="00EA34AA" w:rsidP="00EA34AA">
      <w:pPr>
        <w:pStyle w:val="Code"/>
      </w:pPr>
      <w:r>
        <w:tab/>
        <w:t>}</w:t>
      </w:r>
    </w:p>
    <w:p w14:paraId="1DC0C68D" w14:textId="77777777" w:rsidR="00EA34AA" w:rsidRDefault="00EA34AA" w:rsidP="00EA34AA">
      <w:pPr>
        <w:pStyle w:val="Code"/>
      </w:pPr>
    </w:p>
    <w:p w14:paraId="078DD85B" w14:textId="77777777" w:rsidR="00EA34AA" w:rsidRDefault="00EA34AA" w:rsidP="00EA34AA">
      <w:pPr>
        <w:pStyle w:val="Code"/>
      </w:pPr>
      <w:r>
        <w:tab/>
        <w:t>sort(</w:t>
      </w:r>
      <w:proofErr w:type="spellStart"/>
      <w:proofErr w:type="gramStart"/>
      <w:r>
        <w:t>slice.begin</w:t>
      </w:r>
      <w:proofErr w:type="spellEnd"/>
      <w:proofErr w:type="gramEnd"/>
      <w:r>
        <w:t xml:space="preserve">(), </w:t>
      </w:r>
      <w:proofErr w:type="spellStart"/>
      <w:r>
        <w:t>slice.end</w:t>
      </w:r>
      <w:proofErr w:type="spellEnd"/>
      <w:r>
        <w:t>());</w:t>
      </w:r>
    </w:p>
    <w:p w14:paraId="67B1D952" w14:textId="77777777" w:rsidR="00EA34AA" w:rsidRDefault="00EA34AA" w:rsidP="00EA34AA">
      <w:pPr>
        <w:pStyle w:val="Code"/>
      </w:pPr>
    </w:p>
    <w:p w14:paraId="2CEB1CD2" w14:textId="77777777" w:rsidR="00EA34AA" w:rsidRDefault="00EA34AA" w:rsidP="00EA34AA">
      <w:pPr>
        <w:pStyle w:val="Code"/>
      </w:pPr>
      <w:r>
        <w:tab/>
        <w:t>// put it back</w:t>
      </w:r>
    </w:p>
    <w:p w14:paraId="52BD6BB2" w14:textId="77777777" w:rsidR="00EA34AA" w:rsidRDefault="00EA34AA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proofErr w:type="gramStart"/>
      <w:r>
        <w:t>slice.size</w:t>
      </w:r>
      <w:proofErr w:type="spellEnd"/>
      <w:proofErr w:type="gramEnd"/>
      <w:r>
        <w:t xml:space="preserve">(); </w:t>
      </w:r>
      <w:proofErr w:type="spellStart"/>
      <w:r>
        <w:t>i</w:t>
      </w:r>
      <w:proofErr w:type="spellEnd"/>
      <w:r>
        <w:t>++) {</w:t>
      </w:r>
    </w:p>
    <w:p w14:paraId="47D96979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 xml:space="preserve">start + </w:t>
      </w:r>
      <w:proofErr w:type="spellStart"/>
      <w:r>
        <w:t>i</w:t>
      </w:r>
      <w:proofErr w:type="spellEnd"/>
      <w:r>
        <w:t xml:space="preserve"> * k] = slice[</w:t>
      </w:r>
      <w:proofErr w:type="spellStart"/>
      <w:r>
        <w:t>i</w:t>
      </w:r>
      <w:proofErr w:type="spellEnd"/>
      <w:r>
        <w:t>];</w:t>
      </w:r>
    </w:p>
    <w:p w14:paraId="7AB030AD" w14:textId="77777777" w:rsidR="00EA34AA" w:rsidRDefault="00EA34AA" w:rsidP="00EA34AA">
      <w:pPr>
        <w:pStyle w:val="Code"/>
      </w:pPr>
      <w:r>
        <w:tab/>
        <w:t>}</w:t>
      </w:r>
    </w:p>
    <w:p w14:paraId="5448685D" w14:textId="77777777" w:rsidR="00EA34AA" w:rsidRDefault="00EA34AA" w:rsidP="00EA34AA">
      <w:pPr>
        <w:pStyle w:val="Code"/>
      </w:pPr>
      <w:r>
        <w:t>}</w:t>
      </w:r>
    </w:p>
    <w:p w14:paraId="78D89A03" w14:textId="77777777" w:rsidR="00EA34AA" w:rsidRDefault="00EA34AA" w:rsidP="00EA34AA">
      <w:pPr>
        <w:pStyle w:val="Code"/>
      </w:pPr>
    </w:p>
    <w:p w14:paraId="28996A50" w14:textId="77777777" w:rsidR="00EA34AA" w:rsidRDefault="00EA34AA" w:rsidP="00EA34AA">
      <w:pPr>
        <w:pStyle w:val="Code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20905768" w14:textId="77777777" w:rsidR="00EA34AA" w:rsidRDefault="00EA34AA" w:rsidP="00EA34AA">
      <w:pPr>
        <w:pStyle w:val="Code"/>
      </w:pPr>
      <w:r>
        <w:tab/>
        <w:t>// read input</w:t>
      </w:r>
    </w:p>
    <w:p w14:paraId="5C75EA2D" w14:textId="77777777" w:rsidR="00EA34AA" w:rsidRDefault="00EA34AA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 &gt;&gt; k;</w:t>
      </w:r>
    </w:p>
    <w:p w14:paraId="32A59F6F" w14:textId="77777777" w:rsidR="00EA34AA" w:rsidRDefault="00EA34AA" w:rsidP="00EA34AA">
      <w:pPr>
        <w:pStyle w:val="Code"/>
      </w:pPr>
    </w:p>
    <w:p w14:paraId="16E22C0F" w14:textId="77777777" w:rsidR="00EA34AA" w:rsidRDefault="00EA34AA" w:rsidP="00EA34AA">
      <w:pPr>
        <w:pStyle w:val="Code"/>
      </w:pPr>
      <w:r>
        <w:tab/>
        <w:t>// EDGE CASES</w:t>
      </w:r>
    </w:p>
    <w:p w14:paraId="7DC100E8" w14:textId="77777777" w:rsidR="00EA34AA" w:rsidRDefault="00EA34AA" w:rsidP="00EA34AA">
      <w:pPr>
        <w:pStyle w:val="Code"/>
      </w:pPr>
      <w:r>
        <w:tab/>
        <w:t xml:space="preserve">// if step is 1, ANY array can be sorted </w:t>
      </w:r>
    </w:p>
    <w:p w14:paraId="704CACBB" w14:textId="77777777" w:rsidR="00EA34AA" w:rsidRDefault="00EA34AA" w:rsidP="00EA34AA">
      <w:pPr>
        <w:pStyle w:val="Code"/>
      </w:pPr>
      <w:r>
        <w:tab/>
        <w:t>// if n is 1, array is sorted by definition</w:t>
      </w:r>
    </w:p>
    <w:p w14:paraId="488B63DD" w14:textId="77777777" w:rsidR="00EA34AA" w:rsidRDefault="00EA34AA" w:rsidP="00EA34AA">
      <w:pPr>
        <w:pStyle w:val="Code"/>
      </w:pPr>
      <w:r>
        <w:tab/>
        <w:t>if (k == 1 || n == 1) {</w:t>
      </w:r>
    </w:p>
    <w:p w14:paraId="2682FEB6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lt;&lt; "YES";</w:t>
      </w:r>
    </w:p>
    <w:p w14:paraId="0A725567" w14:textId="77777777" w:rsidR="00EA34AA" w:rsidRDefault="00EA34AA" w:rsidP="00EA34AA">
      <w:pPr>
        <w:pStyle w:val="Code"/>
      </w:pPr>
      <w:r>
        <w:tab/>
      </w:r>
      <w:r>
        <w:tab/>
        <w:t>return 0;</w:t>
      </w:r>
    </w:p>
    <w:p w14:paraId="5F42F641" w14:textId="77777777" w:rsidR="00EA34AA" w:rsidRDefault="00EA34AA" w:rsidP="00EA34AA">
      <w:pPr>
        <w:pStyle w:val="Code"/>
      </w:pPr>
      <w:r>
        <w:tab/>
        <w:t>}</w:t>
      </w:r>
    </w:p>
    <w:p w14:paraId="26EE1167" w14:textId="77777777" w:rsidR="00EA34AA" w:rsidRDefault="00EA34AA" w:rsidP="00EA34AA">
      <w:pPr>
        <w:pStyle w:val="Code"/>
      </w:pPr>
      <w:r>
        <w:tab/>
      </w:r>
    </w:p>
    <w:p w14:paraId="161E6494" w14:textId="77777777" w:rsidR="00EA34AA" w:rsidRDefault="00EA34AA" w:rsidP="00EA34AA">
      <w:pPr>
        <w:pStyle w:val="Code"/>
      </w:pPr>
      <w:r>
        <w:tab/>
        <w:t>// initializing array with input</w:t>
      </w:r>
    </w:p>
    <w:p w14:paraId="2705322C" w14:textId="77777777" w:rsidR="00EA34AA" w:rsidRDefault="00EA34AA" w:rsidP="00EA34AA">
      <w:pPr>
        <w:pStyle w:val="Code"/>
      </w:pPr>
      <w:r>
        <w:lastRenderedPageBreak/>
        <w:tab/>
        <w:t xml:space="preserve">auto </w:t>
      </w:r>
      <w:proofErr w:type="spellStart"/>
      <w:r>
        <w:t>arr</w:t>
      </w:r>
      <w:proofErr w:type="spellEnd"/>
      <w:r>
        <w:t xml:space="preserve"> = vector&lt;long long&gt;(n);</w:t>
      </w:r>
    </w:p>
    <w:p w14:paraId="0D628280" w14:textId="77777777" w:rsidR="00EA34AA" w:rsidRDefault="00EA34AA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17352B0A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gt;&g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6DC0DD7F" w14:textId="77777777" w:rsidR="00EA34AA" w:rsidRDefault="00EA34AA" w:rsidP="00EA34AA">
      <w:pPr>
        <w:pStyle w:val="Code"/>
      </w:pPr>
      <w:r>
        <w:tab/>
        <w:t>}</w:t>
      </w:r>
    </w:p>
    <w:p w14:paraId="1AFE3A30" w14:textId="77777777" w:rsidR="00EA34AA" w:rsidRDefault="00EA34AA" w:rsidP="00EA34AA">
      <w:pPr>
        <w:pStyle w:val="Code"/>
      </w:pPr>
    </w:p>
    <w:p w14:paraId="260B1064" w14:textId="77777777" w:rsidR="00EA34AA" w:rsidRDefault="00EA34AA" w:rsidP="00EA34AA">
      <w:pPr>
        <w:pStyle w:val="Code"/>
      </w:pPr>
      <w:r>
        <w:tab/>
        <w:t>// SEPARATELY sort slices of corresponding k (in pythonic terms - [</w:t>
      </w:r>
      <w:proofErr w:type="spellStart"/>
      <w:proofErr w:type="gramStart"/>
      <w:r>
        <w:t>i</w:t>
      </w:r>
      <w:proofErr w:type="spellEnd"/>
      <w:r>
        <w:t>::</w:t>
      </w:r>
      <w:proofErr w:type="gramEnd"/>
      <w:r>
        <w:t>k])</w:t>
      </w:r>
    </w:p>
    <w:p w14:paraId="118094B6" w14:textId="77777777" w:rsidR="00EA34AA" w:rsidRDefault="00EA34AA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k; </w:t>
      </w:r>
      <w:proofErr w:type="spellStart"/>
      <w:r>
        <w:t>i</w:t>
      </w:r>
      <w:proofErr w:type="spellEnd"/>
      <w:r>
        <w:t>++) {</w:t>
      </w:r>
    </w:p>
    <w:p w14:paraId="0CD5CF6E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r>
        <w:t>sort_k_</w:t>
      </w:r>
      <w:proofErr w:type="gramStart"/>
      <w:r>
        <w:t>slice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</w:t>
      </w:r>
      <w:proofErr w:type="spellStart"/>
      <w:r>
        <w:t>i</w:t>
      </w:r>
      <w:proofErr w:type="spellEnd"/>
      <w:r>
        <w:t>);</w:t>
      </w:r>
    </w:p>
    <w:p w14:paraId="0183631D" w14:textId="77777777" w:rsidR="00EA34AA" w:rsidRDefault="00EA34AA" w:rsidP="00EA34AA">
      <w:pPr>
        <w:pStyle w:val="Code"/>
      </w:pPr>
      <w:r>
        <w:tab/>
        <w:t>}</w:t>
      </w:r>
    </w:p>
    <w:p w14:paraId="287E1332" w14:textId="77777777" w:rsidR="00EA34AA" w:rsidRDefault="00EA34AA" w:rsidP="00EA34AA">
      <w:pPr>
        <w:pStyle w:val="Code"/>
      </w:pPr>
    </w:p>
    <w:p w14:paraId="07B33FD5" w14:textId="77777777" w:rsidR="00EA34AA" w:rsidRDefault="00EA34AA" w:rsidP="00EA34AA">
      <w:pPr>
        <w:pStyle w:val="Code"/>
      </w:pPr>
      <w:r>
        <w:tab/>
        <w:t>// check if array is sorted.</w:t>
      </w:r>
    </w:p>
    <w:p w14:paraId="02A4851E" w14:textId="77777777" w:rsidR="00EA34AA" w:rsidRDefault="00EA34AA" w:rsidP="00EA34AA">
      <w:pPr>
        <w:pStyle w:val="Code"/>
      </w:pPr>
      <w:r>
        <w:tab/>
        <w:t>// if it's not, then it's impossible.</w:t>
      </w:r>
    </w:p>
    <w:p w14:paraId="7C938A9A" w14:textId="77777777" w:rsidR="00EA34AA" w:rsidRDefault="00EA34AA" w:rsidP="00EA34AA">
      <w:pPr>
        <w:pStyle w:val="Code"/>
      </w:pPr>
      <w:r>
        <w:tab/>
        <w:t xml:space="preserve">bool </w:t>
      </w:r>
      <w:proofErr w:type="spellStart"/>
      <w:r>
        <w:t>is_pugalo_crying</w:t>
      </w:r>
      <w:proofErr w:type="spellEnd"/>
      <w:r>
        <w:t xml:space="preserve"> = false;</w:t>
      </w:r>
    </w:p>
    <w:p w14:paraId="43392F12" w14:textId="77777777" w:rsidR="00EA34AA" w:rsidRDefault="00EA34AA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03CF94BE" w14:textId="77777777" w:rsidR="00EA34AA" w:rsidRDefault="00EA34AA" w:rsidP="00EA34AA">
      <w:pPr>
        <w:pStyle w:val="Code"/>
      </w:pPr>
      <w:r>
        <w:tab/>
      </w:r>
      <w:r>
        <w:tab/>
        <w:t>if 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proofErr w:type="gramStart"/>
      <w:r>
        <w:t>arr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 xml:space="preserve"> - 1]) {</w:t>
      </w:r>
    </w:p>
    <w:p w14:paraId="4D89F046" w14:textId="77777777" w:rsidR="00EA34AA" w:rsidRDefault="00EA34AA" w:rsidP="00EA34AA">
      <w:pPr>
        <w:pStyle w:val="Code"/>
      </w:pPr>
      <w:r>
        <w:tab/>
      </w:r>
      <w:r>
        <w:tab/>
      </w:r>
      <w:r>
        <w:tab/>
      </w:r>
      <w:proofErr w:type="spellStart"/>
      <w:r>
        <w:t>is_pugalo_crying</w:t>
      </w:r>
      <w:proofErr w:type="spellEnd"/>
      <w:r>
        <w:t xml:space="preserve"> = true;</w:t>
      </w:r>
    </w:p>
    <w:p w14:paraId="3FD3908F" w14:textId="77777777" w:rsidR="00EA34AA" w:rsidRDefault="00EA34AA" w:rsidP="00EA34AA">
      <w:pPr>
        <w:pStyle w:val="Code"/>
      </w:pPr>
      <w:r>
        <w:tab/>
      </w:r>
      <w:r>
        <w:tab/>
      </w:r>
      <w:r>
        <w:tab/>
        <w:t>break;</w:t>
      </w:r>
    </w:p>
    <w:p w14:paraId="325DA3B4" w14:textId="77777777" w:rsidR="00EA34AA" w:rsidRDefault="00EA34AA" w:rsidP="00EA34AA">
      <w:pPr>
        <w:pStyle w:val="Code"/>
      </w:pPr>
      <w:r>
        <w:tab/>
      </w:r>
      <w:r>
        <w:tab/>
        <w:t>}</w:t>
      </w:r>
    </w:p>
    <w:p w14:paraId="4D5DFD7E" w14:textId="77777777" w:rsidR="00EA34AA" w:rsidRDefault="00EA34AA" w:rsidP="00EA34AA">
      <w:pPr>
        <w:pStyle w:val="Code"/>
      </w:pPr>
      <w:r>
        <w:tab/>
        <w:t>}</w:t>
      </w:r>
    </w:p>
    <w:p w14:paraId="29D2A118" w14:textId="77777777" w:rsidR="00EA34AA" w:rsidRDefault="00EA34AA" w:rsidP="00EA34AA">
      <w:pPr>
        <w:pStyle w:val="Code"/>
      </w:pPr>
    </w:p>
    <w:p w14:paraId="107AD2CA" w14:textId="77777777" w:rsidR="00EA34AA" w:rsidRDefault="00EA34AA" w:rsidP="00EA34AA">
      <w:pPr>
        <w:pStyle w:val="Code"/>
      </w:pPr>
      <w:r>
        <w:tab/>
        <w:t>// print needed part</w:t>
      </w:r>
    </w:p>
    <w:p w14:paraId="52F54448" w14:textId="77777777" w:rsidR="00EA34AA" w:rsidRDefault="00EA34AA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lt;&lt; (</w:t>
      </w:r>
      <w:proofErr w:type="spellStart"/>
      <w:r>
        <w:t>is_pugalo_</w:t>
      </w:r>
      <w:proofErr w:type="gramStart"/>
      <w:r>
        <w:t>crying</w:t>
      </w:r>
      <w:proofErr w:type="spellEnd"/>
      <w:r>
        <w:t xml:space="preserve"> ?</w:t>
      </w:r>
      <w:proofErr w:type="gramEnd"/>
      <w:r>
        <w:t xml:space="preserve"> "NO</w:t>
      </w:r>
      <w:proofErr w:type="gramStart"/>
      <w:r>
        <w:t>" :</w:t>
      </w:r>
      <w:proofErr w:type="gramEnd"/>
      <w:r>
        <w:t xml:space="preserve"> "YES");</w:t>
      </w:r>
    </w:p>
    <w:p w14:paraId="26496123" w14:textId="77777777" w:rsidR="00EA34AA" w:rsidRDefault="00EA34AA" w:rsidP="00EA34AA">
      <w:pPr>
        <w:pStyle w:val="Code"/>
      </w:pPr>
    </w:p>
    <w:p w14:paraId="68205387" w14:textId="77777777" w:rsidR="00EA34AA" w:rsidRDefault="00EA34AA" w:rsidP="00EA34AA">
      <w:pPr>
        <w:pStyle w:val="Code"/>
      </w:pPr>
      <w:r>
        <w:tab/>
        <w:t>return 0;</w:t>
      </w:r>
    </w:p>
    <w:p w14:paraId="6A078489" w14:textId="3B315DC0" w:rsidR="00EA34AA" w:rsidRPr="00EA34AA" w:rsidRDefault="00EA34AA" w:rsidP="00EA34AA">
      <w:pPr>
        <w:pStyle w:val="Code"/>
      </w:pPr>
      <w:r>
        <w:t>}</w:t>
      </w:r>
    </w:p>
    <w:p w14:paraId="55B68782" w14:textId="6FE66451" w:rsidR="00921E4A" w:rsidRDefault="00921E4A" w:rsidP="00EA34AA">
      <w:pPr>
        <w:pStyle w:val="Heading2"/>
      </w:pPr>
      <w:r>
        <w:t>Результаты</w:t>
      </w:r>
    </w:p>
    <w:p w14:paraId="6E86FAFC" w14:textId="3ADA0546" w:rsidR="00921E4A" w:rsidRDefault="00EA34AA" w:rsidP="00EA34AA">
      <w:r>
        <w:rPr>
          <w:noProof/>
        </w:rPr>
        <w:drawing>
          <wp:inline distT="0" distB="0" distL="0" distR="0" wp14:anchorId="3AA5CA79" wp14:editId="602D09B3">
            <wp:extent cx="5733415" cy="5029200"/>
            <wp:effectExtent l="0" t="0" r="63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8057"/>
                    <a:stretch/>
                  </pic:blipFill>
                  <pic:spPr bwMode="auto">
                    <a:xfrm>
                      <a:off x="0" y="0"/>
                      <a:ext cx="5733415" cy="502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0921D3" w14:textId="7F27340B" w:rsidR="00EA34AA" w:rsidRDefault="00EA34AA" w:rsidP="00EA34AA">
      <w:r>
        <w:rPr>
          <w:noProof/>
        </w:rPr>
        <w:lastRenderedPageBreak/>
        <w:drawing>
          <wp:inline distT="0" distB="0" distL="0" distR="0" wp14:anchorId="3CB4D8BC" wp14:editId="4CA21070">
            <wp:extent cx="5733415" cy="3728720"/>
            <wp:effectExtent l="0" t="0" r="635" b="50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49391" w14:textId="77777777" w:rsidR="00EA34AA" w:rsidRPr="00921E4A" w:rsidRDefault="00EA34AA" w:rsidP="00EA34AA">
      <w:bookmarkStart w:id="0" w:name="_GoBack"/>
      <w:bookmarkEnd w:id="0"/>
    </w:p>
    <w:sectPr w:rsidR="00EA34AA" w:rsidRPr="00921E4A">
      <w:footerReference w:type="default" r:id="rId30"/>
      <w:headerReference w:type="first" r:id="rId31"/>
      <w:footerReference w:type="first" r:id="rId32"/>
      <w:pgSz w:w="11909" w:h="16834"/>
      <w:pgMar w:top="993" w:right="1440" w:bottom="993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FCC06" w14:textId="77777777" w:rsidR="000B1E09" w:rsidRDefault="000B1E09">
      <w:pPr>
        <w:spacing w:before="0" w:after="0" w:line="240" w:lineRule="auto"/>
      </w:pPr>
      <w:r>
        <w:separator/>
      </w:r>
    </w:p>
  </w:endnote>
  <w:endnote w:type="continuationSeparator" w:id="0">
    <w:p w14:paraId="03148AF1" w14:textId="77777777" w:rsidR="000B1E09" w:rsidRDefault="000B1E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Roboto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Roboto Thin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Roboto Condensed Light">
    <w:altName w:val="Calibri"/>
    <w:charset w:val="CC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ira Code Retina">
    <w:panose1 w:val="020B0509050000020004"/>
    <w:charset w:val="00"/>
    <w:family w:val="modern"/>
    <w:pitch w:val="fixed"/>
    <w:sig w:usb0="40000287" w:usb1="02003801" w:usb2="00000000" w:usb3="00000000" w:csb0="0000009F" w:csb1="00000000"/>
  </w:font>
  <w:font w:name="Roboto Light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70AA1" w14:textId="77777777" w:rsidR="00B910A1" w:rsidRDefault="00B910A1">
    <w:pPr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36451" w14:textId="15D52A84" w:rsidR="00B910A1" w:rsidRPr="0096498D" w:rsidRDefault="00B910A1">
    <w:pPr>
      <w:pBdr>
        <w:top w:val="nil"/>
        <w:left w:val="nil"/>
        <w:bottom w:val="nil"/>
        <w:right w:val="nil"/>
        <w:between w:val="nil"/>
      </w:pBdr>
      <w:spacing w:before="0" w:after="160" w:line="259" w:lineRule="auto"/>
      <w:ind w:left="0"/>
      <w:jc w:val="center"/>
      <w:rPr>
        <w:rFonts w:ascii="Roboto" w:eastAsia="Roboto" w:hAnsi="Roboto" w:cs="Roboto"/>
        <w:color w:val="000000"/>
        <w:sz w:val="28"/>
        <w:szCs w:val="28"/>
        <w:lang w:val="en-US"/>
      </w:rPr>
    </w:pPr>
    <w:r>
      <w:rPr>
        <w:rFonts w:ascii="Roboto" w:eastAsia="Roboto" w:hAnsi="Roboto" w:cs="Roboto"/>
        <w:color w:val="000000"/>
        <w:sz w:val="28"/>
        <w:szCs w:val="28"/>
      </w:rPr>
      <w:t>Санкт-Петербург, 201</w:t>
    </w:r>
    <w:r w:rsidR="0096498D">
      <w:rPr>
        <w:rFonts w:ascii="Roboto" w:eastAsia="Roboto" w:hAnsi="Roboto" w:cs="Roboto"/>
        <w:color w:val="000000"/>
        <w:sz w:val="28"/>
        <w:szCs w:val="28"/>
        <w:lang w:val="en-US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9A172" w14:textId="77777777" w:rsidR="000B1E09" w:rsidRDefault="000B1E09">
      <w:pPr>
        <w:spacing w:before="0" w:after="0" w:line="240" w:lineRule="auto"/>
      </w:pPr>
      <w:r>
        <w:separator/>
      </w:r>
    </w:p>
  </w:footnote>
  <w:footnote w:type="continuationSeparator" w:id="0">
    <w:p w14:paraId="55990F84" w14:textId="77777777" w:rsidR="000B1E09" w:rsidRDefault="000B1E0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CA25D" w14:textId="77777777" w:rsidR="00B910A1" w:rsidRDefault="00B910A1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ind w:hanging="15"/>
      <w:rPr>
        <w:color w:val="000000"/>
      </w:rPr>
    </w:pPr>
  </w:p>
  <w:p w14:paraId="482D8D5F" w14:textId="77777777" w:rsidR="00B910A1" w:rsidRDefault="00B910A1"/>
  <w:p w14:paraId="16954936" w14:textId="77777777" w:rsidR="00B910A1" w:rsidRDefault="00B910A1" w:rsidP="001A6BFC">
    <w:pPr>
      <w:pBdr>
        <w:top w:val="nil"/>
        <w:left w:val="nil"/>
        <w:bottom w:val="nil"/>
        <w:right w:val="nil"/>
        <w:between w:val="nil"/>
      </w:pBdr>
      <w:spacing w:before="0" w:after="160" w:line="259" w:lineRule="auto"/>
      <w:ind w:left="0"/>
      <w:jc w:val="center"/>
      <w:rPr>
        <w:rFonts w:ascii="Roboto Medium" w:eastAsia="Roboto Medium" w:hAnsi="Roboto Medium" w:cs="Roboto Medium"/>
        <w:color w:val="000000"/>
        <w:sz w:val="32"/>
        <w:szCs w:val="32"/>
      </w:rPr>
    </w:pPr>
    <w:r>
      <w:rPr>
        <w:rFonts w:ascii="Roboto Medium" w:eastAsia="Roboto Medium" w:hAnsi="Roboto Medium" w:cs="Roboto Medium"/>
        <w:color w:val="000000"/>
        <w:sz w:val="32"/>
        <w:szCs w:val="32"/>
      </w:rPr>
      <w:t>Университет ИТМО</w:t>
    </w:r>
  </w:p>
  <w:p w14:paraId="782662F9" w14:textId="77777777" w:rsidR="00B910A1" w:rsidRDefault="00B910A1" w:rsidP="001A6BFC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ind w:left="0"/>
      <w:jc w:val="center"/>
      <w:rPr>
        <w:color w:val="000000"/>
      </w:rPr>
    </w:pPr>
    <w:r w:rsidRPr="001A6BFC">
      <w:rPr>
        <w:rFonts w:ascii="Roboto" w:eastAsia="Roboto" w:hAnsi="Roboto" w:cs="Roboto"/>
        <w:color w:val="000000"/>
        <w:sz w:val="28"/>
        <w:szCs w:val="28"/>
      </w:rPr>
      <w:t>Факультет программной инженерии и компьютерной техник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5873"/>
    <w:multiLevelType w:val="hybridMultilevel"/>
    <w:tmpl w:val="0A803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75A93"/>
    <w:multiLevelType w:val="hybridMultilevel"/>
    <w:tmpl w:val="16D08DA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" w15:restartNumberingAfterBreak="0">
    <w:nsid w:val="0C956E7A"/>
    <w:multiLevelType w:val="hybridMultilevel"/>
    <w:tmpl w:val="215C25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A7B0E"/>
    <w:multiLevelType w:val="multilevel"/>
    <w:tmpl w:val="52D081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8E40D5F"/>
    <w:multiLevelType w:val="multilevel"/>
    <w:tmpl w:val="7090C9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BC05827"/>
    <w:multiLevelType w:val="hybridMultilevel"/>
    <w:tmpl w:val="3EBE9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831B3"/>
    <w:multiLevelType w:val="hybridMultilevel"/>
    <w:tmpl w:val="AC1418F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7" w15:restartNumberingAfterBreak="0">
    <w:nsid w:val="1DB73574"/>
    <w:multiLevelType w:val="multilevel"/>
    <w:tmpl w:val="E4C275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3E29"/>
    <w:multiLevelType w:val="hybridMultilevel"/>
    <w:tmpl w:val="D8CA4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A40CB"/>
    <w:multiLevelType w:val="hybridMultilevel"/>
    <w:tmpl w:val="BF827FB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32B22"/>
    <w:multiLevelType w:val="hybridMultilevel"/>
    <w:tmpl w:val="C464E7FC"/>
    <w:lvl w:ilvl="0" w:tplc="0409000F">
      <w:start w:val="1"/>
      <w:numFmt w:val="decimal"/>
      <w:lvlText w:val="%1."/>
      <w:lvlJc w:val="left"/>
      <w:pPr>
        <w:ind w:left="735" w:hanging="360"/>
      </w:p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1" w15:restartNumberingAfterBreak="0">
    <w:nsid w:val="3E707D25"/>
    <w:multiLevelType w:val="multilevel"/>
    <w:tmpl w:val="B2FE49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412C6601"/>
    <w:multiLevelType w:val="hybridMultilevel"/>
    <w:tmpl w:val="F38271F0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3" w15:restartNumberingAfterBreak="0">
    <w:nsid w:val="41581540"/>
    <w:multiLevelType w:val="hybridMultilevel"/>
    <w:tmpl w:val="CD84D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D4B50"/>
    <w:multiLevelType w:val="hybridMultilevel"/>
    <w:tmpl w:val="0A2212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B17D8C"/>
    <w:multiLevelType w:val="hybridMultilevel"/>
    <w:tmpl w:val="895C37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EB1194"/>
    <w:multiLevelType w:val="hybridMultilevel"/>
    <w:tmpl w:val="2B00157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7" w15:restartNumberingAfterBreak="0">
    <w:nsid w:val="59667893"/>
    <w:multiLevelType w:val="hybridMultilevel"/>
    <w:tmpl w:val="D2A24F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B240DE"/>
    <w:multiLevelType w:val="multilevel"/>
    <w:tmpl w:val="8EE68F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60FB36AF"/>
    <w:multiLevelType w:val="multilevel"/>
    <w:tmpl w:val="129081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67DF3373"/>
    <w:multiLevelType w:val="hybridMultilevel"/>
    <w:tmpl w:val="EB8ABF8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1" w15:restartNumberingAfterBreak="0">
    <w:nsid w:val="6AAF085F"/>
    <w:multiLevelType w:val="multilevel"/>
    <w:tmpl w:val="95F0A8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7AFE31A3"/>
    <w:multiLevelType w:val="multilevel"/>
    <w:tmpl w:val="F9246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7D9A3E22"/>
    <w:multiLevelType w:val="hybridMultilevel"/>
    <w:tmpl w:val="98F6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18"/>
  </w:num>
  <w:num w:numId="5">
    <w:abstractNumId w:val="22"/>
  </w:num>
  <w:num w:numId="6">
    <w:abstractNumId w:val="21"/>
  </w:num>
  <w:num w:numId="7">
    <w:abstractNumId w:val="19"/>
  </w:num>
  <w:num w:numId="8">
    <w:abstractNumId w:val="11"/>
  </w:num>
  <w:num w:numId="9">
    <w:abstractNumId w:val="2"/>
  </w:num>
  <w:num w:numId="10">
    <w:abstractNumId w:val="17"/>
  </w:num>
  <w:num w:numId="11">
    <w:abstractNumId w:val="9"/>
  </w:num>
  <w:num w:numId="12">
    <w:abstractNumId w:val="15"/>
  </w:num>
  <w:num w:numId="13">
    <w:abstractNumId w:val="14"/>
  </w:num>
  <w:num w:numId="14">
    <w:abstractNumId w:val="23"/>
  </w:num>
  <w:num w:numId="15">
    <w:abstractNumId w:val="13"/>
  </w:num>
  <w:num w:numId="16">
    <w:abstractNumId w:val="0"/>
  </w:num>
  <w:num w:numId="17">
    <w:abstractNumId w:val="5"/>
  </w:num>
  <w:num w:numId="18">
    <w:abstractNumId w:val="8"/>
  </w:num>
  <w:num w:numId="19">
    <w:abstractNumId w:val="6"/>
  </w:num>
  <w:num w:numId="20">
    <w:abstractNumId w:val="12"/>
  </w:num>
  <w:num w:numId="21">
    <w:abstractNumId w:val="16"/>
  </w:num>
  <w:num w:numId="22">
    <w:abstractNumId w:val="20"/>
  </w:num>
  <w:num w:numId="23">
    <w:abstractNumId w:val="1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wMLQ0MDU3NTUwNTVW0lEKTi0uzszPAykwqwUAnfO0piwAAAA="/>
  </w:docVars>
  <w:rsids>
    <w:rsidRoot w:val="00AD6F13"/>
    <w:rsid w:val="00013E76"/>
    <w:rsid w:val="00032CB2"/>
    <w:rsid w:val="0009429F"/>
    <w:rsid w:val="000B1E09"/>
    <w:rsid w:val="000E30C4"/>
    <w:rsid w:val="00142529"/>
    <w:rsid w:val="001571DA"/>
    <w:rsid w:val="001641A8"/>
    <w:rsid w:val="00186BBD"/>
    <w:rsid w:val="00193BAD"/>
    <w:rsid w:val="00195DE2"/>
    <w:rsid w:val="001A1104"/>
    <w:rsid w:val="001A6BFC"/>
    <w:rsid w:val="001D2E73"/>
    <w:rsid w:val="00240906"/>
    <w:rsid w:val="00284A5E"/>
    <w:rsid w:val="00286EEC"/>
    <w:rsid w:val="00302BA5"/>
    <w:rsid w:val="0032002E"/>
    <w:rsid w:val="00346EB6"/>
    <w:rsid w:val="003655A1"/>
    <w:rsid w:val="0039049E"/>
    <w:rsid w:val="003B23BE"/>
    <w:rsid w:val="003D78EF"/>
    <w:rsid w:val="003E6A22"/>
    <w:rsid w:val="00400AC4"/>
    <w:rsid w:val="00425AA5"/>
    <w:rsid w:val="0043109D"/>
    <w:rsid w:val="00465BFE"/>
    <w:rsid w:val="00472751"/>
    <w:rsid w:val="004871D4"/>
    <w:rsid w:val="004A5FF9"/>
    <w:rsid w:val="004D57EC"/>
    <w:rsid w:val="005024BD"/>
    <w:rsid w:val="00503C12"/>
    <w:rsid w:val="00525642"/>
    <w:rsid w:val="00584982"/>
    <w:rsid w:val="005C3434"/>
    <w:rsid w:val="005E3425"/>
    <w:rsid w:val="00604397"/>
    <w:rsid w:val="00627A3B"/>
    <w:rsid w:val="006418D7"/>
    <w:rsid w:val="00663508"/>
    <w:rsid w:val="00671C76"/>
    <w:rsid w:val="006E34A4"/>
    <w:rsid w:val="00736B5A"/>
    <w:rsid w:val="0074292D"/>
    <w:rsid w:val="007576BF"/>
    <w:rsid w:val="00782034"/>
    <w:rsid w:val="007A3985"/>
    <w:rsid w:val="007A5909"/>
    <w:rsid w:val="007F6978"/>
    <w:rsid w:val="0083650E"/>
    <w:rsid w:val="00841CB7"/>
    <w:rsid w:val="008513A4"/>
    <w:rsid w:val="008619A3"/>
    <w:rsid w:val="008902D9"/>
    <w:rsid w:val="0089771E"/>
    <w:rsid w:val="008D3295"/>
    <w:rsid w:val="00921E4A"/>
    <w:rsid w:val="0096498D"/>
    <w:rsid w:val="00976273"/>
    <w:rsid w:val="00990330"/>
    <w:rsid w:val="009D241F"/>
    <w:rsid w:val="009D3E46"/>
    <w:rsid w:val="00A07091"/>
    <w:rsid w:val="00A3658B"/>
    <w:rsid w:val="00A839B6"/>
    <w:rsid w:val="00AD6F13"/>
    <w:rsid w:val="00B53168"/>
    <w:rsid w:val="00B61742"/>
    <w:rsid w:val="00B701A8"/>
    <w:rsid w:val="00B910A1"/>
    <w:rsid w:val="00BD09CB"/>
    <w:rsid w:val="00BE2692"/>
    <w:rsid w:val="00C25624"/>
    <w:rsid w:val="00C33465"/>
    <w:rsid w:val="00C52054"/>
    <w:rsid w:val="00CA3FB1"/>
    <w:rsid w:val="00CA677F"/>
    <w:rsid w:val="00CA7853"/>
    <w:rsid w:val="00CB1C85"/>
    <w:rsid w:val="00CC5041"/>
    <w:rsid w:val="00CD7648"/>
    <w:rsid w:val="00D15424"/>
    <w:rsid w:val="00D16F6E"/>
    <w:rsid w:val="00D3341C"/>
    <w:rsid w:val="00D60272"/>
    <w:rsid w:val="00D744F1"/>
    <w:rsid w:val="00DC449F"/>
    <w:rsid w:val="00DD4481"/>
    <w:rsid w:val="00E32E26"/>
    <w:rsid w:val="00E4195E"/>
    <w:rsid w:val="00EA34AA"/>
    <w:rsid w:val="00EC111F"/>
    <w:rsid w:val="00EC2980"/>
    <w:rsid w:val="00ED4F7E"/>
    <w:rsid w:val="00EE649D"/>
    <w:rsid w:val="00F10026"/>
    <w:rsid w:val="00F6170E"/>
    <w:rsid w:val="00FD2AF0"/>
    <w:rsid w:val="00FF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178BEA"/>
  <w15:docId w15:val="{3AECC41D-ED2B-4135-913B-FF9E796FF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shd w:val="clear" w:color="auto" w:fill="F9F9F9"/>
        <w:spacing w:before="150" w:after="150" w:line="259" w:lineRule="auto"/>
        <w:ind w:left="15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3E46"/>
    <w:pPr>
      <w:shd w:val="clear" w:color="auto" w:fill="auto"/>
      <w:spacing w:line="300" w:lineRule="atLeast"/>
      <w:outlineLvl w:val="0"/>
    </w:pPr>
    <w:rPr>
      <w:bCs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0A5"/>
    <w:pPr>
      <w:spacing w:before="360"/>
      <w:ind w:left="0"/>
    </w:pPr>
    <w:rPr>
      <w:rFonts w:ascii="Helvetica" w:hAnsi="Helvetica" w:cs="Helvetica"/>
      <w:bCs w:val="0"/>
      <w:sz w:val="40"/>
      <w:szCs w:val="2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819B3"/>
    <w:pPr>
      <w:spacing w:after="0" w:line="240" w:lineRule="auto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D40A5"/>
    <w:pPr>
      <w:spacing w:before="240"/>
      <w:outlineLvl w:val="2"/>
    </w:pPr>
    <w:rPr>
      <w:b/>
      <w:sz w:val="24"/>
    </w:rPr>
  </w:style>
  <w:style w:type="paragraph" w:styleId="Heading4">
    <w:name w:val="heading 4"/>
    <w:basedOn w:val="Heading3"/>
    <w:link w:val="Heading4Char"/>
    <w:uiPriority w:val="9"/>
    <w:semiHidden/>
    <w:unhideWhenUsed/>
    <w:qFormat/>
    <w:rsid w:val="00052BE0"/>
    <w:pPr>
      <w:outlineLvl w:val="3"/>
    </w:pPr>
    <w:rPr>
      <w:b w:val="0"/>
      <w:sz w:val="22"/>
      <w:szCs w:val="2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4Char">
    <w:name w:val="Heading 4 Char"/>
    <w:basedOn w:val="DefaultParagraphFont"/>
    <w:link w:val="Heading4"/>
    <w:uiPriority w:val="9"/>
    <w:rsid w:val="00052BE0"/>
    <w:rPr>
      <w:rFonts w:ascii="Helvetica" w:eastAsia="Times New Roman" w:hAnsi="Helvetica" w:cs="Helvetica"/>
      <w:shd w:val="clear" w:color="auto" w:fill="F9F9F9"/>
      <w:lang w:eastAsia="ru-RU"/>
    </w:rPr>
  </w:style>
  <w:style w:type="paragraph" w:styleId="NormalWeb">
    <w:name w:val="Normal (Web)"/>
    <w:basedOn w:val="Normal"/>
    <w:uiPriority w:val="99"/>
    <w:semiHidden/>
    <w:unhideWhenUsed/>
    <w:rsid w:val="00615A9C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D40A5"/>
    <w:rPr>
      <w:rFonts w:ascii="Helvetica" w:eastAsia="Times New Roman" w:hAnsi="Helvetica" w:cs="Helvetica"/>
      <w:sz w:val="40"/>
      <w:szCs w:val="26"/>
      <w:shd w:val="clear" w:color="auto" w:fill="F9F9F9"/>
      <w:lang w:eastAsia="ru-RU"/>
    </w:rPr>
  </w:style>
  <w:style w:type="character" w:customStyle="1" w:styleId="Heading3Char">
    <w:name w:val="Heading 3 Char"/>
    <w:basedOn w:val="DefaultParagraphFont"/>
    <w:link w:val="Heading3"/>
    <w:uiPriority w:val="9"/>
    <w:rsid w:val="006D40A5"/>
    <w:rPr>
      <w:rFonts w:ascii="Helvetica" w:eastAsia="Times New Roman" w:hAnsi="Helvetica" w:cs="Helvetica"/>
      <w:b/>
      <w:sz w:val="24"/>
      <w:szCs w:val="26"/>
      <w:shd w:val="clear" w:color="auto" w:fill="F9F9F9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842629"/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</w:pPr>
    <w:rPr>
      <w:rFonts w:ascii="Arial" w:eastAsia="Arial" w:hAnsi="Arial" w:cs="Arial"/>
      <w:color w:val="000000"/>
      <w:lang w:val="ru"/>
    </w:rPr>
  </w:style>
  <w:style w:type="character" w:customStyle="1" w:styleId="FooterChar">
    <w:name w:val="Footer Char"/>
    <w:basedOn w:val="DefaultParagraphFont"/>
    <w:link w:val="Footer"/>
    <w:uiPriority w:val="99"/>
    <w:rsid w:val="00842629"/>
    <w:rPr>
      <w:rFonts w:ascii="Arial" w:eastAsia="Arial" w:hAnsi="Arial" w:cs="Arial"/>
      <w:color w:val="000000"/>
      <w:lang w:val="ru" w:eastAsia="ru-RU"/>
    </w:rPr>
  </w:style>
  <w:style w:type="paragraph" w:customStyle="1" w:styleId="TableHeader">
    <w:name w:val="TableHeader"/>
    <w:basedOn w:val="Normal"/>
    <w:link w:val="TableHeaderChar"/>
    <w:qFormat/>
    <w:rsid w:val="00DC0502"/>
    <w:pPr>
      <w:spacing w:after="0" w:line="276" w:lineRule="auto"/>
      <w:jc w:val="center"/>
    </w:pPr>
    <w:rPr>
      <w:rFonts w:ascii="Helvetica" w:hAnsi="Helvetica" w:cs="Helvetica"/>
      <w:b/>
      <w:color w:val="000000"/>
    </w:rPr>
  </w:style>
  <w:style w:type="table" w:styleId="TableGrid">
    <w:name w:val="Table Grid"/>
    <w:basedOn w:val="TableNormal"/>
    <w:uiPriority w:val="39"/>
    <w:rsid w:val="0084262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Arial" w:eastAsia="Arial" w:hAnsi="Arial" w:cs="Arial"/>
      <w:color w:val="000000"/>
      <w:lang w:val="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HeaderChar">
    <w:name w:val="TableHeader Char"/>
    <w:basedOn w:val="DefaultParagraphFont"/>
    <w:link w:val="TableHeader"/>
    <w:rsid w:val="00DC0502"/>
    <w:rPr>
      <w:rFonts w:ascii="Helvetica" w:eastAsia="Times New Roman" w:hAnsi="Helvetica" w:cs="Helvetica"/>
      <w:b/>
      <w:bCs/>
      <w:color w:val="000000"/>
      <w:shd w:val="clear" w:color="auto" w:fill="F9F9F9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1A42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2FE"/>
  </w:style>
  <w:style w:type="paragraph" w:customStyle="1" w:styleId="TitleUniversityName">
    <w:name w:val="Title_UniversityName"/>
    <w:link w:val="TitleUniversityNameChar"/>
    <w:rsid w:val="002D24E8"/>
    <w:pPr>
      <w:jc w:val="center"/>
    </w:pPr>
    <w:rPr>
      <w:rFonts w:ascii="Roboto Medium" w:hAnsi="Roboto Medium"/>
      <w:sz w:val="28"/>
      <w:szCs w:val="24"/>
    </w:rPr>
  </w:style>
  <w:style w:type="paragraph" w:customStyle="1" w:styleId="TitleChairName">
    <w:name w:val="Title_ChairName"/>
    <w:link w:val="TitleChairNameChar"/>
    <w:rsid w:val="002D24E8"/>
    <w:pPr>
      <w:jc w:val="center"/>
    </w:pPr>
    <w:rPr>
      <w:rFonts w:ascii="Roboto" w:hAnsi="Roboto"/>
      <w:szCs w:val="24"/>
    </w:rPr>
  </w:style>
  <w:style w:type="character" w:customStyle="1" w:styleId="TitleUniversityNameChar">
    <w:name w:val="Title_UniversityName Char"/>
    <w:basedOn w:val="DefaultParagraphFont"/>
    <w:link w:val="TitleUniversityName"/>
    <w:rsid w:val="002D24E8"/>
    <w:rPr>
      <w:rFonts w:ascii="Roboto Medium" w:hAnsi="Roboto Medium"/>
      <w:sz w:val="28"/>
      <w:szCs w:val="24"/>
    </w:rPr>
  </w:style>
  <w:style w:type="paragraph" w:customStyle="1" w:styleId="Titletitle">
    <w:name w:val="Title_title"/>
    <w:link w:val="TitletitleChar"/>
    <w:rsid w:val="002D24E8"/>
    <w:pPr>
      <w:spacing w:line="360" w:lineRule="auto"/>
      <w:jc w:val="center"/>
    </w:pPr>
    <w:rPr>
      <w:rFonts w:ascii="Roboto Thin" w:hAnsi="Roboto Thin"/>
      <w:sz w:val="96"/>
      <w:szCs w:val="24"/>
    </w:rPr>
  </w:style>
  <w:style w:type="character" w:customStyle="1" w:styleId="TitleChairNameChar">
    <w:name w:val="Title_ChairName Char"/>
    <w:basedOn w:val="DefaultParagraphFont"/>
    <w:link w:val="TitleChairName"/>
    <w:rsid w:val="002D24E8"/>
    <w:rPr>
      <w:rFonts w:ascii="Roboto" w:hAnsi="Roboto"/>
      <w:szCs w:val="24"/>
    </w:rPr>
  </w:style>
  <w:style w:type="paragraph" w:customStyle="1" w:styleId="TitleDiscipline">
    <w:name w:val="Title_Discipline"/>
    <w:link w:val="TitleDisciplineChar"/>
    <w:rsid w:val="002D24E8"/>
    <w:pPr>
      <w:spacing w:line="600" w:lineRule="auto"/>
      <w:jc w:val="center"/>
    </w:pPr>
    <w:rPr>
      <w:rFonts w:ascii="Roboto Condensed Light" w:hAnsi="Roboto Condensed Light"/>
      <w:sz w:val="28"/>
    </w:rPr>
  </w:style>
  <w:style w:type="character" w:customStyle="1" w:styleId="TitletitleChar">
    <w:name w:val="Title_title Char"/>
    <w:basedOn w:val="DefaultParagraphFont"/>
    <w:link w:val="Titletitle"/>
    <w:rsid w:val="002D24E8"/>
    <w:rPr>
      <w:rFonts w:ascii="Roboto Thin" w:hAnsi="Roboto Thin"/>
      <w:sz w:val="96"/>
      <w:szCs w:val="24"/>
    </w:rPr>
  </w:style>
  <w:style w:type="paragraph" w:customStyle="1" w:styleId="TitleRegular">
    <w:name w:val="Title_Regular"/>
    <w:link w:val="TitleRegularChar"/>
    <w:qFormat/>
    <w:rsid w:val="008819B3"/>
    <w:pPr>
      <w:jc w:val="center"/>
    </w:pPr>
    <w:rPr>
      <w:bCs/>
      <w:sz w:val="28"/>
      <w:szCs w:val="24"/>
    </w:rPr>
  </w:style>
  <w:style w:type="character" w:customStyle="1" w:styleId="TitleDisciplineChar">
    <w:name w:val="Title_Discipline Char"/>
    <w:basedOn w:val="DefaultParagraphFont"/>
    <w:link w:val="TitleDiscipline"/>
    <w:rsid w:val="002D24E8"/>
    <w:rPr>
      <w:rFonts w:ascii="Roboto Condensed Light" w:hAnsi="Roboto Condensed Light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819B3"/>
    <w:rPr>
      <w:rFonts w:ascii="Helvetica" w:eastAsia="Times New Roman" w:hAnsi="Helvetica" w:cs="Helvetica"/>
      <w:sz w:val="32"/>
      <w:szCs w:val="26"/>
      <w:shd w:val="clear" w:color="auto" w:fill="F9F9F9"/>
      <w:lang w:eastAsia="ru-RU"/>
    </w:rPr>
  </w:style>
  <w:style w:type="character" w:customStyle="1" w:styleId="TitleRegularChar">
    <w:name w:val="Title_Regular Char"/>
    <w:basedOn w:val="DefaultParagraphFont"/>
    <w:link w:val="TitleRegular"/>
    <w:rsid w:val="008819B3"/>
    <w:rPr>
      <w:rFonts w:ascii="Times New Roman" w:eastAsia="Times New Roman" w:hAnsi="Times New Roman" w:cs="Times New Roman"/>
      <w:bCs/>
      <w:sz w:val="28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612F82"/>
    <w:pPr>
      <w:ind w:left="720"/>
      <w:contextualSpacing/>
    </w:pPr>
  </w:style>
  <w:style w:type="paragraph" w:customStyle="1" w:styleId="TableHeader2Cell">
    <w:name w:val="TableHeader2Cell"/>
    <w:basedOn w:val="Normal"/>
    <w:link w:val="TableHeader2CellChar"/>
    <w:qFormat/>
    <w:rsid w:val="005C5662"/>
    <w:pPr>
      <w:ind w:left="0"/>
      <w:jc w:val="center"/>
    </w:pPr>
    <w:rPr>
      <w:lang w:val="en-US"/>
    </w:rPr>
  </w:style>
  <w:style w:type="character" w:customStyle="1" w:styleId="TableHeader2CellChar">
    <w:name w:val="TableHeader2Cell Char"/>
    <w:basedOn w:val="DefaultParagraphFont"/>
    <w:link w:val="TableHeader2Cell"/>
    <w:rsid w:val="005C5662"/>
    <w:rPr>
      <w:rFonts w:ascii="Times New Roman" w:eastAsia="Times New Roman" w:hAnsi="Times New Roman" w:cs="Times New Roman"/>
      <w:bCs/>
      <w:shd w:val="clear" w:color="auto" w:fill="F9F9F9"/>
      <w:lang w:val="en-US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795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3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391"/>
    <w:rPr>
      <w:rFonts w:ascii="Times New Roman" w:eastAsia="Times New Roman" w:hAnsi="Times New Roman" w:cs="Times New Roman"/>
      <w:bCs/>
      <w:sz w:val="20"/>
      <w:szCs w:val="20"/>
      <w:shd w:val="clear" w:color="auto" w:fill="F9F9F9"/>
      <w:lang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39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391"/>
    <w:rPr>
      <w:rFonts w:ascii="Times New Roman" w:eastAsia="Times New Roman" w:hAnsi="Times New Roman" w:cs="Times New Roman"/>
      <w:b/>
      <w:bCs/>
      <w:sz w:val="20"/>
      <w:szCs w:val="20"/>
      <w:shd w:val="clear" w:color="auto" w:fill="F9F9F9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39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391"/>
    <w:rPr>
      <w:rFonts w:ascii="Segoe UI" w:eastAsia="Times New Roman" w:hAnsi="Segoe UI" w:cs="Segoe UI"/>
      <w:bCs/>
      <w:sz w:val="18"/>
      <w:szCs w:val="18"/>
      <w:shd w:val="clear" w:color="auto" w:fill="F9F9F9"/>
      <w:lang w:eastAsia="ru-RU"/>
    </w:rPr>
  </w:style>
  <w:style w:type="paragraph" w:styleId="Revision">
    <w:name w:val="Revision"/>
    <w:hidden/>
    <w:uiPriority w:val="99"/>
    <w:semiHidden/>
    <w:rsid w:val="007B652F"/>
    <w:pPr>
      <w:spacing w:after="0" w:line="240" w:lineRule="auto"/>
    </w:pPr>
    <w:rPr>
      <w:bCs/>
    </w:rPr>
  </w:style>
  <w:style w:type="paragraph" w:customStyle="1" w:styleId="alt">
    <w:name w:val="alt"/>
    <w:basedOn w:val="Normal"/>
    <w:rsid w:val="00F14D36"/>
    <w:pPr>
      <w:spacing w:before="100" w:beforeAutospacing="1" w:after="100" w:afterAutospacing="1" w:line="240" w:lineRule="auto"/>
      <w:ind w:left="0"/>
      <w:jc w:val="left"/>
      <w:outlineLvl w:val="9"/>
    </w:pPr>
    <w:rPr>
      <w:bCs w:val="0"/>
      <w:sz w:val="24"/>
      <w:szCs w:val="24"/>
    </w:rPr>
  </w:style>
  <w:style w:type="character" w:customStyle="1" w:styleId="tag">
    <w:name w:val="tag"/>
    <w:basedOn w:val="DefaultParagraphFont"/>
    <w:rsid w:val="00F14D36"/>
  </w:style>
  <w:style w:type="character" w:customStyle="1" w:styleId="tag-name">
    <w:name w:val="tag-name"/>
    <w:basedOn w:val="DefaultParagraphFont"/>
    <w:rsid w:val="00F14D36"/>
  </w:style>
  <w:style w:type="character" w:customStyle="1" w:styleId="attribute">
    <w:name w:val="attribute"/>
    <w:basedOn w:val="DefaultParagraphFont"/>
    <w:rsid w:val="00F14D36"/>
  </w:style>
  <w:style w:type="character" w:customStyle="1" w:styleId="attribute-value">
    <w:name w:val="attribute-value"/>
    <w:basedOn w:val="DefaultParagraphFont"/>
    <w:rsid w:val="00F14D36"/>
  </w:style>
  <w:style w:type="character" w:customStyle="1" w:styleId="comments">
    <w:name w:val="comments"/>
    <w:basedOn w:val="DefaultParagraphFont"/>
    <w:rsid w:val="00F14D36"/>
  </w:style>
  <w:style w:type="character" w:customStyle="1" w:styleId="value">
    <w:name w:val="value"/>
    <w:basedOn w:val="DefaultParagraphFont"/>
    <w:rsid w:val="00F14D36"/>
  </w:style>
  <w:style w:type="character" w:customStyle="1" w:styleId="string">
    <w:name w:val="string"/>
    <w:basedOn w:val="DefaultParagraphFont"/>
    <w:rsid w:val="00F14D36"/>
  </w:style>
  <w:style w:type="character" w:customStyle="1" w:styleId="keyword">
    <w:name w:val="keyword"/>
    <w:basedOn w:val="DefaultParagraphFont"/>
    <w:rsid w:val="00F14D36"/>
  </w:style>
  <w:style w:type="character" w:customStyle="1" w:styleId="vars">
    <w:name w:val="vars"/>
    <w:basedOn w:val="DefaultParagraphFont"/>
    <w:rsid w:val="009C2732"/>
  </w:style>
  <w:style w:type="character" w:customStyle="1" w:styleId="func">
    <w:name w:val="func"/>
    <w:basedOn w:val="DefaultParagraphFont"/>
    <w:rsid w:val="009C2732"/>
  </w:style>
  <w:style w:type="character" w:customStyle="1" w:styleId="comment">
    <w:name w:val="comment"/>
    <w:basedOn w:val="DefaultParagraphFont"/>
    <w:rsid w:val="009C2732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429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/>
      <w:jc w:val="left"/>
      <w:outlineLvl w:val="9"/>
    </w:pPr>
    <w:rPr>
      <w:rFonts w:ascii="Courier New" w:hAnsi="Courier New" w:cs="Courier New"/>
      <w:bCs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292D"/>
    <w:rPr>
      <w:rFonts w:ascii="Courier New" w:hAnsi="Courier New" w:cs="Courier New"/>
      <w:sz w:val="20"/>
      <w:szCs w:val="20"/>
    </w:rPr>
  </w:style>
  <w:style w:type="paragraph" w:customStyle="1" w:styleId="Code">
    <w:name w:val="Code"/>
    <w:basedOn w:val="Normal"/>
    <w:link w:val="CodeChar"/>
    <w:qFormat/>
    <w:rsid w:val="001A1104"/>
    <w:pPr>
      <w:spacing w:line="240" w:lineRule="auto"/>
      <w:ind w:left="17"/>
      <w:contextualSpacing/>
      <w:jc w:val="left"/>
    </w:pPr>
    <w:rPr>
      <w:rFonts w:ascii="Fira Code Retina" w:hAnsi="Fira Code Retina"/>
      <w:sz w:val="18"/>
      <w:lang w:val="en-US"/>
    </w:rPr>
  </w:style>
  <w:style w:type="paragraph" w:customStyle="1" w:styleId="CodeHeading">
    <w:name w:val="Code Heading"/>
    <w:basedOn w:val="Heading3"/>
    <w:next w:val="Code"/>
    <w:link w:val="CodeHeadingChar"/>
    <w:qFormat/>
    <w:rsid w:val="00193BAD"/>
    <w:pPr>
      <w:pBdr>
        <w:bottom w:val="single" w:sz="4" w:space="1" w:color="000000"/>
      </w:pBdr>
      <w:shd w:val="clear" w:color="auto" w:fill="D9D9D9" w:themeFill="background1" w:themeFillShade="D9"/>
      <w:jc w:val="right"/>
    </w:pPr>
    <w:rPr>
      <w:sz w:val="26"/>
      <w:lang w:val="en-US"/>
    </w:rPr>
  </w:style>
  <w:style w:type="character" w:customStyle="1" w:styleId="CodeChar">
    <w:name w:val="Code Char"/>
    <w:basedOn w:val="DefaultParagraphFont"/>
    <w:link w:val="Code"/>
    <w:rsid w:val="001A1104"/>
    <w:rPr>
      <w:rFonts w:ascii="Fira Code Retina" w:hAnsi="Fira Code Retina"/>
      <w:bCs/>
      <w:sz w:val="18"/>
      <w:lang w:val="en-US"/>
    </w:rPr>
  </w:style>
  <w:style w:type="character" w:customStyle="1" w:styleId="CodeHeadingChar">
    <w:name w:val="Code Heading Char"/>
    <w:basedOn w:val="Heading3Char"/>
    <w:link w:val="CodeHeading"/>
    <w:rsid w:val="00193BAD"/>
    <w:rPr>
      <w:rFonts w:ascii="Helvetica" w:eastAsia="Times New Roman" w:hAnsi="Helvetica" w:cs="Helvetica"/>
      <w:b/>
      <w:sz w:val="26"/>
      <w:szCs w:val="26"/>
      <w:shd w:val="clear" w:color="auto" w:fill="D9D9D9" w:themeFill="background1" w:themeFillShade="D9"/>
      <w:lang w:val="en-US" w:eastAsia="ru-RU"/>
    </w:rPr>
  </w:style>
  <w:style w:type="character" w:styleId="Hyperlink">
    <w:name w:val="Hyperlink"/>
    <w:basedOn w:val="DefaultParagraphFont"/>
    <w:uiPriority w:val="99"/>
    <w:unhideWhenUsed/>
    <w:rsid w:val="00346E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6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8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5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474074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87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10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0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9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765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2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1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9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33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426282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99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54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573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02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88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8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17896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87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3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0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32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9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9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1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4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754193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10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04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9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34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7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75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3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5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03292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482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96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5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9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17</Pages>
  <Words>1037</Words>
  <Characters>591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Бураков Илья Алексеевич</cp:lastModifiedBy>
  <cp:revision>71</cp:revision>
  <cp:lastPrinted>2018-10-08T07:08:00Z</cp:lastPrinted>
  <dcterms:created xsi:type="dcterms:W3CDTF">2018-10-08T06:16:00Z</dcterms:created>
  <dcterms:modified xsi:type="dcterms:W3CDTF">2019-03-12T08:39:00Z</dcterms:modified>
</cp:coreProperties>
</file>